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5D954B" w14:textId="77777777" w:rsidR="00B55909" w:rsidRPr="005B7E85" w:rsidRDefault="00B55909">
      <w:pPr>
        <w:rPr>
          <w:rFonts w:asciiTheme="minorHAnsi" w:hAnsiTheme="minorHAnsi" w:cstheme="minorHAnsi"/>
          <w:b/>
          <w:sz w:val="22"/>
          <w:szCs w:val="22"/>
        </w:rPr>
      </w:pPr>
    </w:p>
    <w:p w14:paraId="0C51CBEC" w14:textId="5E692208" w:rsidR="00E47697" w:rsidRPr="00A22303" w:rsidRDefault="0094445A" w:rsidP="00E47697">
      <w:pPr>
        <w:jc w:val="right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B7E85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47697" w:rsidRPr="00A22303">
        <w:rPr>
          <w:rFonts w:asciiTheme="minorHAnsi" w:hAnsiTheme="minorHAnsi" w:cstheme="minorHAnsi"/>
          <w:b/>
          <w:sz w:val="22"/>
          <w:szCs w:val="22"/>
          <w:u w:val="single"/>
        </w:rPr>
        <w:t xml:space="preserve">Załącznik nr </w:t>
      </w:r>
      <w:r w:rsidR="0052018C" w:rsidRPr="00A22303">
        <w:rPr>
          <w:rFonts w:asciiTheme="minorHAnsi" w:hAnsiTheme="minorHAnsi" w:cstheme="minorHAnsi"/>
          <w:b/>
          <w:sz w:val="22"/>
          <w:szCs w:val="22"/>
          <w:u w:val="single"/>
        </w:rPr>
        <w:t>4</w:t>
      </w:r>
      <w:r w:rsidR="00E47697" w:rsidRPr="00A22303">
        <w:rPr>
          <w:rFonts w:asciiTheme="minorHAnsi" w:hAnsiTheme="minorHAnsi" w:cstheme="minorHAnsi"/>
          <w:b/>
          <w:sz w:val="22"/>
          <w:szCs w:val="22"/>
          <w:u w:val="single"/>
        </w:rPr>
        <w:t xml:space="preserve"> do SWZ</w:t>
      </w:r>
      <w:r w:rsidR="00E47697" w:rsidRPr="00A22303">
        <w:rPr>
          <w:rFonts w:asciiTheme="minorHAnsi" w:hAnsiTheme="minorHAnsi" w:cstheme="minorHAnsi"/>
          <w:noProof/>
          <w:u w:val="single"/>
        </w:rPr>
        <mc:AlternateContent>
          <mc:Choice Requires="wps">
            <w:drawing>
              <wp:anchor distT="0" distB="0" distL="0" distR="89535" simplePos="0" relativeHeight="251658240" behindDoc="0" locked="0" layoutInCell="1" allowOverlap="1" wp14:anchorId="221BA1CC" wp14:editId="191AC6A2">
                <wp:simplePos x="0" y="0"/>
                <wp:positionH relativeFrom="margin">
                  <wp:align>left</wp:align>
                </wp:positionH>
                <wp:positionV relativeFrom="paragraph">
                  <wp:posOffset>182880</wp:posOffset>
                </wp:positionV>
                <wp:extent cx="2597785" cy="1617345"/>
                <wp:effectExtent l="0" t="0" r="0" b="0"/>
                <wp:wrapSquare wrapText="largest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7785" cy="161734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704944" w14:textId="77777777" w:rsidR="00EA4378" w:rsidRPr="00A22303" w:rsidRDefault="00EA4378" w:rsidP="00E47697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A2230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Wykonawca:</w:t>
                            </w:r>
                          </w:p>
                          <w:p w14:paraId="1BB76D61" w14:textId="2D08FD80" w:rsidR="00EA4378" w:rsidRPr="00A22303" w:rsidRDefault="00EA4378" w:rsidP="00E47697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A2230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…</w:t>
                            </w:r>
                            <w:r w:rsidR="00E14D0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……………………………………………….</w:t>
                            </w:r>
                          </w:p>
                          <w:p w14:paraId="66EBD423" w14:textId="0465484F" w:rsidR="00EA4378" w:rsidRPr="00A22303" w:rsidRDefault="00EA4378" w:rsidP="00E47697">
                            <w:pPr>
                              <w:spacing w:line="36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A2230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………………………………………………………………………………………………………</w:t>
                            </w:r>
                            <w:r w:rsidR="00E14D0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…………………………………………..</w:t>
                            </w:r>
                            <w:r w:rsidRPr="00A2230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003641DF" w14:textId="77777777" w:rsidR="00EA4378" w:rsidRPr="00A22303" w:rsidRDefault="00EA4378" w:rsidP="00E47697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A2230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(pełna nazwa/firma, adres, a także w zależności od podmiotu numer identyfikacyjny z odpowiedniego rejestru publicznego)</w:t>
                            </w:r>
                          </w:p>
                          <w:p w14:paraId="3C89C4DB" w14:textId="77777777" w:rsidR="00EA4378" w:rsidRDefault="00EA4378" w:rsidP="00E47697">
                            <w:pPr>
                              <w:rPr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1BA1CC" id="_x0000_t202" coordsize="21600,21600" o:spt="202" path="m,l,21600r21600,l21600,xe">
                <v:stroke joinstyle="miter"/>
                <v:path gradientshapeok="t" o:connecttype="rect"/>
              </v:shapetype>
              <v:shape id="Pole tekstowe 4" o:spid="_x0000_s1026" type="#_x0000_t202" style="position:absolute;left:0;text-align:left;margin-left:0;margin-top:14.4pt;width:204.55pt;height:127.35pt;z-index:251658240;visibility:visible;mso-wrap-style:square;mso-width-percent:0;mso-height-percent:0;mso-wrap-distance-left:0;mso-wrap-distance-top:0;mso-wrap-distance-right:7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" stroked="f">
                <v:fill opacity="0"/>
                <v:textbox inset="0,0,0,0">
                  <w:txbxContent>
                    <w:p w14:paraId="11704944" w14:textId="77777777" w:rsidR="00EA4378" w:rsidRPr="00A22303" w:rsidRDefault="00EA4378" w:rsidP="00E47697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A2230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Wykonawca:</w:t>
                      </w:r>
                    </w:p>
                    <w:p w14:paraId="1BB76D61" w14:textId="2D08FD80" w:rsidR="00EA4378" w:rsidRPr="00A22303" w:rsidRDefault="00EA4378" w:rsidP="00E47697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A2230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…………………………………………………………………………………………………………</w:t>
                      </w:r>
                      <w:r w:rsidR="00E14D0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……………………………………………….</w:t>
                      </w:r>
                    </w:p>
                    <w:p w14:paraId="66EBD423" w14:textId="0465484F" w:rsidR="00EA4378" w:rsidRPr="00A22303" w:rsidRDefault="00EA4378" w:rsidP="00E47697">
                      <w:pPr>
                        <w:spacing w:line="36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A2230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………………………………………………………………………………………………………</w:t>
                      </w:r>
                      <w:r w:rsidR="00E14D0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…………………………………………..</w:t>
                      </w:r>
                      <w:r w:rsidRPr="00A2230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…</w:t>
                      </w:r>
                    </w:p>
                    <w:p w14:paraId="003641DF" w14:textId="77777777" w:rsidR="00EA4378" w:rsidRPr="00A22303" w:rsidRDefault="00EA4378" w:rsidP="00E47697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A2230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(pełna nazwa/firma, adres, a także w zależności od podmiotu numer identyfikacyjny z odpowiedniego rejestru publicznego)</w:t>
                      </w:r>
                    </w:p>
                    <w:p w14:paraId="3C89C4DB" w14:textId="77777777" w:rsidR="00EA4378" w:rsidRDefault="00EA4378" w:rsidP="00E47697">
                      <w:pPr>
                        <w:rPr>
                          <w:sz w:val="20"/>
                          <w:u w:val="single"/>
                        </w:rPr>
                      </w:pPr>
                    </w:p>
                  </w:txbxContent>
                </v:textbox>
                <w10:wrap type="square" side="largest" anchorx="margin"/>
              </v:shape>
            </w:pict>
          </mc:Fallback>
        </mc:AlternateContent>
      </w:r>
    </w:p>
    <w:p w14:paraId="3908CDBD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21C99D8F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EAE3EE1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DAF25F8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1350419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08F1BF17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3D3C786C" w14:textId="77777777" w:rsidR="00E47697" w:rsidRPr="004A3C95" w:rsidRDefault="00E47697" w:rsidP="00E47697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224F61B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Międzynarodowy Instytut Biologii</w:t>
      </w:r>
      <w:r w:rsidRPr="004A3C95">
        <w:rPr>
          <w:rFonts w:asciiTheme="minorHAnsi" w:hAnsiTheme="minorHAnsi" w:cstheme="minorHAnsi"/>
          <w:b/>
          <w:bCs/>
          <w:sz w:val="28"/>
          <w:szCs w:val="28"/>
        </w:rPr>
        <w:tab/>
        <w:t>Molekularnej i Komórkowej</w:t>
      </w:r>
    </w:p>
    <w:p w14:paraId="0F026777" w14:textId="77777777" w:rsidR="004A3C95" w:rsidRPr="004A3C95" w:rsidRDefault="004A3C95" w:rsidP="004A3C95">
      <w:pPr>
        <w:ind w:left="4254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w Warszawie</w:t>
      </w:r>
    </w:p>
    <w:p w14:paraId="6A480B3B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 xml:space="preserve">ul. Ks. Trojdena 4, </w:t>
      </w:r>
    </w:p>
    <w:p w14:paraId="68E3CFD1" w14:textId="77777777" w:rsidR="004A3C95" w:rsidRPr="004A3C95" w:rsidRDefault="004A3C95" w:rsidP="004A3C95">
      <w:pPr>
        <w:ind w:left="4253" w:firstLine="709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sz w:val="28"/>
          <w:szCs w:val="28"/>
        </w:rPr>
        <w:t>02-109 Warszawa</w:t>
      </w:r>
    </w:p>
    <w:p w14:paraId="06A868A9" w14:textId="77777777" w:rsidR="004A3C95" w:rsidRPr="004A3C95" w:rsidRDefault="004A3C95" w:rsidP="003152AE">
      <w:pPr>
        <w:jc w:val="center"/>
        <w:rPr>
          <w:rFonts w:asciiTheme="minorHAnsi" w:hAnsiTheme="minorHAnsi" w:cstheme="minorHAnsi"/>
          <w:b/>
          <w:bCs/>
          <w:sz w:val="32"/>
        </w:rPr>
      </w:pPr>
    </w:p>
    <w:p w14:paraId="05C3C5CF" w14:textId="5AA482C1" w:rsidR="004A3C95" w:rsidRPr="004A3C95" w:rsidRDefault="004A3C95" w:rsidP="003152A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OŚWIADCZENIE WYKONAWCY</w:t>
      </w:r>
      <w:r w:rsidR="003B77CE">
        <w:rPr>
          <w:rFonts w:asciiTheme="minorHAnsi" w:hAnsiTheme="minorHAnsi" w:cstheme="minorHAnsi"/>
          <w:b/>
          <w:sz w:val="32"/>
        </w:rPr>
        <w:t>/WYKONAWCY WSPÓLNIE UBIEGAJĄCEGO SIĘ O ZAMÓWIENIE</w:t>
      </w:r>
    </w:p>
    <w:p w14:paraId="42884255" w14:textId="77777777" w:rsidR="004A3C95" w:rsidRPr="004A3C95" w:rsidRDefault="004A3C95" w:rsidP="003B77C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lub</w:t>
      </w:r>
    </w:p>
    <w:p w14:paraId="00659033" w14:textId="77777777" w:rsidR="004A3C95" w:rsidRPr="004A3C95" w:rsidRDefault="004A3C95" w:rsidP="003B77CE">
      <w:pPr>
        <w:jc w:val="center"/>
        <w:rPr>
          <w:rFonts w:asciiTheme="minorHAnsi" w:hAnsiTheme="minorHAnsi" w:cstheme="minorHAnsi"/>
          <w:b/>
          <w:sz w:val="32"/>
        </w:rPr>
      </w:pPr>
      <w:r w:rsidRPr="004A3C95">
        <w:rPr>
          <w:rFonts w:asciiTheme="minorHAnsi" w:hAnsiTheme="minorHAnsi" w:cstheme="minorHAnsi"/>
          <w:b/>
          <w:sz w:val="32"/>
        </w:rPr>
        <w:t>PODMIOTU UDOSTĘPNIAJĄCEGO ZASOBY</w:t>
      </w:r>
      <w:r w:rsidRPr="004A3C95">
        <w:rPr>
          <w:rStyle w:val="Odwoanieprzypisudolnego"/>
          <w:rFonts w:asciiTheme="minorHAnsi" w:hAnsiTheme="minorHAnsi" w:cstheme="minorHAnsi"/>
          <w:b/>
          <w:sz w:val="32"/>
        </w:rPr>
        <w:footnoteReference w:id="2"/>
      </w:r>
    </w:p>
    <w:p w14:paraId="5359956C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sz w:val="32"/>
        </w:rPr>
      </w:pPr>
    </w:p>
    <w:p w14:paraId="2EC6201C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w zakresie spełniania warunków i braku podstaw do wykluczenia, </w:t>
      </w:r>
    </w:p>
    <w:p w14:paraId="01CAAC2A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składane zgodnie z art. 125 ust. 1 ustawy z dnia 11 września 2019 r. </w:t>
      </w:r>
    </w:p>
    <w:p w14:paraId="573B8080" w14:textId="77777777" w:rsidR="004A3C95" w:rsidRPr="004A3C95" w:rsidRDefault="004A3C95" w:rsidP="004A3C95">
      <w:pPr>
        <w:keepNext/>
        <w:numPr>
          <w:ilvl w:val="1"/>
          <w:numId w:val="0"/>
        </w:numPr>
        <w:tabs>
          <w:tab w:val="num" w:pos="0"/>
        </w:tabs>
        <w:suppressAutoHyphens/>
        <w:ind w:left="576" w:hanging="576"/>
        <w:jc w:val="center"/>
        <w:outlineLvl w:val="1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3C95">
        <w:rPr>
          <w:rFonts w:asciiTheme="minorHAnsi" w:hAnsiTheme="minorHAnsi" w:cstheme="minorHAnsi"/>
          <w:b/>
          <w:bCs/>
          <w:i/>
          <w:iCs/>
          <w:sz w:val="28"/>
          <w:szCs w:val="28"/>
        </w:rPr>
        <w:t xml:space="preserve">Prawo zamówień publicznych, zwanej dalej „ustawą Pzp” </w:t>
      </w:r>
    </w:p>
    <w:p w14:paraId="20BDA604" w14:textId="77777777" w:rsidR="004A3C95" w:rsidRPr="004A3C95" w:rsidRDefault="004A3C95" w:rsidP="004A3C95">
      <w:pPr>
        <w:jc w:val="center"/>
        <w:rPr>
          <w:rFonts w:asciiTheme="minorHAnsi" w:hAnsiTheme="minorHAnsi" w:cstheme="minorHAnsi"/>
        </w:rPr>
      </w:pPr>
    </w:p>
    <w:p w14:paraId="2696A712" w14:textId="77777777" w:rsidR="004A3C95" w:rsidRPr="004A3C95" w:rsidRDefault="004A3C95" w:rsidP="004A3C95">
      <w:pPr>
        <w:jc w:val="both"/>
        <w:rPr>
          <w:rFonts w:asciiTheme="minorHAnsi" w:hAnsiTheme="minorHAnsi" w:cstheme="minorHAnsi"/>
          <w:sz w:val="8"/>
          <w:szCs w:val="8"/>
        </w:rPr>
      </w:pPr>
    </w:p>
    <w:p w14:paraId="7C94192E" w14:textId="36B121CC" w:rsidR="004A3C95" w:rsidRPr="004A3C95" w:rsidRDefault="004A3C95" w:rsidP="004A3C95">
      <w:pPr>
        <w:jc w:val="both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</w:rPr>
        <w:t xml:space="preserve">Przystępując do udziału w postępowaniu o udzielenie zamówienia publicznego o sygnaturze </w:t>
      </w:r>
      <w:r w:rsidR="00974609" w:rsidRPr="00974609">
        <w:rPr>
          <w:rFonts w:asciiTheme="minorHAnsi" w:hAnsiTheme="minorHAnsi" w:cstheme="minorHAnsi"/>
        </w:rPr>
        <w:t>ADZ.261.19.2024</w:t>
      </w:r>
      <w:r w:rsidR="00974609">
        <w:rPr>
          <w:rFonts w:asciiTheme="minorHAnsi" w:hAnsiTheme="minorHAnsi" w:cstheme="minorHAnsi"/>
        </w:rPr>
        <w:t xml:space="preserve"> </w:t>
      </w:r>
      <w:r w:rsidRPr="004A3C95">
        <w:rPr>
          <w:rFonts w:asciiTheme="minorHAnsi" w:hAnsiTheme="minorHAnsi" w:cstheme="minorHAnsi"/>
        </w:rPr>
        <w:t>na:</w:t>
      </w:r>
    </w:p>
    <w:p w14:paraId="5896EA07" w14:textId="77777777" w:rsidR="004A3C95" w:rsidRPr="004A3C95" w:rsidRDefault="004A3C95" w:rsidP="004A3C95">
      <w:pPr>
        <w:jc w:val="both"/>
        <w:rPr>
          <w:rFonts w:asciiTheme="minorHAnsi" w:hAnsiTheme="minorHAnsi" w:cstheme="minorHAnsi"/>
        </w:rPr>
      </w:pPr>
    </w:p>
    <w:p w14:paraId="1E6B983D" w14:textId="40D07943" w:rsidR="0065470A" w:rsidRDefault="00CC078E" w:rsidP="00CC078E">
      <w:pPr>
        <w:jc w:val="center"/>
        <w:rPr>
          <w:rFonts w:asciiTheme="minorHAnsi" w:eastAsia="MS Mincho" w:hAnsiTheme="minorHAnsi" w:cstheme="minorHAnsi"/>
          <w:b/>
          <w:bCs/>
        </w:rPr>
      </w:pPr>
      <w:r w:rsidRPr="00CC078E">
        <w:rPr>
          <w:rFonts w:asciiTheme="minorHAnsi" w:eastAsia="MS Mincho" w:hAnsiTheme="minorHAnsi" w:cstheme="minorHAnsi"/>
          <w:b/>
          <w:bCs/>
        </w:rPr>
        <w:t>Usług</w:t>
      </w:r>
      <w:r w:rsidR="00E14D03">
        <w:rPr>
          <w:rFonts w:asciiTheme="minorHAnsi" w:eastAsia="MS Mincho" w:hAnsiTheme="minorHAnsi" w:cstheme="minorHAnsi"/>
          <w:b/>
          <w:bCs/>
        </w:rPr>
        <w:t>ę</w:t>
      </w:r>
      <w:r w:rsidRPr="00CC078E">
        <w:rPr>
          <w:rFonts w:asciiTheme="minorHAnsi" w:eastAsia="MS Mincho" w:hAnsiTheme="minorHAnsi" w:cstheme="minorHAnsi"/>
          <w:b/>
          <w:bCs/>
        </w:rPr>
        <w:t xml:space="preserve"> sukcesywnej rezerwacji, sprzedaży i dostawy biletów lotniczych na potrzeby Międzynarodowego Instytutu Biologii Molekularnej i Komórkowej w Warszawie w okresie 24 miesięcy</w:t>
      </w:r>
    </w:p>
    <w:p w14:paraId="2B50EC14" w14:textId="41B4E1D7" w:rsidR="004A3C95" w:rsidRPr="004A3C95" w:rsidRDefault="004A3C95" w:rsidP="004A3C95">
      <w:pPr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 co następuje:</w:t>
      </w:r>
    </w:p>
    <w:p w14:paraId="5A7D72B6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</w:rPr>
      </w:pPr>
    </w:p>
    <w:p w14:paraId="19A699D8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  <w:r w:rsidRPr="004A3C95">
        <w:rPr>
          <w:rFonts w:asciiTheme="minorHAnsi" w:hAnsiTheme="minorHAnsi" w:cstheme="minorHAnsi"/>
          <w:b/>
          <w:bCs/>
        </w:rPr>
        <w:t>Część I: Niepodleganie wykluczeniu oraz spełnianie warunków udziału.</w:t>
      </w:r>
    </w:p>
    <w:p w14:paraId="2768B243" w14:textId="77777777" w:rsidR="004A3C95" w:rsidRPr="004A3C95" w:rsidRDefault="004A3C95" w:rsidP="004A3C95">
      <w:pPr>
        <w:jc w:val="both"/>
        <w:rPr>
          <w:rFonts w:asciiTheme="minorHAnsi" w:hAnsiTheme="minorHAnsi" w:cstheme="minorHAnsi"/>
          <w:b/>
          <w:bCs/>
        </w:rPr>
      </w:pPr>
    </w:p>
    <w:p w14:paraId="768B700E" w14:textId="77777777" w:rsidR="004A3C95" w:rsidRPr="004A3C95" w:rsidRDefault="004A3C95" w:rsidP="004A3C95">
      <w:pPr>
        <w:tabs>
          <w:tab w:val="num" w:pos="720"/>
        </w:tabs>
        <w:suppressAutoHyphens/>
        <w:jc w:val="both"/>
        <w:rPr>
          <w:rFonts w:asciiTheme="minorHAnsi" w:hAnsiTheme="minorHAnsi" w:cstheme="minorHAnsi"/>
          <w:bCs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bCs/>
          <w:sz w:val="22"/>
          <w:szCs w:val="22"/>
          <w:lang w:eastAsia="ar-SA"/>
        </w:rPr>
        <w:t>Oświadczam, że:</w:t>
      </w:r>
    </w:p>
    <w:p w14:paraId="5E56C05F" w14:textId="30CCEBDC" w:rsidR="004A3C95" w:rsidRDefault="004A3C95" w:rsidP="004772B9">
      <w:pPr>
        <w:pStyle w:val="Akapitzlist"/>
        <w:widowControl w:val="0"/>
        <w:numPr>
          <w:ilvl w:val="0"/>
          <w:numId w:val="20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 xml:space="preserve">Nie podlegam(-y) wykluczeniu z postępowania na podstawie art. 108 ust. 1 oraz art. 109 ust. 1 pkt </w:t>
      </w:r>
      <w:r w:rsidRPr="004A3C95">
        <w:rPr>
          <w:rFonts w:asciiTheme="minorHAnsi" w:hAnsiTheme="minorHAnsi" w:cstheme="minorHAnsi"/>
          <w:sz w:val="22"/>
          <w:szCs w:val="22"/>
          <w:lang w:eastAsia="ar-SA"/>
        </w:rPr>
        <w:lastRenderedPageBreak/>
        <w:t>8 i 10 ustawy Pzp;</w:t>
      </w:r>
    </w:p>
    <w:p w14:paraId="40813149" w14:textId="333BFD1C" w:rsidR="00333526" w:rsidRDefault="00333526" w:rsidP="00333526">
      <w:pPr>
        <w:pStyle w:val="Akapitzlis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  <w:lang w:eastAsia="ar-SA"/>
        </w:rPr>
      </w:pPr>
      <w:r w:rsidRPr="00333526">
        <w:rPr>
          <w:rFonts w:asciiTheme="minorHAnsi" w:hAnsiTheme="minorHAnsi" w:cstheme="minorHAnsi"/>
          <w:sz w:val="22"/>
          <w:szCs w:val="22"/>
          <w:lang w:eastAsia="ar-SA"/>
        </w:rPr>
        <w:t>Nie podlegam wykluczeniu z postępowania na podstawie przepisów ustawy z dnia 13 kwietnia 2022 r. o szczególnych rozwiązaniach w zakresie przeciwdziałania wspieraniu agresji na Ukrainę oraz służących ochronie bezpieczeństwa narodowego (Dz.U. z 202</w:t>
      </w:r>
      <w:r w:rsidR="00E14D03">
        <w:rPr>
          <w:rFonts w:asciiTheme="minorHAnsi" w:hAnsiTheme="minorHAnsi" w:cstheme="minorHAnsi"/>
          <w:sz w:val="22"/>
          <w:szCs w:val="22"/>
          <w:lang w:eastAsia="ar-SA"/>
        </w:rPr>
        <w:t>4</w:t>
      </w:r>
      <w:r w:rsidRPr="00333526">
        <w:rPr>
          <w:rFonts w:asciiTheme="minorHAnsi" w:hAnsiTheme="minorHAnsi" w:cstheme="minorHAnsi"/>
          <w:sz w:val="22"/>
          <w:szCs w:val="22"/>
          <w:lang w:eastAsia="ar-SA"/>
        </w:rPr>
        <w:t xml:space="preserve"> r. poz. </w:t>
      </w:r>
      <w:r w:rsidR="00E14D03">
        <w:rPr>
          <w:rFonts w:asciiTheme="minorHAnsi" w:hAnsiTheme="minorHAnsi" w:cstheme="minorHAnsi"/>
          <w:sz w:val="22"/>
          <w:szCs w:val="22"/>
          <w:lang w:eastAsia="ar-SA"/>
        </w:rPr>
        <w:t>507</w:t>
      </w:r>
      <w:r w:rsidR="009438D0">
        <w:rPr>
          <w:rFonts w:asciiTheme="minorHAnsi" w:hAnsiTheme="minorHAnsi" w:cstheme="minorHAnsi"/>
          <w:sz w:val="22"/>
          <w:szCs w:val="22"/>
          <w:lang w:eastAsia="ar-SA"/>
        </w:rPr>
        <w:t>).</w:t>
      </w:r>
    </w:p>
    <w:p w14:paraId="6ECEF527" w14:textId="77777777" w:rsidR="00333526" w:rsidRPr="003152AE" w:rsidRDefault="00333526" w:rsidP="003152AE">
      <w:pPr>
        <w:pStyle w:val="Akapitzlist"/>
        <w:ind w:left="360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411EDCF2" w14:textId="1622B020" w:rsidR="004A3C95" w:rsidRDefault="004A3C95" w:rsidP="004772B9">
      <w:pPr>
        <w:pStyle w:val="Akapitzlist"/>
        <w:widowControl w:val="0"/>
        <w:numPr>
          <w:ilvl w:val="0"/>
          <w:numId w:val="20"/>
        </w:numPr>
        <w:tabs>
          <w:tab w:val="num" w:pos="720"/>
        </w:tabs>
        <w:suppressAutoHyphens/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A3C95">
        <w:rPr>
          <w:rFonts w:asciiTheme="minorHAnsi" w:hAnsiTheme="minorHAnsi" w:cstheme="minorHAnsi"/>
          <w:sz w:val="22"/>
          <w:szCs w:val="22"/>
          <w:lang w:eastAsia="ar-SA"/>
        </w:rPr>
        <w:t>Spełniam(-y) warunki udziału w postępowaniu określone w SWZ</w:t>
      </w:r>
      <w:r w:rsidR="0052018C">
        <w:rPr>
          <w:rFonts w:asciiTheme="minorHAnsi" w:hAnsiTheme="minorHAnsi" w:cstheme="minorHAnsi"/>
          <w:sz w:val="22"/>
          <w:szCs w:val="22"/>
          <w:lang w:eastAsia="ar-SA"/>
        </w:rPr>
        <w:t>, tj.:</w:t>
      </w:r>
    </w:p>
    <w:p w14:paraId="0F9F2F58" w14:textId="7D0A6F64" w:rsidR="005823A3" w:rsidRDefault="00CC078E" w:rsidP="00CC078E">
      <w:pPr>
        <w:pStyle w:val="Akapitzlist"/>
        <w:ind w:left="142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CC078E">
        <w:rPr>
          <w:rFonts w:asciiTheme="minorHAnsi" w:hAnsiTheme="minorHAnsi" w:cstheme="minorHAnsi"/>
          <w:sz w:val="22"/>
          <w:szCs w:val="22"/>
          <w:lang w:eastAsia="ar-SA"/>
        </w:rPr>
        <w:t xml:space="preserve">Zamawiający uzna warunek za spełniony, jeżeli Wykonawca potwierdzi, że w okresie ostatnich 3 lat lub przez </w:t>
      </w:r>
      <w:r w:rsidR="00A22303" w:rsidRPr="00CC078E">
        <w:rPr>
          <w:rFonts w:asciiTheme="minorHAnsi" w:hAnsiTheme="minorHAnsi" w:cstheme="minorHAnsi"/>
          <w:sz w:val="22"/>
          <w:szCs w:val="22"/>
          <w:lang w:eastAsia="ar-SA"/>
        </w:rPr>
        <w:t>okres,</w:t>
      </w:r>
      <w:r w:rsidRPr="00CC078E">
        <w:rPr>
          <w:rFonts w:asciiTheme="minorHAnsi" w:hAnsiTheme="minorHAnsi" w:cstheme="minorHAnsi"/>
          <w:sz w:val="22"/>
          <w:szCs w:val="22"/>
          <w:lang w:eastAsia="ar-SA"/>
        </w:rPr>
        <w:t xml:space="preserve"> od którego prowadzona jest działalność należycie wykonał lub jest w trakcie wykonywania co najmniej dwóch usług (umów) obejmujących swoim zakresem sukcesywną rezerwację, sprzedaż i dostawę biletów lotniczych, przy czym wartość każdej z tych usług (umów) wynosi co najmniej 300 000,00 zł netto oraz umowy te zostały zawarte na okres co najmniej 12 miesięcy. W przypadku umów będących w trakcie realizacji Zamawiający wymaga należytej realizacji przez okres co najmniej 12 miesięcy.</w:t>
      </w:r>
    </w:p>
    <w:p w14:paraId="6C1B1004" w14:textId="77777777" w:rsidR="00CC078E" w:rsidRPr="004A3C95" w:rsidRDefault="00CC078E" w:rsidP="004A3C95">
      <w:pPr>
        <w:pStyle w:val="Akapitzlist"/>
        <w:ind w:left="1224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52A5B1EA" w14:textId="77777777" w:rsidR="004A3C95" w:rsidRPr="004A3C95" w:rsidRDefault="004A3C95" w:rsidP="004A3C95">
      <w:pPr>
        <w:rPr>
          <w:rFonts w:asciiTheme="minorHAnsi" w:hAnsiTheme="minorHAnsi" w:cstheme="minorHAnsi"/>
          <w:b/>
          <w:i/>
        </w:rPr>
      </w:pPr>
      <w:r w:rsidRPr="004A3C95">
        <w:rPr>
          <w:rFonts w:asciiTheme="minorHAnsi" w:hAnsiTheme="minorHAnsi" w:cstheme="minorHAnsi"/>
          <w:b/>
        </w:rPr>
        <w:t>Część II: Środki naprawcze (</w:t>
      </w:r>
      <w:r w:rsidRPr="004A3C95">
        <w:rPr>
          <w:rFonts w:asciiTheme="minorHAnsi" w:hAnsiTheme="minorHAnsi" w:cstheme="minorHAnsi"/>
          <w:b/>
          <w:i/>
        </w:rPr>
        <w:t>wypełnić tylko jeżeli dotyczy)</w:t>
      </w:r>
    </w:p>
    <w:p w14:paraId="39A74D34" w14:textId="77777777" w:rsidR="004A3C95" w:rsidRPr="004A3C95" w:rsidRDefault="004A3C95" w:rsidP="004A3C95">
      <w:pPr>
        <w:spacing w:after="120"/>
        <w:ind w:left="4260"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2498CA5" w14:textId="21DD95C0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>, że zachodzą w stosunku do mnie (nas) podstawy wykluczenia z postępowania określone w art. ……</w:t>
      </w:r>
      <w:r w:rsidR="00A22303" w:rsidRPr="004A3C95">
        <w:rPr>
          <w:rFonts w:asciiTheme="minorHAnsi" w:hAnsiTheme="minorHAnsi" w:cstheme="minorHAnsi"/>
          <w:sz w:val="22"/>
          <w:szCs w:val="22"/>
        </w:rPr>
        <w:t>……</w:t>
      </w:r>
      <w:r w:rsidRPr="004A3C95">
        <w:rPr>
          <w:rFonts w:asciiTheme="minorHAnsi" w:hAnsiTheme="minorHAnsi" w:cstheme="minorHAnsi"/>
          <w:sz w:val="22"/>
          <w:szCs w:val="22"/>
        </w:rPr>
        <w:t>. ustawy Pzp</w:t>
      </w:r>
      <w:r w:rsidRPr="004A3C95">
        <w:rPr>
          <w:rFonts w:asciiTheme="minorHAnsi" w:hAnsiTheme="minorHAnsi" w:cstheme="minorHAnsi"/>
          <w:sz w:val="22"/>
          <w:szCs w:val="22"/>
          <w:vertAlign w:val="superscript"/>
        </w:rPr>
        <w:footnoteReference w:id="3"/>
      </w:r>
      <w:r w:rsidRPr="004A3C95">
        <w:rPr>
          <w:rFonts w:asciiTheme="minorHAnsi" w:hAnsiTheme="minorHAnsi" w:cstheme="minorHAnsi"/>
          <w:sz w:val="22"/>
          <w:szCs w:val="22"/>
        </w:rPr>
        <w:t>. Jednocześnie oświad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>, że w związku z ww. okolicznością podjęto odpowiednie środki naprawcze. Dowody na to, że podjęte środki są wystarczające do</w:t>
      </w:r>
      <w:r w:rsidR="00E14D03">
        <w:t> </w:t>
      </w:r>
      <w:r w:rsidRPr="004A3C95">
        <w:rPr>
          <w:rFonts w:asciiTheme="minorHAnsi" w:hAnsiTheme="minorHAnsi" w:cstheme="minorHAnsi"/>
          <w:sz w:val="22"/>
          <w:szCs w:val="22"/>
        </w:rPr>
        <w:t>wykazania rzetelności Wykonawcy dołączam</w:t>
      </w:r>
      <w:r w:rsidRPr="004A3C95">
        <w:rPr>
          <w:rFonts w:asciiTheme="minorHAnsi" w:hAnsiTheme="minorHAnsi" w:cstheme="minorHAnsi"/>
          <w:bCs/>
          <w:sz w:val="22"/>
          <w:szCs w:val="22"/>
        </w:rPr>
        <w:t>(-y)</w:t>
      </w:r>
      <w:r w:rsidRPr="004A3C95">
        <w:rPr>
          <w:rFonts w:asciiTheme="minorHAnsi" w:hAnsiTheme="minorHAnsi" w:cstheme="minorHAnsi"/>
          <w:sz w:val="22"/>
          <w:szCs w:val="22"/>
        </w:rPr>
        <w:t xml:space="preserve"> do oferty.</w:t>
      </w:r>
    </w:p>
    <w:p w14:paraId="3AA57E18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9E324A0" w14:textId="38F843F1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3C95">
        <w:rPr>
          <w:rFonts w:asciiTheme="minorHAnsi" w:hAnsiTheme="minorHAnsi" w:cstheme="minorHAnsi"/>
          <w:b/>
          <w:sz w:val="22"/>
          <w:szCs w:val="22"/>
        </w:rPr>
        <w:t>Zamawiający w oparciu o dołączone przez wykonawcę dowody oceni, czy podjęte przez niego czynności są wystarczające do wykazania jego rzetelności, uwzględniając wagę i szczególne okoliczności czynu wykonawcy. Jeżeli podjęte przez wykonawcę czynności, nie zostaną uznane za</w:t>
      </w:r>
      <w:r w:rsidR="00E14D03">
        <w:rPr>
          <w:rFonts w:asciiTheme="minorHAnsi" w:hAnsiTheme="minorHAnsi" w:cstheme="minorHAnsi"/>
          <w:b/>
          <w:sz w:val="22"/>
          <w:szCs w:val="22"/>
        </w:rPr>
        <w:t> </w:t>
      </w:r>
      <w:r w:rsidRPr="004A3C95">
        <w:rPr>
          <w:rFonts w:asciiTheme="minorHAnsi" w:hAnsiTheme="minorHAnsi" w:cstheme="minorHAnsi"/>
          <w:b/>
          <w:sz w:val="22"/>
          <w:szCs w:val="22"/>
        </w:rPr>
        <w:t>wystarczające do wykazania jego rzetelności, Zamawiający wykluczy wykonawcę.</w:t>
      </w:r>
    </w:p>
    <w:p w14:paraId="1A00FA06" w14:textId="77777777" w:rsidR="004A3C95" w:rsidRPr="004A3C95" w:rsidRDefault="004A3C95" w:rsidP="004A3C95">
      <w:pPr>
        <w:spacing w:after="120"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284813C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II: Informacja w związku z poleganiem na zasobach innych podmiotów (</w:t>
      </w:r>
      <w:r w:rsidRPr="004A3C95">
        <w:rPr>
          <w:rFonts w:asciiTheme="minorHAnsi" w:hAnsiTheme="minorHAnsi" w:cstheme="minorHAnsi"/>
          <w:b/>
          <w:i/>
        </w:rPr>
        <w:t>wypełnić tylko jeżeli dotyczy).</w:t>
      </w:r>
    </w:p>
    <w:p w14:paraId="205EB876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(-y), że w celu wykazania spełniania warunków udziału w przedmiotowym postępowaniu, polegam na zasobach następujących podmiotu(-ów):</w:t>
      </w:r>
    </w:p>
    <w:p w14:paraId="6CD73C4A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830D04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3B31520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16"/>
          <w:szCs w:val="16"/>
        </w:rPr>
      </w:pPr>
      <w:r w:rsidRPr="004A3C95">
        <w:rPr>
          <w:rFonts w:asciiTheme="minorHAnsi" w:hAnsiTheme="minorHAnsi" w:cstheme="minorHAnsi"/>
          <w:sz w:val="16"/>
          <w:szCs w:val="16"/>
        </w:rPr>
        <w:t>(podać pełną nazwę/firmę, adres, zakres, a także w zależności od podmiotu numer identyfikacyjny z odpowiedniego rejestru publicznego).</w:t>
      </w:r>
    </w:p>
    <w:p w14:paraId="283E4498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77DA3822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14:paraId="09A8640B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Oświadczam, że w odniesieniu do ww. podmiotu nie zachodzą przesłanki wykluczenia z postępowania.</w:t>
      </w:r>
    </w:p>
    <w:p w14:paraId="1C12BEDC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630AEA1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4A3C95">
        <w:rPr>
          <w:rFonts w:asciiTheme="minorHAnsi" w:hAnsiTheme="minorHAnsi" w:cstheme="minorHAnsi"/>
          <w:b/>
          <w:sz w:val="22"/>
          <w:szCs w:val="22"/>
          <w:u w:val="single"/>
        </w:rPr>
        <w:t>W przypadku polegania na zdolnościach lub sytuacji podmiotów udostępniających zasoby wraz z niniejszym oświadczeniem, należy przedstawić także oświadczenie podmiotu udostępniającego zasoby, potwierdzające brak podstaw wykluczenia tego podmiotu oraz odpowiednio spełnianie warunków udziału w postępowaniu, w zakresie, w jakim powołuję się na jego zasoby.</w:t>
      </w:r>
    </w:p>
    <w:p w14:paraId="64A80C82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DF4D602" w14:textId="77777777" w:rsidR="004A3C95" w:rsidRPr="004A3C95" w:rsidRDefault="004A3C95" w:rsidP="004A3C95">
      <w:pPr>
        <w:spacing w:after="120"/>
        <w:rPr>
          <w:rFonts w:asciiTheme="minorHAnsi" w:hAnsiTheme="minorHAnsi" w:cstheme="minorHAnsi"/>
          <w:b/>
        </w:rPr>
      </w:pPr>
      <w:r w:rsidRPr="004A3C95">
        <w:rPr>
          <w:rFonts w:asciiTheme="minorHAnsi" w:hAnsiTheme="minorHAnsi" w:cstheme="minorHAnsi"/>
          <w:b/>
        </w:rPr>
        <w:t>Część IV: Klauzula dotycząca podanych informacji.</w:t>
      </w:r>
    </w:p>
    <w:p w14:paraId="54C2CB17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FF60C51" w14:textId="55A776C8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A3C95">
        <w:rPr>
          <w:rFonts w:asciiTheme="minorHAnsi" w:hAnsiTheme="minorHAnsi" w:cstheme="minorHAnsi"/>
          <w:sz w:val="22"/>
          <w:szCs w:val="22"/>
        </w:rPr>
        <w:t>Oświadczam, że informacje podane w powyższych oświadczeniach są aktualne i zgodne z prawdą oraz</w:t>
      </w:r>
      <w:r w:rsidR="00E14D03">
        <w:rPr>
          <w:rFonts w:asciiTheme="minorHAnsi" w:hAnsiTheme="minorHAnsi" w:cstheme="minorHAnsi"/>
          <w:sz w:val="22"/>
          <w:szCs w:val="22"/>
        </w:rPr>
        <w:t> </w:t>
      </w:r>
      <w:r w:rsidRPr="004A3C95">
        <w:rPr>
          <w:rFonts w:asciiTheme="minorHAnsi" w:hAnsiTheme="minorHAnsi" w:cstheme="minorHAnsi"/>
          <w:sz w:val="22"/>
          <w:szCs w:val="22"/>
        </w:rPr>
        <w:t>zostały przedstawione z pełną świadomością konsekwencji wprowadzenia zamawiającego w błąd przy przedstawieniu informacji.</w:t>
      </w:r>
    </w:p>
    <w:p w14:paraId="2D436CE6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EB5757F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6269369E" w14:textId="77777777" w:rsidR="004A3C95" w:rsidRPr="004A3C95" w:rsidRDefault="004A3C95" w:rsidP="004A3C95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9612F0D" w14:textId="77777777" w:rsidR="004A3C95" w:rsidRPr="004A3C95" w:rsidRDefault="004A3C95" w:rsidP="004A3C95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056F5E4" w14:textId="66679594" w:rsidR="004A3C95" w:rsidRPr="004A3C95" w:rsidRDefault="004A3C95" w:rsidP="004A3C95">
      <w:pPr>
        <w:spacing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4A3C95">
        <w:rPr>
          <w:rFonts w:asciiTheme="minorHAnsi" w:hAnsiTheme="minorHAnsi" w:cstheme="minorHAnsi"/>
          <w:b/>
          <w:bCs/>
          <w:sz w:val="22"/>
          <w:szCs w:val="22"/>
        </w:rPr>
        <w:t xml:space="preserve">............................, dnia, .............................        </w:t>
      </w:r>
      <w:r w:rsidRPr="004A3C95">
        <w:rPr>
          <w:rFonts w:asciiTheme="minorHAnsi" w:hAnsiTheme="minorHAnsi" w:cstheme="minorHAnsi"/>
          <w:b/>
          <w:bCs/>
          <w:sz w:val="22"/>
          <w:szCs w:val="22"/>
        </w:rPr>
        <w:tab/>
        <w:t>......................................................</w:t>
      </w:r>
    </w:p>
    <w:p w14:paraId="43240285" w14:textId="77777777" w:rsidR="004A3C95" w:rsidRPr="004A3C95" w:rsidRDefault="004A3C95" w:rsidP="004A3C95">
      <w:pPr>
        <w:ind w:left="1416" w:hanging="1236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Miejscowość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 xml:space="preserve">       Data</w:t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</w:r>
      <w:r w:rsidRPr="004A3C95">
        <w:rPr>
          <w:rFonts w:asciiTheme="minorHAnsi" w:hAnsiTheme="minorHAnsi" w:cstheme="minorHAnsi"/>
          <w:b/>
          <w:bCs/>
          <w:sz w:val="16"/>
          <w:szCs w:val="16"/>
        </w:rPr>
        <w:tab/>
        <w:t>Podpis(-y) osoby(osób) uprawnionej (-ych) do reprezentowania</w:t>
      </w:r>
    </w:p>
    <w:p w14:paraId="57818839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  <w:r w:rsidRPr="004A3C95">
        <w:rPr>
          <w:rFonts w:asciiTheme="minorHAnsi" w:hAnsiTheme="minorHAnsi" w:cstheme="minorHAnsi"/>
          <w:b/>
          <w:bCs/>
          <w:sz w:val="16"/>
          <w:szCs w:val="16"/>
        </w:rPr>
        <w:t>wykonawcy / podmiotu udostępniającego zasoby wykonawcy</w:t>
      </w:r>
    </w:p>
    <w:p w14:paraId="1F53DFBB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FBAC76C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6B8166CE" w14:textId="77777777" w:rsidR="004A3C95" w:rsidRPr="004A3C95" w:rsidRDefault="004A3C95" w:rsidP="004A3C95">
      <w:pPr>
        <w:ind w:left="4254"/>
        <w:rPr>
          <w:rFonts w:asciiTheme="minorHAnsi" w:hAnsiTheme="minorHAnsi" w:cstheme="minorHAnsi"/>
          <w:b/>
          <w:bCs/>
          <w:sz w:val="16"/>
          <w:szCs w:val="16"/>
        </w:rPr>
      </w:pPr>
    </w:p>
    <w:p w14:paraId="5E51CE51" w14:textId="77777777" w:rsidR="004A3C95" w:rsidRPr="004A3C95" w:rsidRDefault="004A3C95" w:rsidP="004A3C95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4A3C9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ykonawcy/podmiotu udostępniającego zasoby wraz z dołączeniem dokumentów potwierdzających to uprawnienie zgodnie z wymaganiami określonymi w SWZ</w:t>
      </w:r>
    </w:p>
    <w:p w14:paraId="2689FA32" w14:textId="788C3E3D" w:rsidR="000F6C83" w:rsidRPr="003F6F08" w:rsidRDefault="000F6C83" w:rsidP="003F6F08">
      <w:pPr>
        <w:rPr>
          <w:rFonts w:asciiTheme="minorHAnsi" w:hAnsiTheme="minorHAnsi" w:cstheme="minorHAnsi"/>
        </w:rPr>
      </w:pPr>
    </w:p>
    <w:sectPr w:rsidR="000F6C83" w:rsidRPr="003F6F08" w:rsidSect="00176135">
      <w:headerReference w:type="default" r:id="rId11"/>
      <w:footerReference w:type="default" r:id="rId12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965F8" w14:textId="77777777" w:rsidR="00EA4378" w:rsidRDefault="00EA4378" w:rsidP="006239B3">
      <w:r>
        <w:separator/>
      </w:r>
    </w:p>
  </w:endnote>
  <w:endnote w:type="continuationSeparator" w:id="0">
    <w:p w14:paraId="5EDFE44C" w14:textId="77777777" w:rsidR="00EA4378" w:rsidRDefault="00EA4378" w:rsidP="006239B3">
      <w:r>
        <w:continuationSeparator/>
      </w:r>
    </w:p>
  </w:endnote>
  <w:endnote w:type="continuationNotice" w:id="1">
    <w:p w14:paraId="7206CFB6" w14:textId="77777777" w:rsidR="00EA4378" w:rsidRDefault="00EA43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HAnsi" w:eastAsiaTheme="majorEastAsia" w:hAnsiTheme="majorHAnsi" w:cstheme="majorBidi"/>
        <w:sz w:val="28"/>
        <w:szCs w:val="28"/>
      </w:rPr>
      <w:id w:val="-2015912354"/>
      <w:docPartObj>
        <w:docPartGallery w:val="Page Numbers (Bottom of Page)"/>
        <w:docPartUnique/>
      </w:docPartObj>
    </w:sdtPr>
    <w:sdtEndPr>
      <w:rPr>
        <w:rFonts w:ascii="Candara" w:hAnsi="Candara"/>
        <w:sz w:val="16"/>
        <w:szCs w:val="20"/>
      </w:rPr>
    </w:sdtEndPr>
    <w:sdtContent>
      <w:p w14:paraId="3A662765" w14:textId="77777777" w:rsidR="00EA4378" w:rsidRDefault="00EA4378" w:rsidP="007D556B">
        <w:pPr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</w:p>
      <w:p w14:paraId="31792968" w14:textId="3ABBF77F" w:rsidR="00EA4378" w:rsidRDefault="00EA4378" w:rsidP="007836B2">
        <w:pPr>
          <w:jc w:val="center"/>
          <w:rPr>
            <w:rFonts w:ascii="Candara" w:hAnsi="Candara"/>
            <w:color w:val="113873"/>
            <w:sz w:val="18"/>
            <w:szCs w:val="18"/>
          </w:rPr>
        </w:pPr>
        <w:r>
          <w:rPr>
            <w:rFonts w:ascii="Candara" w:hAnsi="Candara"/>
            <w:b/>
            <w:noProof/>
            <w:color w:val="113873"/>
          </w:rPr>
          <mc:AlternateContent>
            <mc:Choice Requires="wps">
              <w:drawing>
                <wp:anchor distT="4294967295" distB="4294967295" distL="114300" distR="114300" simplePos="0" relativeHeight="251658242" behindDoc="0" locked="0" layoutInCell="1" allowOverlap="1" wp14:anchorId="7449089C" wp14:editId="7FCDB900">
                  <wp:simplePos x="0" y="0"/>
                  <wp:positionH relativeFrom="column">
                    <wp:posOffset>-490855</wp:posOffset>
                  </wp:positionH>
                  <wp:positionV relativeFrom="paragraph">
                    <wp:posOffset>-107316</wp:posOffset>
                  </wp:positionV>
                  <wp:extent cx="6659880" cy="0"/>
                  <wp:effectExtent l="0" t="0" r="26670" b="19050"/>
                  <wp:wrapNone/>
                  <wp:docPr id="6" name="Łącznik prosty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6598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11387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0DA10FF7" id="Łącznik prosty 6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" strokecolor="#113873" strokeweight="1pt">
                  <o:lock v:ext="edit" shapetype="f"/>
                </v:line>
              </w:pict>
            </mc:Fallback>
          </mc:AlternateContent>
        </w:r>
        <w:r w:rsidR="0065470A" w:rsidRPr="0065470A">
          <w:t xml:space="preserve"> </w:t>
        </w:r>
        <w:r w:rsidR="00CC078E" w:rsidRPr="00CC078E">
          <w:rPr>
            <w:rFonts w:ascii="Candara" w:hAnsi="Candara"/>
            <w:color w:val="113873"/>
            <w:sz w:val="18"/>
            <w:szCs w:val="18"/>
          </w:rPr>
          <w:t>Usługa sukcesywnej rezerwacji, sprzedaży i dostawy biletów lotniczych na potrzeby Międzynarodowego Instytutu Biologii Molekularnej i Komórkowej w Warszawie w okresie 24 miesięcy</w:t>
        </w:r>
      </w:p>
      <w:p w14:paraId="64E7C669" w14:textId="10365034" w:rsidR="00EA4378" w:rsidRPr="007D556B" w:rsidRDefault="00EA4378" w:rsidP="007836B2">
        <w:pPr>
          <w:jc w:val="right"/>
          <w:rPr>
            <w:rFonts w:ascii="Candara" w:eastAsiaTheme="majorEastAsia" w:hAnsi="Candara" w:cstheme="majorBidi"/>
            <w:sz w:val="16"/>
            <w:szCs w:val="20"/>
          </w:rPr>
        </w:pPr>
        <w:r w:rsidRPr="007D556B">
          <w:rPr>
            <w:rFonts w:ascii="Candara" w:eastAsiaTheme="majorEastAsia" w:hAnsi="Candara" w:cstheme="majorBidi"/>
            <w:sz w:val="16"/>
            <w:szCs w:val="20"/>
          </w:rPr>
          <w:t xml:space="preserve">str. </w: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begin"/>
        </w:r>
        <w:r w:rsidRPr="007D556B">
          <w:rPr>
            <w:rFonts w:ascii="Candara" w:hAnsi="Candara"/>
            <w:sz w:val="16"/>
            <w:szCs w:val="20"/>
          </w:rPr>
          <w:instrText>PAGE    \* MERGEFORMAT</w:instrTex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separate"/>
        </w:r>
        <w:r w:rsidRPr="001C0D99">
          <w:rPr>
            <w:rFonts w:ascii="Candara" w:eastAsiaTheme="majorEastAsia" w:hAnsi="Candara" w:cstheme="majorBidi"/>
            <w:noProof/>
            <w:sz w:val="16"/>
            <w:szCs w:val="20"/>
          </w:rPr>
          <w:t>36</w:t>
        </w:r>
        <w:r w:rsidRPr="007D556B">
          <w:rPr>
            <w:rFonts w:ascii="Candara" w:eastAsiaTheme="majorEastAsia" w:hAnsi="Candara" w:cstheme="majorBidi"/>
            <w:sz w:val="16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1BEC1" w14:textId="77777777" w:rsidR="00EA4378" w:rsidRDefault="00EA4378" w:rsidP="006239B3">
      <w:r>
        <w:separator/>
      </w:r>
    </w:p>
  </w:footnote>
  <w:footnote w:type="continuationSeparator" w:id="0">
    <w:p w14:paraId="49BD775B" w14:textId="77777777" w:rsidR="00EA4378" w:rsidRDefault="00EA4378" w:rsidP="006239B3">
      <w:r>
        <w:continuationSeparator/>
      </w:r>
    </w:p>
  </w:footnote>
  <w:footnote w:type="continuationNotice" w:id="1">
    <w:p w14:paraId="7035D6D9" w14:textId="77777777" w:rsidR="00EA4378" w:rsidRDefault="00EA4378"/>
  </w:footnote>
  <w:footnote w:id="2">
    <w:p w14:paraId="0364DF68" w14:textId="23D92FEE" w:rsidR="00EA4378" w:rsidRPr="0003112E" w:rsidRDefault="00EA4378" w:rsidP="004A3C95">
      <w:pPr>
        <w:pStyle w:val="Tekstprzypisudolnego"/>
        <w:jc w:val="both"/>
        <w:rPr>
          <w:rFonts w:ascii="Candara" w:hAnsi="Candara"/>
        </w:rPr>
      </w:pPr>
      <w:r w:rsidRPr="0003112E">
        <w:rPr>
          <w:rStyle w:val="Odwoanieprzypisudolnego"/>
          <w:rFonts w:ascii="Candara" w:hAnsi="Candara"/>
        </w:rPr>
        <w:footnoteRef/>
      </w:r>
      <w:r w:rsidRPr="0003112E">
        <w:rPr>
          <w:rFonts w:ascii="Candara" w:hAnsi="Candara"/>
        </w:rPr>
        <w:t xml:space="preserve"> Niniejsze oświadczenie jest zobowiązany złożyć wykonawca, w </w:t>
      </w:r>
      <w:r w:rsidR="00A22303" w:rsidRPr="0003112E">
        <w:rPr>
          <w:rFonts w:ascii="Candara" w:hAnsi="Candara"/>
        </w:rPr>
        <w:t>przypadku,</w:t>
      </w:r>
      <w:r w:rsidRPr="0003112E">
        <w:rPr>
          <w:rFonts w:ascii="Candara" w:hAnsi="Candara"/>
        </w:rPr>
        <w:t xml:space="preserve"> gdy samodzielnie wykazuje spełnianie warunków udziału w postępowaniu lub </w:t>
      </w:r>
      <w:r w:rsidRPr="0003112E">
        <w:rPr>
          <w:rFonts w:ascii="Candara" w:hAnsi="Candara"/>
          <w:b/>
        </w:rPr>
        <w:t xml:space="preserve">wykonawca </w:t>
      </w:r>
      <w:r w:rsidRPr="00D10AF3">
        <w:rPr>
          <w:rFonts w:ascii="Candara" w:hAnsi="Candara"/>
          <w:b/>
          <w:u w:val="single"/>
        </w:rPr>
        <w:t>i</w:t>
      </w:r>
      <w:r w:rsidRPr="0003112E">
        <w:rPr>
          <w:rFonts w:ascii="Candara" w:hAnsi="Candara"/>
          <w:b/>
        </w:rPr>
        <w:t xml:space="preserve"> podmiot udostępniający zasoby wykonawcy</w:t>
      </w:r>
      <w:r w:rsidRPr="0003112E">
        <w:rPr>
          <w:rFonts w:ascii="Candara" w:hAnsi="Candara"/>
        </w:rPr>
        <w:t>, w przypadku, gdy wykonawca w celu wykazania spełniania warunku udziału w postepowaniu korzysta z potencjału podmiotu trzeciego.</w:t>
      </w:r>
    </w:p>
  </w:footnote>
  <w:footnote w:id="3">
    <w:p w14:paraId="4FDB546C" w14:textId="77777777" w:rsidR="00EA4378" w:rsidRDefault="00EA4378" w:rsidP="004A3C9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22303">
        <w:rPr>
          <w:rFonts w:asciiTheme="minorHAnsi" w:hAnsiTheme="minorHAnsi" w:cstheme="minorHAnsi"/>
        </w:rPr>
        <w:t>Należy podać właściwą podstawę wykluczenia spośród wymienionych w art. 108 ust. 1 pkt 1, 2, 5 lub art. 109 ust. 1 pkt 8 i 10 ustawy Pzp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7B2DD" w14:textId="1492C9C6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  <w:r>
      <w:rPr>
        <w:noProof/>
      </w:rPr>
      <w:drawing>
        <wp:anchor distT="0" distB="0" distL="114300" distR="114300" simplePos="0" relativeHeight="251681792" behindDoc="0" locked="0" layoutInCell="1" allowOverlap="1" wp14:anchorId="23C5E041" wp14:editId="31EFF5BB">
          <wp:simplePos x="0" y="0"/>
          <wp:positionH relativeFrom="margin">
            <wp:align>center</wp:align>
          </wp:positionH>
          <wp:positionV relativeFrom="paragraph">
            <wp:posOffset>-1905</wp:posOffset>
          </wp:positionV>
          <wp:extent cx="1030605" cy="1043940"/>
          <wp:effectExtent l="0" t="0" r="0" b="381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605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5C79B725" wp14:editId="617D86AF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1905" r="0" b="0"/>
              <wp:wrapNone/>
              <wp:docPr id="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6B1DF7" id="Prostokąt 3" o:spid="_x0000_s1026" style="position:absolute;margin-left:-39.05pt;margin-top:39.9pt;width:202.6pt;height:2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" fillcolor="#113873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73E17B" wp14:editId="7D1A48DD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4445" t="0" r="3810" b="0"/>
              <wp:wrapNone/>
              <wp:docPr id="2" name="Prostoką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7BF077" id="Prostokąt 2" o:spid="_x0000_s1026" style="position:absolute;margin-left:286.1pt;margin-top:40.15pt;width:202.6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" fillcolor="#113873" stroked="f" strokeweight="2pt"/>
          </w:pict>
        </mc:Fallback>
      </mc:AlternateContent>
    </w:r>
    <w:r w:rsidRPr="00A44293">
      <w:t xml:space="preserve"> </w:t>
    </w:r>
  </w:p>
  <w:p w14:paraId="5E5375F0" w14:textId="42E05D31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463F4F2" w14:textId="79B8C113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FD3FBF3" w14:textId="42757178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483BCFD6" w14:textId="06DB0601" w:rsidR="00EA4378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  <w:r>
      <w:rPr>
        <w:rFonts w:ascii="Candara" w:hAnsi="Candara"/>
        <w:i/>
        <w:iCs/>
        <w:color w:val="1F497D" w:themeColor="text2"/>
      </w:rPr>
      <w:t>ADZ.261.</w:t>
    </w:r>
    <w:r w:rsidR="00974609">
      <w:rPr>
        <w:rFonts w:ascii="Candara" w:hAnsi="Candara"/>
        <w:i/>
        <w:iCs/>
        <w:color w:val="1F497D" w:themeColor="text2"/>
      </w:rPr>
      <w:t>19</w:t>
    </w:r>
    <w:r w:rsidRPr="00C317E4">
      <w:rPr>
        <w:rFonts w:ascii="Candara" w:hAnsi="Candara"/>
        <w:i/>
        <w:iCs/>
        <w:color w:val="1F497D" w:themeColor="text2"/>
      </w:rPr>
      <w:t>.202</w:t>
    </w:r>
    <w:r w:rsidR="00974609">
      <w:rPr>
        <w:rFonts w:ascii="Candara" w:hAnsi="Candara"/>
        <w:i/>
        <w:iCs/>
        <w:color w:val="1F497D" w:themeColor="text2"/>
      </w:rPr>
      <w:t>4</w:t>
    </w:r>
  </w:p>
  <w:p w14:paraId="27088CD0" w14:textId="77777777" w:rsidR="00EA4378" w:rsidRPr="00C317E4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E"/>
    <w:multiLevelType w:val="multilevel"/>
    <w:tmpl w:val="18200A6A"/>
    <w:name w:val="WW8Num14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)"/>
      <w:lvlJc w:val="left"/>
      <w:pPr>
        <w:tabs>
          <w:tab w:val="num" w:pos="1080"/>
        </w:tabs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</w:pPr>
    </w:lvl>
    <w:lvl w:ilvl="3">
      <w:start w:val="1"/>
      <w:numFmt w:val="decimal"/>
      <w:lvlText w:val="%4."/>
      <w:lvlJc w:val="left"/>
      <w:pPr>
        <w:tabs>
          <w:tab w:val="num" w:pos="2520"/>
        </w:tabs>
      </w:pPr>
    </w:lvl>
    <w:lvl w:ilvl="4">
      <w:start w:val="1"/>
      <w:numFmt w:val="lowerLetter"/>
      <w:lvlText w:val="%5."/>
      <w:lvlJc w:val="left"/>
      <w:pPr>
        <w:tabs>
          <w:tab w:val="num" w:pos="3240"/>
        </w:tabs>
      </w:pPr>
    </w:lvl>
    <w:lvl w:ilvl="5">
      <w:start w:val="1"/>
      <w:numFmt w:val="lowerRoman"/>
      <w:lvlText w:val="%6."/>
      <w:lvlJc w:val="right"/>
      <w:pPr>
        <w:tabs>
          <w:tab w:val="num" w:pos="3960"/>
        </w:tabs>
      </w:pPr>
    </w:lvl>
    <w:lvl w:ilvl="6">
      <w:start w:val="1"/>
      <w:numFmt w:val="decimal"/>
      <w:lvlText w:val="%7."/>
      <w:lvlJc w:val="left"/>
      <w:pPr>
        <w:tabs>
          <w:tab w:val="num" w:pos="4680"/>
        </w:tabs>
      </w:pPr>
    </w:lvl>
    <w:lvl w:ilvl="7">
      <w:start w:val="1"/>
      <w:numFmt w:val="lowerLetter"/>
      <w:lvlText w:val="%8."/>
      <w:lvlJc w:val="left"/>
      <w:pPr>
        <w:tabs>
          <w:tab w:val="num" w:pos="5400"/>
        </w:tabs>
      </w:pPr>
    </w:lvl>
    <w:lvl w:ilvl="8">
      <w:start w:val="1"/>
      <w:numFmt w:val="lowerRoman"/>
      <w:lvlText w:val="%9."/>
      <w:lvlJc w:val="right"/>
      <w:pPr>
        <w:tabs>
          <w:tab w:val="num" w:pos="6120"/>
        </w:tabs>
      </w:pPr>
    </w:lvl>
  </w:abstractNum>
  <w:abstractNum w:abstractNumId="2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/>
      </w:rPr>
    </w:lvl>
  </w:abstractNum>
  <w:abstractNum w:abstractNumId="3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lowerRoman"/>
      <w:lvlText w:val="%3."/>
      <w:lvlJc w:val="righ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4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</w:abstractNum>
  <w:abstractNum w:abstractNumId="5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7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8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9" w15:restartNumberingAfterBreak="0">
    <w:nsid w:val="01FE28FA"/>
    <w:multiLevelType w:val="hybridMultilevel"/>
    <w:tmpl w:val="7AB0120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1" w15:restartNumberingAfterBreak="0">
    <w:nsid w:val="073E100D"/>
    <w:multiLevelType w:val="hybridMultilevel"/>
    <w:tmpl w:val="CA4655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BE7801"/>
    <w:multiLevelType w:val="hybridMultilevel"/>
    <w:tmpl w:val="90C6A3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AF2124B"/>
    <w:multiLevelType w:val="hybridMultilevel"/>
    <w:tmpl w:val="48C870EC"/>
    <w:lvl w:ilvl="0" w:tplc="2CBED8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EC01DD5"/>
    <w:multiLevelType w:val="multilevel"/>
    <w:tmpl w:val="37CE38B6"/>
    <w:lvl w:ilvl="0">
      <w:start w:val="1"/>
      <w:numFmt w:val="decimal"/>
      <w:lvlText w:val="%1."/>
      <w:lvlJc w:val="left"/>
      <w:pPr>
        <w:ind w:left="284" w:hanging="284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6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7" w15:restartNumberingAfterBreak="0">
    <w:nsid w:val="108B5C33"/>
    <w:multiLevelType w:val="hybridMultilevel"/>
    <w:tmpl w:val="03E84CD2"/>
    <w:lvl w:ilvl="0" w:tplc="993059F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0AC520F"/>
    <w:multiLevelType w:val="hybridMultilevel"/>
    <w:tmpl w:val="95CC4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1576672"/>
    <w:multiLevelType w:val="multilevel"/>
    <w:tmpl w:val="FF8EB4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1F0507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48A1E67"/>
    <w:multiLevelType w:val="hybridMultilevel"/>
    <w:tmpl w:val="F9C806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0B0CAC"/>
    <w:multiLevelType w:val="multilevel"/>
    <w:tmpl w:val="A4E453C2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3" w15:restartNumberingAfterBreak="0">
    <w:nsid w:val="15AD4491"/>
    <w:multiLevelType w:val="multilevel"/>
    <w:tmpl w:val="610C9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Arial" w:hint="default"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74F5957"/>
    <w:multiLevelType w:val="multilevel"/>
    <w:tmpl w:val="621424C4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5" w15:restartNumberingAfterBreak="0">
    <w:nsid w:val="1D9C2509"/>
    <w:multiLevelType w:val="hybridMultilevel"/>
    <w:tmpl w:val="9D86B198"/>
    <w:lvl w:ilvl="0" w:tplc="9F32AD1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F13AC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28" w15:restartNumberingAfterBreak="0">
    <w:nsid w:val="20AF0864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736870"/>
    <w:multiLevelType w:val="hybridMultilevel"/>
    <w:tmpl w:val="9650019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21CE2657"/>
    <w:multiLevelType w:val="hybridMultilevel"/>
    <w:tmpl w:val="2ED05A26"/>
    <w:lvl w:ilvl="0" w:tplc="E9E6CD0C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1E05471"/>
    <w:multiLevelType w:val="hybridMultilevel"/>
    <w:tmpl w:val="49BACC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279B249D"/>
    <w:multiLevelType w:val="hybridMultilevel"/>
    <w:tmpl w:val="CB2C012C"/>
    <w:lvl w:ilvl="0" w:tplc="041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29CF2121"/>
    <w:multiLevelType w:val="multilevel"/>
    <w:tmpl w:val="3782F062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38" w15:restartNumberingAfterBreak="0">
    <w:nsid w:val="2AA37D1A"/>
    <w:multiLevelType w:val="hybridMultilevel"/>
    <w:tmpl w:val="B264416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2B563F50"/>
    <w:multiLevelType w:val="hybridMultilevel"/>
    <w:tmpl w:val="D0609956"/>
    <w:lvl w:ilvl="0" w:tplc="0C4E8B7E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FD52FE36">
      <w:start w:val="1"/>
      <w:numFmt w:val="decimal"/>
      <w:lvlText w:val="%2.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6C0D37"/>
    <w:multiLevelType w:val="hybridMultilevel"/>
    <w:tmpl w:val="3B0A64B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C405E05"/>
    <w:multiLevelType w:val="multilevel"/>
    <w:tmpl w:val="C1DED57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42" w15:restartNumberingAfterBreak="0">
    <w:nsid w:val="2C724EEF"/>
    <w:multiLevelType w:val="multilevel"/>
    <w:tmpl w:val="541293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44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5" w15:restartNumberingAfterBreak="0">
    <w:nsid w:val="31110BE2"/>
    <w:multiLevelType w:val="multilevel"/>
    <w:tmpl w:val="1368D00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46" w15:restartNumberingAfterBreak="0">
    <w:nsid w:val="31C75597"/>
    <w:multiLevelType w:val="multilevel"/>
    <w:tmpl w:val="AD2CEFF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)"/>
      <w:lvlJc w:val="left"/>
      <w:pPr>
        <w:ind w:left="1418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47" w15:restartNumberingAfterBreak="0">
    <w:nsid w:val="31E3212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33602136"/>
    <w:multiLevelType w:val="multilevel"/>
    <w:tmpl w:val="9C501D3A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49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38DA2F6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3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3BEC1995"/>
    <w:multiLevelType w:val="hybridMultilevel"/>
    <w:tmpl w:val="A256582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3C0706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D30180A"/>
    <w:multiLevelType w:val="multilevel"/>
    <w:tmpl w:val="AB52F5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  <w:color w:val="auto"/>
      </w:rPr>
    </w:lvl>
  </w:abstractNum>
  <w:abstractNum w:abstractNumId="58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09E1F48"/>
    <w:multiLevelType w:val="hybridMultilevel"/>
    <w:tmpl w:val="8C3C7014"/>
    <w:lvl w:ilvl="0" w:tplc="189670D2">
      <w:start w:val="1"/>
      <w:numFmt w:val="lowerLetter"/>
      <w:lvlText w:val="%1)"/>
      <w:lvlJc w:val="left"/>
      <w:pPr>
        <w:ind w:left="1712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432" w:hanging="360"/>
      </w:pPr>
    </w:lvl>
    <w:lvl w:ilvl="2" w:tplc="0415001B" w:tentative="1">
      <w:start w:val="1"/>
      <w:numFmt w:val="lowerRoman"/>
      <w:lvlText w:val="%3."/>
      <w:lvlJc w:val="right"/>
      <w:pPr>
        <w:ind w:left="3152" w:hanging="180"/>
      </w:pPr>
    </w:lvl>
    <w:lvl w:ilvl="3" w:tplc="0415000F" w:tentative="1">
      <w:start w:val="1"/>
      <w:numFmt w:val="decimal"/>
      <w:lvlText w:val="%4."/>
      <w:lvlJc w:val="left"/>
      <w:pPr>
        <w:ind w:left="3872" w:hanging="360"/>
      </w:pPr>
    </w:lvl>
    <w:lvl w:ilvl="4" w:tplc="04150019" w:tentative="1">
      <w:start w:val="1"/>
      <w:numFmt w:val="lowerLetter"/>
      <w:lvlText w:val="%5."/>
      <w:lvlJc w:val="left"/>
      <w:pPr>
        <w:ind w:left="4592" w:hanging="360"/>
      </w:pPr>
    </w:lvl>
    <w:lvl w:ilvl="5" w:tplc="0415001B" w:tentative="1">
      <w:start w:val="1"/>
      <w:numFmt w:val="lowerRoman"/>
      <w:lvlText w:val="%6."/>
      <w:lvlJc w:val="right"/>
      <w:pPr>
        <w:ind w:left="5312" w:hanging="180"/>
      </w:pPr>
    </w:lvl>
    <w:lvl w:ilvl="6" w:tplc="0415000F" w:tentative="1">
      <w:start w:val="1"/>
      <w:numFmt w:val="decimal"/>
      <w:lvlText w:val="%7."/>
      <w:lvlJc w:val="left"/>
      <w:pPr>
        <w:ind w:left="6032" w:hanging="360"/>
      </w:pPr>
    </w:lvl>
    <w:lvl w:ilvl="7" w:tplc="04150019" w:tentative="1">
      <w:start w:val="1"/>
      <w:numFmt w:val="lowerLetter"/>
      <w:lvlText w:val="%8."/>
      <w:lvlJc w:val="left"/>
      <w:pPr>
        <w:ind w:left="6752" w:hanging="360"/>
      </w:pPr>
    </w:lvl>
    <w:lvl w:ilvl="8" w:tplc="041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60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42FA308C"/>
    <w:multiLevelType w:val="hybridMultilevel"/>
    <w:tmpl w:val="256C10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3C77CCB"/>
    <w:multiLevelType w:val="multilevel"/>
    <w:tmpl w:val="C256E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63" w15:restartNumberingAfterBreak="0">
    <w:nsid w:val="45B4406C"/>
    <w:multiLevelType w:val="hybridMultilevel"/>
    <w:tmpl w:val="76C4D944"/>
    <w:lvl w:ilvl="0" w:tplc="0C4E8B7E">
      <w:start w:val="1"/>
      <w:numFmt w:val="upperRoman"/>
      <w:lvlText w:val="%1."/>
      <w:lvlJc w:val="right"/>
      <w:pPr>
        <w:ind w:left="720" w:hanging="360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5" w15:restartNumberingAfterBreak="0">
    <w:nsid w:val="47460B5C"/>
    <w:multiLevelType w:val="multilevel"/>
    <w:tmpl w:val="06CAE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7" w15:restartNumberingAfterBreak="0">
    <w:nsid w:val="486A40D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9" w15:restartNumberingAfterBreak="0">
    <w:nsid w:val="4C855C83"/>
    <w:multiLevelType w:val="multilevel"/>
    <w:tmpl w:val="C50C10B8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0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1" w15:restartNumberingAfterBreak="0">
    <w:nsid w:val="51223DF2"/>
    <w:multiLevelType w:val="multilevel"/>
    <w:tmpl w:val="969ED1D0"/>
    <w:lvl w:ilvl="0">
      <w:start w:val="1"/>
      <w:numFmt w:val="decimal"/>
      <w:lvlText w:val="%1."/>
      <w:lvlJc w:val="left"/>
      <w:pPr>
        <w:ind w:left="426" w:hanging="426"/>
      </w:pPr>
      <w:rPr>
        <w:rFonts w:asciiTheme="minorHAnsi" w:eastAsia="Trebuchet MS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72" w15:restartNumberingAfterBreak="0">
    <w:nsid w:val="523E4C97"/>
    <w:multiLevelType w:val="multilevel"/>
    <w:tmpl w:val="FA24D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3286260"/>
    <w:multiLevelType w:val="multilevel"/>
    <w:tmpl w:val="F6EAFE3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4" w15:restartNumberingAfterBreak="0">
    <w:nsid w:val="53B52038"/>
    <w:multiLevelType w:val="multilevel"/>
    <w:tmpl w:val="609CBBBA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5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76" w15:restartNumberingAfterBreak="0">
    <w:nsid w:val="554E4653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6FF4F18"/>
    <w:multiLevelType w:val="hybridMultilevel"/>
    <w:tmpl w:val="59626D4C"/>
    <w:lvl w:ilvl="0" w:tplc="04150017">
      <w:start w:val="1"/>
      <w:numFmt w:val="lowerLetter"/>
      <w:lvlText w:val="%1)"/>
      <w:lvlJc w:val="left"/>
      <w:pPr>
        <w:ind w:left="1997" w:hanging="360"/>
      </w:pPr>
    </w:lvl>
    <w:lvl w:ilvl="1" w:tplc="04150019" w:tentative="1">
      <w:start w:val="1"/>
      <w:numFmt w:val="lowerLetter"/>
      <w:lvlText w:val="%2."/>
      <w:lvlJc w:val="left"/>
      <w:pPr>
        <w:ind w:left="2717" w:hanging="360"/>
      </w:pPr>
    </w:lvl>
    <w:lvl w:ilvl="2" w:tplc="0415001B" w:tentative="1">
      <w:start w:val="1"/>
      <w:numFmt w:val="lowerRoman"/>
      <w:lvlText w:val="%3."/>
      <w:lvlJc w:val="right"/>
      <w:pPr>
        <w:ind w:left="3437" w:hanging="180"/>
      </w:pPr>
    </w:lvl>
    <w:lvl w:ilvl="3" w:tplc="0415000F" w:tentative="1">
      <w:start w:val="1"/>
      <w:numFmt w:val="decimal"/>
      <w:lvlText w:val="%4."/>
      <w:lvlJc w:val="left"/>
      <w:pPr>
        <w:ind w:left="4157" w:hanging="360"/>
      </w:pPr>
    </w:lvl>
    <w:lvl w:ilvl="4" w:tplc="04150019" w:tentative="1">
      <w:start w:val="1"/>
      <w:numFmt w:val="lowerLetter"/>
      <w:lvlText w:val="%5."/>
      <w:lvlJc w:val="left"/>
      <w:pPr>
        <w:ind w:left="4877" w:hanging="360"/>
      </w:pPr>
    </w:lvl>
    <w:lvl w:ilvl="5" w:tplc="0415001B" w:tentative="1">
      <w:start w:val="1"/>
      <w:numFmt w:val="lowerRoman"/>
      <w:lvlText w:val="%6."/>
      <w:lvlJc w:val="right"/>
      <w:pPr>
        <w:ind w:left="5597" w:hanging="180"/>
      </w:pPr>
    </w:lvl>
    <w:lvl w:ilvl="6" w:tplc="0415000F" w:tentative="1">
      <w:start w:val="1"/>
      <w:numFmt w:val="decimal"/>
      <w:lvlText w:val="%7."/>
      <w:lvlJc w:val="left"/>
      <w:pPr>
        <w:ind w:left="6317" w:hanging="360"/>
      </w:pPr>
    </w:lvl>
    <w:lvl w:ilvl="7" w:tplc="04150019" w:tentative="1">
      <w:start w:val="1"/>
      <w:numFmt w:val="lowerLetter"/>
      <w:lvlText w:val="%8."/>
      <w:lvlJc w:val="left"/>
      <w:pPr>
        <w:ind w:left="7037" w:hanging="360"/>
      </w:pPr>
    </w:lvl>
    <w:lvl w:ilvl="8" w:tplc="0415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7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9" w15:restartNumberingAfterBreak="0">
    <w:nsid w:val="587829C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0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81" w15:restartNumberingAfterBreak="0">
    <w:nsid w:val="59AE42CA"/>
    <w:multiLevelType w:val="hybridMultilevel"/>
    <w:tmpl w:val="0666CA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BAA61E6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83860DAA">
      <w:start w:val="1"/>
      <w:numFmt w:val="decimal"/>
      <w:lvlText w:val="%4."/>
      <w:lvlJc w:val="left"/>
      <w:pPr>
        <w:ind w:left="502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C7532D4"/>
    <w:multiLevelType w:val="multilevel"/>
    <w:tmpl w:val="6D00124E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3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84" w15:restartNumberingAfterBreak="0">
    <w:nsid w:val="5D344E8B"/>
    <w:multiLevelType w:val="multilevel"/>
    <w:tmpl w:val="F61C31E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5" w15:restartNumberingAfterBreak="0">
    <w:nsid w:val="5D40283A"/>
    <w:multiLevelType w:val="multilevel"/>
    <w:tmpl w:val="856CE158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."/>
      <w:lvlJc w:val="left"/>
      <w:pPr>
        <w:ind w:left="1069" w:hanging="360"/>
      </w:p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6" w15:restartNumberingAfterBreak="0">
    <w:nsid w:val="5E367AF4"/>
    <w:multiLevelType w:val="hybridMultilevel"/>
    <w:tmpl w:val="F0A6C380"/>
    <w:lvl w:ilvl="0" w:tplc="887C7F9A">
      <w:start w:val="1"/>
      <w:numFmt w:val="decimal"/>
      <w:lvlText w:val="%1."/>
      <w:lvlJc w:val="left"/>
      <w:pPr>
        <w:ind w:left="720" w:hanging="360"/>
      </w:pPr>
      <w:rPr>
        <w:rFonts w:asciiTheme="majorHAnsi" w:eastAsia="Times New Roman" w:hAnsiTheme="majorHAnsi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E954958"/>
    <w:multiLevelType w:val="multilevel"/>
    <w:tmpl w:val="01661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5EC456FA"/>
    <w:multiLevelType w:val="hybridMultilevel"/>
    <w:tmpl w:val="0D7831BE"/>
    <w:lvl w:ilvl="0" w:tplc="04150013">
      <w:start w:val="1"/>
      <w:numFmt w:val="upperRoman"/>
      <w:lvlText w:val="%1."/>
      <w:lvlJc w:val="righ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622C0C23"/>
    <w:multiLevelType w:val="multilevel"/>
    <w:tmpl w:val="7DDC07F6"/>
    <w:lvl w:ilvl="0">
      <w:start w:val="1"/>
      <w:numFmt w:val="upperLetter"/>
      <w:lvlText w:val="%1."/>
      <w:lvlJc w:val="left"/>
      <w:pPr>
        <w:ind w:left="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upperLetter"/>
      <w:lvlText w:val="%2."/>
      <w:lvlJc w:val="left"/>
      <w:pPr>
        <w:ind w:left="1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upperLetter"/>
      <w:lvlText w:val="%3."/>
      <w:lvlJc w:val="left"/>
      <w:pPr>
        <w:ind w:left="2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upperLetter"/>
      <w:lvlText w:val="%4."/>
      <w:lvlJc w:val="left"/>
      <w:pPr>
        <w:ind w:left="3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upperLetter"/>
      <w:lvlText w:val="%5."/>
      <w:lvlJc w:val="left"/>
      <w:pPr>
        <w:ind w:left="4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upperLetter"/>
      <w:lvlText w:val="%6."/>
      <w:lvlJc w:val="left"/>
      <w:pPr>
        <w:ind w:left="5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upperLetter"/>
      <w:lvlText w:val="%7."/>
      <w:lvlJc w:val="left"/>
      <w:pPr>
        <w:ind w:left="6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upperLetter"/>
      <w:lvlText w:val="%8."/>
      <w:lvlJc w:val="left"/>
      <w:pPr>
        <w:ind w:left="7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upperLetter"/>
      <w:lvlText w:val="%9."/>
      <w:lvlJc w:val="left"/>
      <w:pPr>
        <w:ind w:left="8263" w:hanging="263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90" w15:restartNumberingAfterBreak="0">
    <w:nsid w:val="624831E8"/>
    <w:multiLevelType w:val="hybridMultilevel"/>
    <w:tmpl w:val="E23CC48C"/>
    <w:lvl w:ilvl="0" w:tplc="A4B092A0">
      <w:start w:val="1"/>
      <w:numFmt w:val="decimal"/>
      <w:lvlText w:val="%1."/>
      <w:lvlJc w:val="left"/>
      <w:pPr>
        <w:ind w:left="1004" w:hanging="360"/>
      </w:pPr>
      <w:rPr>
        <w:rFonts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91" w15:restartNumberingAfterBreak="0">
    <w:nsid w:val="627317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62E125F8"/>
    <w:multiLevelType w:val="multilevel"/>
    <w:tmpl w:val="4E9E8A3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Arial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93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4" w15:restartNumberingAfterBreak="0">
    <w:nsid w:val="64DC061E"/>
    <w:multiLevelType w:val="hybridMultilevel"/>
    <w:tmpl w:val="4C2490F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67684E4D"/>
    <w:multiLevelType w:val="hybridMultilevel"/>
    <w:tmpl w:val="733AFDFC"/>
    <w:lvl w:ilvl="0" w:tplc="3F8407D8">
      <w:start w:val="1"/>
      <w:numFmt w:val="lowerLetter"/>
      <w:lvlText w:val="%1)"/>
      <w:lvlJc w:val="left"/>
      <w:pPr>
        <w:ind w:left="120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6" w15:restartNumberingAfterBreak="0">
    <w:nsid w:val="687C2A3A"/>
    <w:multiLevelType w:val="multilevel"/>
    <w:tmpl w:val="D7AA43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69DF6E5E"/>
    <w:multiLevelType w:val="multilevel"/>
    <w:tmpl w:val="8C02A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98" w15:restartNumberingAfterBreak="0">
    <w:nsid w:val="6C13676D"/>
    <w:multiLevelType w:val="hybridMultilevel"/>
    <w:tmpl w:val="F3E4F1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0" w15:restartNumberingAfterBreak="0">
    <w:nsid w:val="6CC220E1"/>
    <w:multiLevelType w:val="multilevel"/>
    <w:tmpl w:val="6D28055A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1" w15:restartNumberingAfterBreak="0">
    <w:nsid w:val="6F07364E"/>
    <w:multiLevelType w:val="multilevel"/>
    <w:tmpl w:val="3FF88D60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02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03" w15:restartNumberingAfterBreak="0">
    <w:nsid w:val="6FAF541E"/>
    <w:multiLevelType w:val="hybridMultilevel"/>
    <w:tmpl w:val="69042646"/>
    <w:lvl w:ilvl="0" w:tplc="8EC6CAF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22957E2"/>
    <w:multiLevelType w:val="multilevel"/>
    <w:tmpl w:val="826E26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ndara" w:hAnsi="Candara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6" w15:restartNumberingAfterBreak="1">
    <w:nsid w:val="724E7DD8"/>
    <w:multiLevelType w:val="hybridMultilevel"/>
    <w:tmpl w:val="5A74AF50"/>
    <w:lvl w:ilvl="0" w:tplc="1AD25A76">
      <w:start w:val="1"/>
      <w:numFmt w:val="upperRoman"/>
      <w:lvlText w:val="%1."/>
      <w:lvlJc w:val="left"/>
      <w:pPr>
        <w:ind w:left="1080" w:hanging="720"/>
      </w:pPr>
      <w:rPr>
        <w:rFonts w:eastAsia="Calibri" w:hint="default"/>
        <w:b/>
        <w:bCs/>
      </w:rPr>
    </w:lvl>
    <w:lvl w:ilvl="1" w:tplc="72E8D126">
      <w:start w:val="1"/>
      <w:numFmt w:val="decimal"/>
      <w:lvlText w:val="%2."/>
      <w:lvlJc w:val="left"/>
      <w:pPr>
        <w:ind w:left="1440" w:hanging="360"/>
      </w:pPr>
      <w:rPr>
        <w:rFonts w:ascii="Calibri Light" w:eastAsia="Calibri" w:hAnsi="Calibri Light" w:cs="Calibri Light"/>
        <w:b w:val="0"/>
        <w:bCs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8" w15:restartNumberingAfterBreak="0">
    <w:nsid w:val="7351397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73ED12D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0" w15:restartNumberingAfterBreak="0">
    <w:nsid w:val="773F7DAE"/>
    <w:multiLevelType w:val="multilevel"/>
    <w:tmpl w:val="8508EF3E"/>
    <w:lvl w:ilvl="0">
      <w:start w:val="3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11" w15:restartNumberingAfterBreak="0">
    <w:nsid w:val="77636953"/>
    <w:multiLevelType w:val="hybridMultilevel"/>
    <w:tmpl w:val="DCA8C814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2" w15:restartNumberingAfterBreak="0">
    <w:nsid w:val="7AFD0EF0"/>
    <w:multiLevelType w:val="hybridMultilevel"/>
    <w:tmpl w:val="55E80600"/>
    <w:lvl w:ilvl="0" w:tplc="F1807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50019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D06A0B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6A843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76F89C86">
      <w:start w:val="1"/>
      <w:numFmt w:val="decimal"/>
      <w:lvlText w:val="2.%5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5" w:tplc="F8BCE412">
      <w:start w:val="10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7B3B4FD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4" w15:restartNumberingAfterBreak="0">
    <w:nsid w:val="7D266407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53029440">
    <w:abstractNumId w:val="39"/>
  </w:num>
  <w:num w:numId="2" w16cid:durableId="1346636577">
    <w:abstractNumId w:val="35"/>
  </w:num>
  <w:num w:numId="3" w16cid:durableId="1573347126">
    <w:abstractNumId w:val="0"/>
  </w:num>
  <w:num w:numId="4" w16cid:durableId="399715846">
    <w:abstractNumId w:val="49"/>
  </w:num>
  <w:num w:numId="5" w16cid:durableId="2073653935">
    <w:abstractNumId w:val="51"/>
  </w:num>
  <w:num w:numId="6" w16cid:durableId="1926301982">
    <w:abstractNumId w:val="104"/>
  </w:num>
  <w:num w:numId="7" w16cid:durableId="1470517294">
    <w:abstractNumId w:val="34"/>
  </w:num>
  <w:num w:numId="8" w16cid:durableId="179635141">
    <w:abstractNumId w:val="73"/>
  </w:num>
  <w:num w:numId="9" w16cid:durableId="780688698">
    <w:abstractNumId w:val="96"/>
  </w:num>
  <w:num w:numId="10" w16cid:durableId="134952150">
    <w:abstractNumId w:val="100"/>
  </w:num>
  <w:num w:numId="11" w16cid:durableId="894780081">
    <w:abstractNumId w:val="10"/>
  </w:num>
  <w:num w:numId="12" w16cid:durableId="662972685">
    <w:abstractNumId w:val="105"/>
  </w:num>
  <w:num w:numId="13" w16cid:durableId="772477741">
    <w:abstractNumId w:val="45"/>
  </w:num>
  <w:num w:numId="14" w16cid:durableId="1334258667">
    <w:abstractNumId w:val="77"/>
  </w:num>
  <w:num w:numId="15" w16cid:durableId="1027364673">
    <w:abstractNumId w:val="79"/>
  </w:num>
  <w:num w:numId="16" w16cid:durableId="525212386">
    <w:abstractNumId w:val="109"/>
  </w:num>
  <w:num w:numId="17" w16cid:durableId="1560480546">
    <w:abstractNumId w:val="55"/>
  </w:num>
  <w:num w:numId="18" w16cid:durableId="536235412">
    <w:abstractNumId w:val="91"/>
  </w:num>
  <w:num w:numId="19" w16cid:durableId="879823808">
    <w:abstractNumId w:val="112"/>
  </w:num>
  <w:num w:numId="20" w16cid:durableId="1018433306">
    <w:abstractNumId w:val="47"/>
  </w:num>
  <w:num w:numId="21" w16cid:durableId="536160251">
    <w:abstractNumId w:val="57"/>
  </w:num>
  <w:num w:numId="22" w16cid:durableId="1585457428">
    <w:abstractNumId w:val="23"/>
  </w:num>
  <w:num w:numId="23" w16cid:durableId="1826164251">
    <w:abstractNumId w:val="56"/>
  </w:num>
  <w:num w:numId="24" w16cid:durableId="1323041027">
    <w:abstractNumId w:val="59"/>
  </w:num>
  <w:num w:numId="25" w16cid:durableId="2033218368">
    <w:abstractNumId w:val="64"/>
  </w:num>
  <w:num w:numId="26" w16cid:durableId="886987522">
    <w:abstractNumId w:val="93"/>
  </w:num>
  <w:num w:numId="27" w16cid:durableId="1127165658">
    <w:abstractNumId w:val="30"/>
  </w:num>
  <w:num w:numId="28" w16cid:durableId="1615476606">
    <w:abstractNumId w:val="26"/>
  </w:num>
  <w:num w:numId="29" w16cid:durableId="409540498">
    <w:abstractNumId w:val="58"/>
  </w:num>
  <w:num w:numId="30" w16cid:durableId="511994754">
    <w:abstractNumId w:val="95"/>
  </w:num>
  <w:num w:numId="31" w16cid:durableId="1823157994">
    <w:abstractNumId w:val="9"/>
  </w:num>
  <w:num w:numId="32" w16cid:durableId="387075671">
    <w:abstractNumId w:val="16"/>
  </w:num>
  <w:num w:numId="33" w16cid:durableId="1709448822">
    <w:abstractNumId w:val="70"/>
  </w:num>
  <w:num w:numId="34" w16cid:durableId="847018103">
    <w:abstractNumId w:val="108"/>
  </w:num>
  <w:num w:numId="35" w16cid:durableId="849416882">
    <w:abstractNumId w:val="44"/>
  </w:num>
  <w:num w:numId="36" w16cid:durableId="1958826888">
    <w:abstractNumId w:val="27"/>
  </w:num>
  <w:num w:numId="37" w16cid:durableId="1945842730">
    <w:abstractNumId w:val="66"/>
  </w:num>
  <w:num w:numId="38" w16cid:durableId="89351962">
    <w:abstractNumId w:val="75"/>
  </w:num>
  <w:num w:numId="39" w16cid:durableId="50660840">
    <w:abstractNumId w:val="80"/>
  </w:num>
  <w:num w:numId="40" w16cid:durableId="1417358294">
    <w:abstractNumId w:val="102"/>
  </w:num>
  <w:num w:numId="41" w16cid:durableId="1613634280">
    <w:abstractNumId w:val="99"/>
  </w:num>
  <w:num w:numId="42" w16cid:durableId="1120032261">
    <w:abstractNumId w:val="83"/>
  </w:num>
  <w:num w:numId="43" w16cid:durableId="2105149841">
    <w:abstractNumId w:val="43"/>
  </w:num>
  <w:num w:numId="44" w16cid:durableId="593051352">
    <w:abstractNumId w:val="53"/>
  </w:num>
  <w:num w:numId="45" w16cid:durableId="74719089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90876596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08413426">
    <w:abstractNumId w:val="62"/>
  </w:num>
  <w:num w:numId="48" w16cid:durableId="100036391">
    <w:abstractNumId w:val="60"/>
  </w:num>
  <w:num w:numId="49" w16cid:durableId="1066150858">
    <w:abstractNumId w:val="76"/>
  </w:num>
  <w:num w:numId="50" w16cid:durableId="253436195">
    <w:abstractNumId w:val="97"/>
  </w:num>
  <w:num w:numId="51" w16cid:durableId="2494357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6502601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539009887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3425408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13523109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258952138">
    <w:abstractNumId w:val="101"/>
  </w:num>
  <w:num w:numId="57" w16cid:durableId="18784215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94100649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49817079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29003662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923074734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1071977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111051667">
    <w:abstractNumId w:val="85"/>
  </w:num>
  <w:num w:numId="64" w16cid:durableId="2086877788">
    <w:abstractNumId w:val="1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40669725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51282315">
    <w:abstractNumId w:val="64"/>
    <w:lvlOverride w:ilvl="0">
      <w:startOverride w:val="1"/>
    </w:lvlOverride>
  </w:num>
  <w:num w:numId="67" w16cid:durableId="1107458629">
    <w:abstractNumId w:val="50"/>
  </w:num>
  <w:num w:numId="68" w16cid:durableId="92241854">
    <w:abstractNumId w:val="28"/>
  </w:num>
  <w:num w:numId="69" w16cid:durableId="679048738">
    <w:abstractNumId w:val="87"/>
  </w:num>
  <w:num w:numId="70" w16cid:durableId="1367489612">
    <w:abstractNumId w:val="65"/>
  </w:num>
  <w:num w:numId="71" w16cid:durableId="1727876072">
    <w:abstractNumId w:val="72"/>
  </w:num>
  <w:num w:numId="72" w16cid:durableId="1044870637">
    <w:abstractNumId w:val="11"/>
  </w:num>
  <w:num w:numId="73" w16cid:durableId="749471562">
    <w:abstractNumId w:val="88"/>
  </w:num>
  <w:num w:numId="74" w16cid:durableId="1397629345">
    <w:abstractNumId w:val="67"/>
  </w:num>
  <w:num w:numId="75" w16cid:durableId="239222414">
    <w:abstractNumId w:val="20"/>
  </w:num>
  <w:num w:numId="76" w16cid:durableId="528033692">
    <w:abstractNumId w:val="63"/>
  </w:num>
  <w:num w:numId="77" w16cid:durableId="619262605">
    <w:abstractNumId w:val="19"/>
  </w:num>
  <w:num w:numId="78" w16cid:durableId="1603226228">
    <w:abstractNumId w:val="106"/>
  </w:num>
  <w:num w:numId="79" w16cid:durableId="173030957">
    <w:abstractNumId w:val="21"/>
  </w:num>
  <w:num w:numId="80" w16cid:durableId="367489525">
    <w:abstractNumId w:val="61"/>
  </w:num>
  <w:num w:numId="81" w16cid:durableId="82259706">
    <w:abstractNumId w:val="103"/>
  </w:num>
  <w:num w:numId="82" w16cid:durableId="2082872435">
    <w:abstractNumId w:val="12"/>
  </w:num>
  <w:num w:numId="83" w16cid:durableId="2005618641">
    <w:abstractNumId w:val="94"/>
  </w:num>
  <w:num w:numId="84" w16cid:durableId="2088067321">
    <w:abstractNumId w:val="54"/>
  </w:num>
  <w:num w:numId="85" w16cid:durableId="975531582">
    <w:abstractNumId w:val="29"/>
  </w:num>
  <w:num w:numId="86" w16cid:durableId="1221475798">
    <w:abstractNumId w:val="98"/>
  </w:num>
  <w:num w:numId="87" w16cid:durableId="271668165">
    <w:abstractNumId w:val="81"/>
  </w:num>
  <w:num w:numId="88" w16cid:durableId="1854369508">
    <w:abstractNumId w:val="86"/>
  </w:num>
  <w:num w:numId="89" w16cid:durableId="295985412">
    <w:abstractNumId w:val="25"/>
  </w:num>
  <w:num w:numId="90" w16cid:durableId="1373727113">
    <w:abstractNumId w:val="40"/>
  </w:num>
  <w:num w:numId="91" w16cid:durableId="350181527">
    <w:abstractNumId w:val="17"/>
  </w:num>
  <w:num w:numId="92" w16cid:durableId="1444226464">
    <w:abstractNumId w:val="90"/>
  </w:num>
  <w:num w:numId="93" w16cid:durableId="1520926199">
    <w:abstractNumId w:val="110"/>
  </w:num>
  <w:num w:numId="94" w16cid:durableId="907612687">
    <w:abstractNumId w:val="41"/>
  </w:num>
  <w:num w:numId="95" w16cid:durableId="220487188">
    <w:abstractNumId w:val="46"/>
  </w:num>
  <w:num w:numId="96" w16cid:durableId="2127773092">
    <w:abstractNumId w:val="36"/>
  </w:num>
  <w:num w:numId="97" w16cid:durableId="2106608050">
    <w:abstractNumId w:val="111"/>
  </w:num>
  <w:num w:numId="98" w16cid:durableId="1824811398">
    <w:abstractNumId w:val="13"/>
  </w:num>
  <w:num w:numId="99" w16cid:durableId="500701655">
    <w:abstractNumId w:val="18"/>
  </w:num>
  <w:num w:numId="100" w16cid:durableId="974869705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52530111">
    <w:abstractNumId w:val="42"/>
  </w:num>
  <w:num w:numId="102" w16cid:durableId="1075057271">
    <w:abstractNumId w:val="32"/>
  </w:num>
  <w:num w:numId="103" w16cid:durableId="1772506635">
    <w:abstractNumId w:val="113"/>
  </w:num>
  <w:num w:numId="104" w16cid:durableId="628244913">
    <w:abstractNumId w:val="114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zA0MAZiUwsLcyUdpeDU4uLM/DyQAsNaAGqNyJg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276"/>
    <w:rsid w:val="00011661"/>
    <w:rsid w:val="000118B7"/>
    <w:rsid w:val="00011C5B"/>
    <w:rsid w:val="0001331C"/>
    <w:rsid w:val="00013449"/>
    <w:rsid w:val="000134E9"/>
    <w:rsid w:val="000136FB"/>
    <w:rsid w:val="00014ABE"/>
    <w:rsid w:val="00014F9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3C0A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112E"/>
    <w:rsid w:val="000313D9"/>
    <w:rsid w:val="00031EF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0450"/>
    <w:rsid w:val="00040817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23E"/>
    <w:rsid w:val="00057AF5"/>
    <w:rsid w:val="00060275"/>
    <w:rsid w:val="00060D3B"/>
    <w:rsid w:val="00061671"/>
    <w:rsid w:val="00061E32"/>
    <w:rsid w:val="00063717"/>
    <w:rsid w:val="00063983"/>
    <w:rsid w:val="00064013"/>
    <w:rsid w:val="00064A6A"/>
    <w:rsid w:val="0006525C"/>
    <w:rsid w:val="00066182"/>
    <w:rsid w:val="00066222"/>
    <w:rsid w:val="00066AA1"/>
    <w:rsid w:val="00066F43"/>
    <w:rsid w:val="000703CA"/>
    <w:rsid w:val="00070BDB"/>
    <w:rsid w:val="000711E7"/>
    <w:rsid w:val="000714E0"/>
    <w:rsid w:val="000715FD"/>
    <w:rsid w:val="00071D99"/>
    <w:rsid w:val="0007202B"/>
    <w:rsid w:val="00072209"/>
    <w:rsid w:val="000722C1"/>
    <w:rsid w:val="000726F5"/>
    <w:rsid w:val="00072FEC"/>
    <w:rsid w:val="000735BA"/>
    <w:rsid w:val="00073E7F"/>
    <w:rsid w:val="00074952"/>
    <w:rsid w:val="00074D6E"/>
    <w:rsid w:val="00075CDC"/>
    <w:rsid w:val="00075D3C"/>
    <w:rsid w:val="0007621F"/>
    <w:rsid w:val="000762A4"/>
    <w:rsid w:val="0007642D"/>
    <w:rsid w:val="00076989"/>
    <w:rsid w:val="00077486"/>
    <w:rsid w:val="0007756A"/>
    <w:rsid w:val="00077871"/>
    <w:rsid w:val="00077D86"/>
    <w:rsid w:val="0008017A"/>
    <w:rsid w:val="000806E8"/>
    <w:rsid w:val="00080CF9"/>
    <w:rsid w:val="00081650"/>
    <w:rsid w:val="0008205C"/>
    <w:rsid w:val="000824F7"/>
    <w:rsid w:val="0008339E"/>
    <w:rsid w:val="000835B1"/>
    <w:rsid w:val="0008395A"/>
    <w:rsid w:val="00083984"/>
    <w:rsid w:val="00084648"/>
    <w:rsid w:val="00084B5C"/>
    <w:rsid w:val="00087701"/>
    <w:rsid w:val="000907D7"/>
    <w:rsid w:val="000910A6"/>
    <w:rsid w:val="000916DB"/>
    <w:rsid w:val="0009184B"/>
    <w:rsid w:val="000918B8"/>
    <w:rsid w:val="00091CAF"/>
    <w:rsid w:val="00092058"/>
    <w:rsid w:val="0009328F"/>
    <w:rsid w:val="0009463D"/>
    <w:rsid w:val="00094722"/>
    <w:rsid w:val="00095390"/>
    <w:rsid w:val="000957D0"/>
    <w:rsid w:val="00095EAB"/>
    <w:rsid w:val="0009671A"/>
    <w:rsid w:val="0009676C"/>
    <w:rsid w:val="0009685D"/>
    <w:rsid w:val="000970B8"/>
    <w:rsid w:val="00097207"/>
    <w:rsid w:val="00097842"/>
    <w:rsid w:val="000A0516"/>
    <w:rsid w:val="000A0D87"/>
    <w:rsid w:val="000A129F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5F13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1AAD"/>
    <w:rsid w:val="000B1D5A"/>
    <w:rsid w:val="000B2164"/>
    <w:rsid w:val="000B4F7E"/>
    <w:rsid w:val="000B5107"/>
    <w:rsid w:val="000B561F"/>
    <w:rsid w:val="000B5CA9"/>
    <w:rsid w:val="000B6EFA"/>
    <w:rsid w:val="000B78A9"/>
    <w:rsid w:val="000B7B03"/>
    <w:rsid w:val="000C033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6579"/>
    <w:rsid w:val="000C752E"/>
    <w:rsid w:val="000D0415"/>
    <w:rsid w:val="000D0B03"/>
    <w:rsid w:val="000D0F4F"/>
    <w:rsid w:val="000D18E3"/>
    <w:rsid w:val="000D21EB"/>
    <w:rsid w:val="000D298E"/>
    <w:rsid w:val="000D336D"/>
    <w:rsid w:val="000D35BD"/>
    <w:rsid w:val="000D5B16"/>
    <w:rsid w:val="000D6037"/>
    <w:rsid w:val="000D6082"/>
    <w:rsid w:val="000D6315"/>
    <w:rsid w:val="000D6AAC"/>
    <w:rsid w:val="000D6DA4"/>
    <w:rsid w:val="000D6EAB"/>
    <w:rsid w:val="000D751D"/>
    <w:rsid w:val="000D782A"/>
    <w:rsid w:val="000D7A4C"/>
    <w:rsid w:val="000E0FC5"/>
    <w:rsid w:val="000E1240"/>
    <w:rsid w:val="000E13AE"/>
    <w:rsid w:val="000E1DE8"/>
    <w:rsid w:val="000E222C"/>
    <w:rsid w:val="000E235E"/>
    <w:rsid w:val="000E24B1"/>
    <w:rsid w:val="000E2BD4"/>
    <w:rsid w:val="000E3155"/>
    <w:rsid w:val="000E3466"/>
    <w:rsid w:val="000E3F7C"/>
    <w:rsid w:val="000E476B"/>
    <w:rsid w:val="000E4CA4"/>
    <w:rsid w:val="000E5F40"/>
    <w:rsid w:val="000E6AA2"/>
    <w:rsid w:val="000E6E55"/>
    <w:rsid w:val="000E78F2"/>
    <w:rsid w:val="000E7EA4"/>
    <w:rsid w:val="000E7EDE"/>
    <w:rsid w:val="000F0A0C"/>
    <w:rsid w:val="000F172C"/>
    <w:rsid w:val="000F189C"/>
    <w:rsid w:val="000F1E7B"/>
    <w:rsid w:val="000F25F5"/>
    <w:rsid w:val="000F44A4"/>
    <w:rsid w:val="000F5A6A"/>
    <w:rsid w:val="000F6C83"/>
    <w:rsid w:val="000F739C"/>
    <w:rsid w:val="000F7618"/>
    <w:rsid w:val="000F7F10"/>
    <w:rsid w:val="00100336"/>
    <w:rsid w:val="00100AFA"/>
    <w:rsid w:val="0010120E"/>
    <w:rsid w:val="001023C3"/>
    <w:rsid w:val="00102B31"/>
    <w:rsid w:val="00102F7D"/>
    <w:rsid w:val="00103A1F"/>
    <w:rsid w:val="00103BFC"/>
    <w:rsid w:val="00103E75"/>
    <w:rsid w:val="001040B9"/>
    <w:rsid w:val="00104384"/>
    <w:rsid w:val="00104414"/>
    <w:rsid w:val="00104815"/>
    <w:rsid w:val="00104CC4"/>
    <w:rsid w:val="0010517E"/>
    <w:rsid w:val="0010539D"/>
    <w:rsid w:val="00105564"/>
    <w:rsid w:val="00105A81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08B7"/>
    <w:rsid w:val="0012152A"/>
    <w:rsid w:val="0012226D"/>
    <w:rsid w:val="00122AA6"/>
    <w:rsid w:val="00123086"/>
    <w:rsid w:val="00123BB2"/>
    <w:rsid w:val="00124A5A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193F"/>
    <w:rsid w:val="0014251C"/>
    <w:rsid w:val="00142712"/>
    <w:rsid w:val="0014288A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3A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DDD"/>
    <w:rsid w:val="00172E99"/>
    <w:rsid w:val="00173055"/>
    <w:rsid w:val="00173526"/>
    <w:rsid w:val="001737A3"/>
    <w:rsid w:val="001739F7"/>
    <w:rsid w:val="001741C4"/>
    <w:rsid w:val="0017475E"/>
    <w:rsid w:val="0017493A"/>
    <w:rsid w:val="00174BE6"/>
    <w:rsid w:val="0017578A"/>
    <w:rsid w:val="00175ADF"/>
    <w:rsid w:val="00175D87"/>
    <w:rsid w:val="00176135"/>
    <w:rsid w:val="00176AD7"/>
    <w:rsid w:val="001773CA"/>
    <w:rsid w:val="0017746A"/>
    <w:rsid w:val="001775B8"/>
    <w:rsid w:val="0017763A"/>
    <w:rsid w:val="00177651"/>
    <w:rsid w:val="00177CC2"/>
    <w:rsid w:val="00177EFB"/>
    <w:rsid w:val="0018078A"/>
    <w:rsid w:val="001819DD"/>
    <w:rsid w:val="00182482"/>
    <w:rsid w:val="00182C53"/>
    <w:rsid w:val="001836AC"/>
    <w:rsid w:val="00183946"/>
    <w:rsid w:val="00184560"/>
    <w:rsid w:val="00184CEA"/>
    <w:rsid w:val="00185076"/>
    <w:rsid w:val="00186545"/>
    <w:rsid w:val="00187817"/>
    <w:rsid w:val="00187D9B"/>
    <w:rsid w:val="001907C2"/>
    <w:rsid w:val="00190BFC"/>
    <w:rsid w:val="00192101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53BB"/>
    <w:rsid w:val="00196170"/>
    <w:rsid w:val="00196D35"/>
    <w:rsid w:val="00197453"/>
    <w:rsid w:val="0019786E"/>
    <w:rsid w:val="001A0965"/>
    <w:rsid w:val="001A0EF2"/>
    <w:rsid w:val="001A0FE2"/>
    <w:rsid w:val="001A225C"/>
    <w:rsid w:val="001A2463"/>
    <w:rsid w:val="001A2546"/>
    <w:rsid w:val="001A2C95"/>
    <w:rsid w:val="001A3223"/>
    <w:rsid w:val="001A36DB"/>
    <w:rsid w:val="001A3760"/>
    <w:rsid w:val="001A43A5"/>
    <w:rsid w:val="001A5476"/>
    <w:rsid w:val="001A5B83"/>
    <w:rsid w:val="001A629B"/>
    <w:rsid w:val="001A6319"/>
    <w:rsid w:val="001A6570"/>
    <w:rsid w:val="001A6CDB"/>
    <w:rsid w:val="001A6F14"/>
    <w:rsid w:val="001A7A3A"/>
    <w:rsid w:val="001B0646"/>
    <w:rsid w:val="001B0799"/>
    <w:rsid w:val="001B07AD"/>
    <w:rsid w:val="001B0DEB"/>
    <w:rsid w:val="001B1B12"/>
    <w:rsid w:val="001B200D"/>
    <w:rsid w:val="001B287B"/>
    <w:rsid w:val="001B319A"/>
    <w:rsid w:val="001B3562"/>
    <w:rsid w:val="001B3807"/>
    <w:rsid w:val="001B4171"/>
    <w:rsid w:val="001B45BB"/>
    <w:rsid w:val="001B4ABC"/>
    <w:rsid w:val="001B547F"/>
    <w:rsid w:val="001B5750"/>
    <w:rsid w:val="001C0827"/>
    <w:rsid w:val="001C0AAB"/>
    <w:rsid w:val="001C0B5B"/>
    <w:rsid w:val="001C0D99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5A5D"/>
    <w:rsid w:val="001C644D"/>
    <w:rsid w:val="001C68A0"/>
    <w:rsid w:val="001C6C6A"/>
    <w:rsid w:val="001C6CD8"/>
    <w:rsid w:val="001C7B2F"/>
    <w:rsid w:val="001C7CBF"/>
    <w:rsid w:val="001D0078"/>
    <w:rsid w:val="001D0645"/>
    <w:rsid w:val="001D0D29"/>
    <w:rsid w:val="001D132C"/>
    <w:rsid w:val="001D1514"/>
    <w:rsid w:val="001D296E"/>
    <w:rsid w:val="001D357A"/>
    <w:rsid w:val="001D3653"/>
    <w:rsid w:val="001D3AC3"/>
    <w:rsid w:val="001D3BC7"/>
    <w:rsid w:val="001D453E"/>
    <w:rsid w:val="001D5221"/>
    <w:rsid w:val="001D59FA"/>
    <w:rsid w:val="001D6193"/>
    <w:rsid w:val="001D6A9F"/>
    <w:rsid w:val="001D6B00"/>
    <w:rsid w:val="001D6EB6"/>
    <w:rsid w:val="001E060A"/>
    <w:rsid w:val="001E12E3"/>
    <w:rsid w:val="001E1B34"/>
    <w:rsid w:val="001E26C6"/>
    <w:rsid w:val="001E2DA6"/>
    <w:rsid w:val="001E2FB0"/>
    <w:rsid w:val="001E3F5A"/>
    <w:rsid w:val="001E4106"/>
    <w:rsid w:val="001E57DE"/>
    <w:rsid w:val="001E5A33"/>
    <w:rsid w:val="001E5B03"/>
    <w:rsid w:val="001E6622"/>
    <w:rsid w:val="001E66CF"/>
    <w:rsid w:val="001E6FDA"/>
    <w:rsid w:val="001E7279"/>
    <w:rsid w:val="001E7475"/>
    <w:rsid w:val="001E762D"/>
    <w:rsid w:val="001F123F"/>
    <w:rsid w:val="001F1DF3"/>
    <w:rsid w:val="001F2125"/>
    <w:rsid w:val="001F2590"/>
    <w:rsid w:val="001F25DB"/>
    <w:rsid w:val="001F2911"/>
    <w:rsid w:val="001F2B83"/>
    <w:rsid w:val="001F2C25"/>
    <w:rsid w:val="001F305E"/>
    <w:rsid w:val="001F3804"/>
    <w:rsid w:val="001F3866"/>
    <w:rsid w:val="001F39EF"/>
    <w:rsid w:val="001F469F"/>
    <w:rsid w:val="001F4878"/>
    <w:rsid w:val="001F4FDD"/>
    <w:rsid w:val="001F541B"/>
    <w:rsid w:val="001F6111"/>
    <w:rsid w:val="001F64B7"/>
    <w:rsid w:val="001F655C"/>
    <w:rsid w:val="001F6D1F"/>
    <w:rsid w:val="001F79FA"/>
    <w:rsid w:val="002000A3"/>
    <w:rsid w:val="00201350"/>
    <w:rsid w:val="00202C0D"/>
    <w:rsid w:val="00202DA8"/>
    <w:rsid w:val="0020311C"/>
    <w:rsid w:val="002048F1"/>
    <w:rsid w:val="00204B2D"/>
    <w:rsid w:val="00204F57"/>
    <w:rsid w:val="0020509A"/>
    <w:rsid w:val="002053BD"/>
    <w:rsid w:val="0020573D"/>
    <w:rsid w:val="002068F9"/>
    <w:rsid w:val="00206A44"/>
    <w:rsid w:val="00206E90"/>
    <w:rsid w:val="002071CE"/>
    <w:rsid w:val="002103CC"/>
    <w:rsid w:val="00210550"/>
    <w:rsid w:val="002106A1"/>
    <w:rsid w:val="002106B7"/>
    <w:rsid w:val="00210975"/>
    <w:rsid w:val="0021116C"/>
    <w:rsid w:val="00211201"/>
    <w:rsid w:val="00211596"/>
    <w:rsid w:val="002118FF"/>
    <w:rsid w:val="00211BA2"/>
    <w:rsid w:val="0021335C"/>
    <w:rsid w:val="00213366"/>
    <w:rsid w:val="00213831"/>
    <w:rsid w:val="002139EF"/>
    <w:rsid w:val="00213E48"/>
    <w:rsid w:val="00213EA9"/>
    <w:rsid w:val="002157C9"/>
    <w:rsid w:val="00216778"/>
    <w:rsid w:val="00216960"/>
    <w:rsid w:val="00217273"/>
    <w:rsid w:val="00217342"/>
    <w:rsid w:val="00220398"/>
    <w:rsid w:val="002205EC"/>
    <w:rsid w:val="00220C82"/>
    <w:rsid w:val="0022144E"/>
    <w:rsid w:val="00221D17"/>
    <w:rsid w:val="00221E27"/>
    <w:rsid w:val="00221F81"/>
    <w:rsid w:val="002224DE"/>
    <w:rsid w:val="0022375C"/>
    <w:rsid w:val="0022395A"/>
    <w:rsid w:val="00224093"/>
    <w:rsid w:val="00224B81"/>
    <w:rsid w:val="00225DA3"/>
    <w:rsid w:val="00226DC5"/>
    <w:rsid w:val="00227146"/>
    <w:rsid w:val="00227994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30E"/>
    <w:rsid w:val="0023470B"/>
    <w:rsid w:val="00234873"/>
    <w:rsid w:val="002348BC"/>
    <w:rsid w:val="00235234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91E"/>
    <w:rsid w:val="00244EE4"/>
    <w:rsid w:val="00245740"/>
    <w:rsid w:val="00245961"/>
    <w:rsid w:val="00245B40"/>
    <w:rsid w:val="00245F44"/>
    <w:rsid w:val="00246C5E"/>
    <w:rsid w:val="002500F2"/>
    <w:rsid w:val="0025177F"/>
    <w:rsid w:val="00251D51"/>
    <w:rsid w:val="00252130"/>
    <w:rsid w:val="00252C31"/>
    <w:rsid w:val="00255064"/>
    <w:rsid w:val="00255BA2"/>
    <w:rsid w:val="0025627C"/>
    <w:rsid w:val="00256446"/>
    <w:rsid w:val="002566B2"/>
    <w:rsid w:val="00256F38"/>
    <w:rsid w:val="002572BF"/>
    <w:rsid w:val="00260624"/>
    <w:rsid w:val="00260704"/>
    <w:rsid w:val="00260AAE"/>
    <w:rsid w:val="0026117D"/>
    <w:rsid w:val="00262AE0"/>
    <w:rsid w:val="00263424"/>
    <w:rsid w:val="00264274"/>
    <w:rsid w:val="002647F1"/>
    <w:rsid w:val="00264C59"/>
    <w:rsid w:val="00265485"/>
    <w:rsid w:val="002657A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E48"/>
    <w:rsid w:val="00274510"/>
    <w:rsid w:val="00275581"/>
    <w:rsid w:val="00275603"/>
    <w:rsid w:val="00275D04"/>
    <w:rsid w:val="002765BD"/>
    <w:rsid w:val="002765FE"/>
    <w:rsid w:val="00277033"/>
    <w:rsid w:val="002779E6"/>
    <w:rsid w:val="00280CED"/>
    <w:rsid w:val="00280DF1"/>
    <w:rsid w:val="0028107F"/>
    <w:rsid w:val="0028153D"/>
    <w:rsid w:val="00281633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70C"/>
    <w:rsid w:val="00287D88"/>
    <w:rsid w:val="00287DE5"/>
    <w:rsid w:val="00287FB8"/>
    <w:rsid w:val="00290691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3F24"/>
    <w:rsid w:val="002941E5"/>
    <w:rsid w:val="00296D20"/>
    <w:rsid w:val="0029704E"/>
    <w:rsid w:val="002970A9"/>
    <w:rsid w:val="0029776D"/>
    <w:rsid w:val="00297AE2"/>
    <w:rsid w:val="002A15A7"/>
    <w:rsid w:val="002A21E7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064E"/>
    <w:rsid w:val="002B0922"/>
    <w:rsid w:val="002B1158"/>
    <w:rsid w:val="002B140B"/>
    <w:rsid w:val="002B1557"/>
    <w:rsid w:val="002B2792"/>
    <w:rsid w:val="002B279E"/>
    <w:rsid w:val="002B28CC"/>
    <w:rsid w:val="002B2E8B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385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4912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D7E0A"/>
    <w:rsid w:val="002E0169"/>
    <w:rsid w:val="002E06DF"/>
    <w:rsid w:val="002E10F9"/>
    <w:rsid w:val="002E173E"/>
    <w:rsid w:val="002E1DC3"/>
    <w:rsid w:val="002E1F85"/>
    <w:rsid w:val="002E2B22"/>
    <w:rsid w:val="002E2CDD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E7150"/>
    <w:rsid w:val="002F0B29"/>
    <w:rsid w:val="002F0BEA"/>
    <w:rsid w:val="002F10D6"/>
    <w:rsid w:val="002F1A49"/>
    <w:rsid w:val="002F1AFA"/>
    <w:rsid w:val="002F2438"/>
    <w:rsid w:val="002F2FB5"/>
    <w:rsid w:val="002F3309"/>
    <w:rsid w:val="002F35D0"/>
    <w:rsid w:val="002F3835"/>
    <w:rsid w:val="002F4F98"/>
    <w:rsid w:val="002F5701"/>
    <w:rsid w:val="002F5B9E"/>
    <w:rsid w:val="002F6073"/>
    <w:rsid w:val="002F7FB6"/>
    <w:rsid w:val="00300540"/>
    <w:rsid w:val="00300808"/>
    <w:rsid w:val="00300D2C"/>
    <w:rsid w:val="00300FEE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7A5F"/>
    <w:rsid w:val="00310030"/>
    <w:rsid w:val="00310D15"/>
    <w:rsid w:val="00311278"/>
    <w:rsid w:val="003118CA"/>
    <w:rsid w:val="003124AC"/>
    <w:rsid w:val="00312DBD"/>
    <w:rsid w:val="0031384E"/>
    <w:rsid w:val="00313B8C"/>
    <w:rsid w:val="00313C72"/>
    <w:rsid w:val="00313DDD"/>
    <w:rsid w:val="00313E57"/>
    <w:rsid w:val="0031413F"/>
    <w:rsid w:val="003141DD"/>
    <w:rsid w:val="00314A9E"/>
    <w:rsid w:val="00314D4F"/>
    <w:rsid w:val="003152AE"/>
    <w:rsid w:val="00315471"/>
    <w:rsid w:val="00315599"/>
    <w:rsid w:val="003169B1"/>
    <w:rsid w:val="00316C47"/>
    <w:rsid w:val="0031726C"/>
    <w:rsid w:val="00317853"/>
    <w:rsid w:val="00317ED8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A20"/>
    <w:rsid w:val="00324DD8"/>
    <w:rsid w:val="00325DD4"/>
    <w:rsid w:val="00325F12"/>
    <w:rsid w:val="003262B1"/>
    <w:rsid w:val="00327419"/>
    <w:rsid w:val="00327742"/>
    <w:rsid w:val="00327D35"/>
    <w:rsid w:val="00327E71"/>
    <w:rsid w:val="00327FF2"/>
    <w:rsid w:val="0033024E"/>
    <w:rsid w:val="003304AD"/>
    <w:rsid w:val="003307E5"/>
    <w:rsid w:val="00330FBD"/>
    <w:rsid w:val="00331570"/>
    <w:rsid w:val="00331A1F"/>
    <w:rsid w:val="00331E6A"/>
    <w:rsid w:val="003323D8"/>
    <w:rsid w:val="00332C25"/>
    <w:rsid w:val="00332DD1"/>
    <w:rsid w:val="00333526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5A2A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1A8B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57A"/>
    <w:rsid w:val="00355627"/>
    <w:rsid w:val="00355E4F"/>
    <w:rsid w:val="003565F4"/>
    <w:rsid w:val="00356835"/>
    <w:rsid w:val="003568D6"/>
    <w:rsid w:val="00356973"/>
    <w:rsid w:val="00357688"/>
    <w:rsid w:val="0035768D"/>
    <w:rsid w:val="00357F25"/>
    <w:rsid w:val="00360832"/>
    <w:rsid w:val="00360F3D"/>
    <w:rsid w:val="00361129"/>
    <w:rsid w:val="0036121B"/>
    <w:rsid w:val="00361C31"/>
    <w:rsid w:val="003626D8"/>
    <w:rsid w:val="003627FD"/>
    <w:rsid w:val="00362943"/>
    <w:rsid w:val="00362ABE"/>
    <w:rsid w:val="00362AF9"/>
    <w:rsid w:val="00362BD6"/>
    <w:rsid w:val="003639F2"/>
    <w:rsid w:val="00364246"/>
    <w:rsid w:val="00364518"/>
    <w:rsid w:val="00364AF2"/>
    <w:rsid w:val="0036509D"/>
    <w:rsid w:val="00365E08"/>
    <w:rsid w:val="00365E73"/>
    <w:rsid w:val="00365FB6"/>
    <w:rsid w:val="00366DEF"/>
    <w:rsid w:val="00366E9E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6C4"/>
    <w:rsid w:val="00376807"/>
    <w:rsid w:val="0038016A"/>
    <w:rsid w:val="00380369"/>
    <w:rsid w:val="0038119A"/>
    <w:rsid w:val="003812FD"/>
    <w:rsid w:val="003819A4"/>
    <w:rsid w:val="00382539"/>
    <w:rsid w:val="00382CE0"/>
    <w:rsid w:val="00383489"/>
    <w:rsid w:val="003838B4"/>
    <w:rsid w:val="0038464C"/>
    <w:rsid w:val="003857EE"/>
    <w:rsid w:val="0038618E"/>
    <w:rsid w:val="0038626E"/>
    <w:rsid w:val="00386373"/>
    <w:rsid w:val="00386384"/>
    <w:rsid w:val="003866AA"/>
    <w:rsid w:val="003866B1"/>
    <w:rsid w:val="003878C6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038"/>
    <w:rsid w:val="003B134D"/>
    <w:rsid w:val="003B15B9"/>
    <w:rsid w:val="003B220D"/>
    <w:rsid w:val="003B28C3"/>
    <w:rsid w:val="003B2CB5"/>
    <w:rsid w:val="003B3014"/>
    <w:rsid w:val="003B40FF"/>
    <w:rsid w:val="003B43DB"/>
    <w:rsid w:val="003B4FCF"/>
    <w:rsid w:val="003B5D9F"/>
    <w:rsid w:val="003B659B"/>
    <w:rsid w:val="003B77CE"/>
    <w:rsid w:val="003B7BBF"/>
    <w:rsid w:val="003B7DBC"/>
    <w:rsid w:val="003B7F50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ACF"/>
    <w:rsid w:val="003C6D14"/>
    <w:rsid w:val="003C7214"/>
    <w:rsid w:val="003C735A"/>
    <w:rsid w:val="003C758D"/>
    <w:rsid w:val="003C7BF9"/>
    <w:rsid w:val="003D03D9"/>
    <w:rsid w:val="003D0663"/>
    <w:rsid w:val="003D0D47"/>
    <w:rsid w:val="003D13A7"/>
    <w:rsid w:val="003D15F6"/>
    <w:rsid w:val="003D17E5"/>
    <w:rsid w:val="003D1B60"/>
    <w:rsid w:val="003D1FF4"/>
    <w:rsid w:val="003D2285"/>
    <w:rsid w:val="003D25B8"/>
    <w:rsid w:val="003D29DD"/>
    <w:rsid w:val="003D2DBB"/>
    <w:rsid w:val="003D32B9"/>
    <w:rsid w:val="003D3A34"/>
    <w:rsid w:val="003D3B1B"/>
    <w:rsid w:val="003D3E65"/>
    <w:rsid w:val="003D41FE"/>
    <w:rsid w:val="003D43DA"/>
    <w:rsid w:val="003D49D2"/>
    <w:rsid w:val="003D57EA"/>
    <w:rsid w:val="003D5810"/>
    <w:rsid w:val="003D58F9"/>
    <w:rsid w:val="003D59C9"/>
    <w:rsid w:val="003D5E6A"/>
    <w:rsid w:val="003D671B"/>
    <w:rsid w:val="003D728B"/>
    <w:rsid w:val="003E0CC4"/>
    <w:rsid w:val="003E0F81"/>
    <w:rsid w:val="003E1808"/>
    <w:rsid w:val="003E2455"/>
    <w:rsid w:val="003E2ED5"/>
    <w:rsid w:val="003E3081"/>
    <w:rsid w:val="003E3A3F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6D04"/>
    <w:rsid w:val="003E74B3"/>
    <w:rsid w:val="003E7628"/>
    <w:rsid w:val="003E791D"/>
    <w:rsid w:val="003E79E2"/>
    <w:rsid w:val="003E7C7E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6F08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AA4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2226"/>
    <w:rsid w:val="00423456"/>
    <w:rsid w:val="00423713"/>
    <w:rsid w:val="0042386C"/>
    <w:rsid w:val="004249D1"/>
    <w:rsid w:val="004254F0"/>
    <w:rsid w:val="00425818"/>
    <w:rsid w:val="00426428"/>
    <w:rsid w:val="00426CE7"/>
    <w:rsid w:val="00426FB9"/>
    <w:rsid w:val="00427207"/>
    <w:rsid w:val="00427B8E"/>
    <w:rsid w:val="00430F06"/>
    <w:rsid w:val="00431C7A"/>
    <w:rsid w:val="00431D42"/>
    <w:rsid w:val="00431ED0"/>
    <w:rsid w:val="004325E9"/>
    <w:rsid w:val="00433E10"/>
    <w:rsid w:val="00434490"/>
    <w:rsid w:val="00434F5E"/>
    <w:rsid w:val="004356C8"/>
    <w:rsid w:val="00435FA2"/>
    <w:rsid w:val="004373CA"/>
    <w:rsid w:val="00440CCA"/>
    <w:rsid w:val="004410EC"/>
    <w:rsid w:val="00441674"/>
    <w:rsid w:val="004417EC"/>
    <w:rsid w:val="0044290A"/>
    <w:rsid w:val="00442AAF"/>
    <w:rsid w:val="00443678"/>
    <w:rsid w:val="00443B9E"/>
    <w:rsid w:val="00444A40"/>
    <w:rsid w:val="00444F02"/>
    <w:rsid w:val="00446D66"/>
    <w:rsid w:val="004471C2"/>
    <w:rsid w:val="00447A1E"/>
    <w:rsid w:val="00450AD5"/>
    <w:rsid w:val="00451405"/>
    <w:rsid w:val="00451C66"/>
    <w:rsid w:val="00452917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68E8"/>
    <w:rsid w:val="00456A73"/>
    <w:rsid w:val="00457323"/>
    <w:rsid w:val="00457BD3"/>
    <w:rsid w:val="00460B14"/>
    <w:rsid w:val="00460B45"/>
    <w:rsid w:val="00460D86"/>
    <w:rsid w:val="00462A07"/>
    <w:rsid w:val="00462C13"/>
    <w:rsid w:val="00462EB7"/>
    <w:rsid w:val="00463A9A"/>
    <w:rsid w:val="00463C26"/>
    <w:rsid w:val="00463D2D"/>
    <w:rsid w:val="004646FD"/>
    <w:rsid w:val="004656E2"/>
    <w:rsid w:val="004664AD"/>
    <w:rsid w:val="00466E0A"/>
    <w:rsid w:val="0046740F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2FDF"/>
    <w:rsid w:val="004739FB"/>
    <w:rsid w:val="00473FBF"/>
    <w:rsid w:val="00474584"/>
    <w:rsid w:val="00474949"/>
    <w:rsid w:val="004760D3"/>
    <w:rsid w:val="00477209"/>
    <w:rsid w:val="004772B9"/>
    <w:rsid w:val="0047734D"/>
    <w:rsid w:val="00480087"/>
    <w:rsid w:val="00480556"/>
    <w:rsid w:val="0048382E"/>
    <w:rsid w:val="00483A29"/>
    <w:rsid w:val="00483C73"/>
    <w:rsid w:val="00484FF2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53E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3C95"/>
    <w:rsid w:val="004A4626"/>
    <w:rsid w:val="004A4B93"/>
    <w:rsid w:val="004A58FB"/>
    <w:rsid w:val="004A67D7"/>
    <w:rsid w:val="004A6BCF"/>
    <w:rsid w:val="004A6C1D"/>
    <w:rsid w:val="004A6ED3"/>
    <w:rsid w:val="004A7670"/>
    <w:rsid w:val="004B056F"/>
    <w:rsid w:val="004B1920"/>
    <w:rsid w:val="004B2823"/>
    <w:rsid w:val="004B2940"/>
    <w:rsid w:val="004B2FF9"/>
    <w:rsid w:val="004B3051"/>
    <w:rsid w:val="004B376D"/>
    <w:rsid w:val="004B38A7"/>
    <w:rsid w:val="004B432E"/>
    <w:rsid w:val="004B4453"/>
    <w:rsid w:val="004B4E06"/>
    <w:rsid w:val="004B52DC"/>
    <w:rsid w:val="004B595D"/>
    <w:rsid w:val="004B5F37"/>
    <w:rsid w:val="004B6A91"/>
    <w:rsid w:val="004B6B7F"/>
    <w:rsid w:val="004B6BAA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C7E2E"/>
    <w:rsid w:val="004D073A"/>
    <w:rsid w:val="004D090E"/>
    <w:rsid w:val="004D10EF"/>
    <w:rsid w:val="004D18EA"/>
    <w:rsid w:val="004D1A01"/>
    <w:rsid w:val="004D2F0D"/>
    <w:rsid w:val="004D32D7"/>
    <w:rsid w:val="004D366F"/>
    <w:rsid w:val="004D3676"/>
    <w:rsid w:val="004D38D8"/>
    <w:rsid w:val="004D3ECF"/>
    <w:rsid w:val="004D47F4"/>
    <w:rsid w:val="004D4B35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A7C"/>
    <w:rsid w:val="004E2C82"/>
    <w:rsid w:val="004E3E71"/>
    <w:rsid w:val="004E42EF"/>
    <w:rsid w:val="004E451D"/>
    <w:rsid w:val="004E457B"/>
    <w:rsid w:val="004E545F"/>
    <w:rsid w:val="004E689D"/>
    <w:rsid w:val="004E774D"/>
    <w:rsid w:val="004E7D6D"/>
    <w:rsid w:val="004E7F6D"/>
    <w:rsid w:val="004F099F"/>
    <w:rsid w:val="004F0AC8"/>
    <w:rsid w:val="004F1391"/>
    <w:rsid w:val="004F13B1"/>
    <w:rsid w:val="004F32EB"/>
    <w:rsid w:val="004F3B41"/>
    <w:rsid w:val="004F423C"/>
    <w:rsid w:val="004F4623"/>
    <w:rsid w:val="004F4D28"/>
    <w:rsid w:val="004F54FB"/>
    <w:rsid w:val="004F6596"/>
    <w:rsid w:val="004F6B6F"/>
    <w:rsid w:val="004F771D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3E0F"/>
    <w:rsid w:val="00503FEB"/>
    <w:rsid w:val="00504502"/>
    <w:rsid w:val="005068BE"/>
    <w:rsid w:val="00506BE6"/>
    <w:rsid w:val="00506D2B"/>
    <w:rsid w:val="00506F33"/>
    <w:rsid w:val="00507043"/>
    <w:rsid w:val="005074F4"/>
    <w:rsid w:val="00507778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3DD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18C"/>
    <w:rsid w:val="00520635"/>
    <w:rsid w:val="005209B2"/>
    <w:rsid w:val="00520DD6"/>
    <w:rsid w:val="00520FD2"/>
    <w:rsid w:val="00521775"/>
    <w:rsid w:val="005223BF"/>
    <w:rsid w:val="00522A88"/>
    <w:rsid w:val="00522BC1"/>
    <w:rsid w:val="00523884"/>
    <w:rsid w:val="00523D44"/>
    <w:rsid w:val="005249B5"/>
    <w:rsid w:val="0052676F"/>
    <w:rsid w:val="00526BEE"/>
    <w:rsid w:val="005276B3"/>
    <w:rsid w:val="005300C3"/>
    <w:rsid w:val="00530F4A"/>
    <w:rsid w:val="00531A39"/>
    <w:rsid w:val="00533198"/>
    <w:rsid w:val="0053327F"/>
    <w:rsid w:val="00533367"/>
    <w:rsid w:val="00533C59"/>
    <w:rsid w:val="00533D46"/>
    <w:rsid w:val="0053425C"/>
    <w:rsid w:val="0053430D"/>
    <w:rsid w:val="0053515B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3E05"/>
    <w:rsid w:val="0055403B"/>
    <w:rsid w:val="00554176"/>
    <w:rsid w:val="005547E4"/>
    <w:rsid w:val="00554FDD"/>
    <w:rsid w:val="005550DB"/>
    <w:rsid w:val="0055569F"/>
    <w:rsid w:val="00555809"/>
    <w:rsid w:val="00555D13"/>
    <w:rsid w:val="0055647A"/>
    <w:rsid w:val="005568CB"/>
    <w:rsid w:val="005568E4"/>
    <w:rsid w:val="005569C6"/>
    <w:rsid w:val="00556BB7"/>
    <w:rsid w:val="0055731D"/>
    <w:rsid w:val="005573F9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47C"/>
    <w:rsid w:val="0056378F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68E9"/>
    <w:rsid w:val="00567245"/>
    <w:rsid w:val="0056761A"/>
    <w:rsid w:val="005677D0"/>
    <w:rsid w:val="00567A2C"/>
    <w:rsid w:val="0057056E"/>
    <w:rsid w:val="00570C8C"/>
    <w:rsid w:val="005711DD"/>
    <w:rsid w:val="00571392"/>
    <w:rsid w:val="00571E45"/>
    <w:rsid w:val="00572625"/>
    <w:rsid w:val="005728D1"/>
    <w:rsid w:val="00573714"/>
    <w:rsid w:val="0057387E"/>
    <w:rsid w:val="005738CD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B72"/>
    <w:rsid w:val="005823A3"/>
    <w:rsid w:val="005833FA"/>
    <w:rsid w:val="00583BB7"/>
    <w:rsid w:val="0058451B"/>
    <w:rsid w:val="0058462B"/>
    <w:rsid w:val="00584976"/>
    <w:rsid w:val="00584EC0"/>
    <w:rsid w:val="00585231"/>
    <w:rsid w:val="00585C2C"/>
    <w:rsid w:val="00586761"/>
    <w:rsid w:val="005867E8"/>
    <w:rsid w:val="005868AE"/>
    <w:rsid w:val="00586C17"/>
    <w:rsid w:val="0058757F"/>
    <w:rsid w:val="005879AB"/>
    <w:rsid w:val="00587E98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30A"/>
    <w:rsid w:val="00596D55"/>
    <w:rsid w:val="0059787E"/>
    <w:rsid w:val="005A02B8"/>
    <w:rsid w:val="005A0EB2"/>
    <w:rsid w:val="005A0F52"/>
    <w:rsid w:val="005A1615"/>
    <w:rsid w:val="005A2413"/>
    <w:rsid w:val="005A2CE5"/>
    <w:rsid w:val="005A311B"/>
    <w:rsid w:val="005A3796"/>
    <w:rsid w:val="005A3D9B"/>
    <w:rsid w:val="005A4A85"/>
    <w:rsid w:val="005A4F31"/>
    <w:rsid w:val="005A500C"/>
    <w:rsid w:val="005A525C"/>
    <w:rsid w:val="005A6497"/>
    <w:rsid w:val="005A794D"/>
    <w:rsid w:val="005A7E94"/>
    <w:rsid w:val="005B0881"/>
    <w:rsid w:val="005B0D9F"/>
    <w:rsid w:val="005B11BE"/>
    <w:rsid w:val="005B1483"/>
    <w:rsid w:val="005B18E1"/>
    <w:rsid w:val="005B1B33"/>
    <w:rsid w:val="005B239F"/>
    <w:rsid w:val="005B2954"/>
    <w:rsid w:val="005B32DF"/>
    <w:rsid w:val="005B386A"/>
    <w:rsid w:val="005B414B"/>
    <w:rsid w:val="005B4A9E"/>
    <w:rsid w:val="005B4BCD"/>
    <w:rsid w:val="005B60D7"/>
    <w:rsid w:val="005B6239"/>
    <w:rsid w:val="005B6EA8"/>
    <w:rsid w:val="005B70E4"/>
    <w:rsid w:val="005B716F"/>
    <w:rsid w:val="005B7D7F"/>
    <w:rsid w:val="005B7E85"/>
    <w:rsid w:val="005C05FF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4"/>
    <w:rsid w:val="005C6E6D"/>
    <w:rsid w:val="005C7507"/>
    <w:rsid w:val="005C7CEF"/>
    <w:rsid w:val="005D025D"/>
    <w:rsid w:val="005D0E59"/>
    <w:rsid w:val="005D1A51"/>
    <w:rsid w:val="005D1DA4"/>
    <w:rsid w:val="005D2C77"/>
    <w:rsid w:val="005D31B6"/>
    <w:rsid w:val="005D32AB"/>
    <w:rsid w:val="005D4EE2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634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A5C"/>
    <w:rsid w:val="005E7D3B"/>
    <w:rsid w:val="005E7E92"/>
    <w:rsid w:val="005E7EE9"/>
    <w:rsid w:val="005F0D36"/>
    <w:rsid w:val="005F1A9A"/>
    <w:rsid w:val="005F220F"/>
    <w:rsid w:val="005F235B"/>
    <w:rsid w:val="005F252D"/>
    <w:rsid w:val="005F26F2"/>
    <w:rsid w:val="005F3AA8"/>
    <w:rsid w:val="005F4C60"/>
    <w:rsid w:val="005F5670"/>
    <w:rsid w:val="005F627C"/>
    <w:rsid w:val="005F6AB3"/>
    <w:rsid w:val="005F6EA4"/>
    <w:rsid w:val="005F6EAD"/>
    <w:rsid w:val="005F71C0"/>
    <w:rsid w:val="005F71CD"/>
    <w:rsid w:val="005F75D2"/>
    <w:rsid w:val="005F7B75"/>
    <w:rsid w:val="0060060C"/>
    <w:rsid w:val="00601F6C"/>
    <w:rsid w:val="00603721"/>
    <w:rsid w:val="00603EFB"/>
    <w:rsid w:val="00605583"/>
    <w:rsid w:val="00605B19"/>
    <w:rsid w:val="00606236"/>
    <w:rsid w:val="006069D3"/>
    <w:rsid w:val="00606CFC"/>
    <w:rsid w:val="00606E33"/>
    <w:rsid w:val="00606FCD"/>
    <w:rsid w:val="006073FA"/>
    <w:rsid w:val="00607AC8"/>
    <w:rsid w:val="0061030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37"/>
    <w:rsid w:val="006156D4"/>
    <w:rsid w:val="00615AD7"/>
    <w:rsid w:val="00615F6D"/>
    <w:rsid w:val="006200ED"/>
    <w:rsid w:val="00620914"/>
    <w:rsid w:val="00621921"/>
    <w:rsid w:val="00621C98"/>
    <w:rsid w:val="006220DF"/>
    <w:rsid w:val="006223C9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1BC0"/>
    <w:rsid w:val="00632488"/>
    <w:rsid w:val="00632791"/>
    <w:rsid w:val="0063410F"/>
    <w:rsid w:val="006344A3"/>
    <w:rsid w:val="00635F6E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4700"/>
    <w:rsid w:val="006451AD"/>
    <w:rsid w:val="00646154"/>
    <w:rsid w:val="006477CB"/>
    <w:rsid w:val="00647B98"/>
    <w:rsid w:val="00647C81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397B"/>
    <w:rsid w:val="00653F24"/>
    <w:rsid w:val="00654381"/>
    <w:rsid w:val="0065470A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4F4"/>
    <w:rsid w:val="006576EE"/>
    <w:rsid w:val="006578DD"/>
    <w:rsid w:val="00657B97"/>
    <w:rsid w:val="00660502"/>
    <w:rsid w:val="00660D86"/>
    <w:rsid w:val="00660E35"/>
    <w:rsid w:val="00661190"/>
    <w:rsid w:val="00661959"/>
    <w:rsid w:val="00661C05"/>
    <w:rsid w:val="00662209"/>
    <w:rsid w:val="00663BBF"/>
    <w:rsid w:val="00663C6A"/>
    <w:rsid w:val="00664C34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5F48"/>
    <w:rsid w:val="00677CA0"/>
    <w:rsid w:val="00680A7C"/>
    <w:rsid w:val="00680D5A"/>
    <w:rsid w:val="006824F5"/>
    <w:rsid w:val="006826D4"/>
    <w:rsid w:val="006827A0"/>
    <w:rsid w:val="0068294D"/>
    <w:rsid w:val="00682991"/>
    <w:rsid w:val="00683D90"/>
    <w:rsid w:val="00685199"/>
    <w:rsid w:val="006856E6"/>
    <w:rsid w:val="006869ED"/>
    <w:rsid w:val="00686CED"/>
    <w:rsid w:val="00686FEF"/>
    <w:rsid w:val="00687258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04A"/>
    <w:rsid w:val="006B5B0F"/>
    <w:rsid w:val="006B5B46"/>
    <w:rsid w:val="006B5D8C"/>
    <w:rsid w:val="006C1AF6"/>
    <w:rsid w:val="006C1BA3"/>
    <w:rsid w:val="006C22BF"/>
    <w:rsid w:val="006C2CF3"/>
    <w:rsid w:val="006C311A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6A7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3F97"/>
    <w:rsid w:val="006D5D28"/>
    <w:rsid w:val="006D6312"/>
    <w:rsid w:val="006D660D"/>
    <w:rsid w:val="006D6611"/>
    <w:rsid w:val="006D6787"/>
    <w:rsid w:val="006D6813"/>
    <w:rsid w:val="006D6C0E"/>
    <w:rsid w:val="006D6C8B"/>
    <w:rsid w:val="006D73E0"/>
    <w:rsid w:val="006D7971"/>
    <w:rsid w:val="006E100D"/>
    <w:rsid w:val="006E108E"/>
    <w:rsid w:val="006E2317"/>
    <w:rsid w:val="006E2A93"/>
    <w:rsid w:val="006E338A"/>
    <w:rsid w:val="006E39EA"/>
    <w:rsid w:val="006E3D25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5C5"/>
    <w:rsid w:val="006F084E"/>
    <w:rsid w:val="006F09FA"/>
    <w:rsid w:val="006F1122"/>
    <w:rsid w:val="006F114A"/>
    <w:rsid w:val="006F1992"/>
    <w:rsid w:val="006F1E07"/>
    <w:rsid w:val="006F278F"/>
    <w:rsid w:val="006F2914"/>
    <w:rsid w:val="006F3305"/>
    <w:rsid w:val="006F3321"/>
    <w:rsid w:val="006F4A22"/>
    <w:rsid w:val="006F5EEF"/>
    <w:rsid w:val="006F66B0"/>
    <w:rsid w:val="006F6A12"/>
    <w:rsid w:val="006F7259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07C53"/>
    <w:rsid w:val="007108B5"/>
    <w:rsid w:val="00710F10"/>
    <w:rsid w:val="007113FD"/>
    <w:rsid w:val="0071153B"/>
    <w:rsid w:val="00711575"/>
    <w:rsid w:val="00712EA9"/>
    <w:rsid w:val="00713EC9"/>
    <w:rsid w:val="0071414C"/>
    <w:rsid w:val="007166A7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4367"/>
    <w:rsid w:val="00735AA2"/>
    <w:rsid w:val="00740A66"/>
    <w:rsid w:val="00740D1E"/>
    <w:rsid w:val="00741495"/>
    <w:rsid w:val="00741BE3"/>
    <w:rsid w:val="00741F96"/>
    <w:rsid w:val="0074251F"/>
    <w:rsid w:val="00742D79"/>
    <w:rsid w:val="00743265"/>
    <w:rsid w:val="0074416D"/>
    <w:rsid w:val="0074525A"/>
    <w:rsid w:val="00745528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C9F"/>
    <w:rsid w:val="00751F37"/>
    <w:rsid w:val="00752E09"/>
    <w:rsid w:val="00752F19"/>
    <w:rsid w:val="00753509"/>
    <w:rsid w:val="00753F5A"/>
    <w:rsid w:val="00753F9E"/>
    <w:rsid w:val="0075410B"/>
    <w:rsid w:val="007541F9"/>
    <w:rsid w:val="00754644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2C9"/>
    <w:rsid w:val="00763A3D"/>
    <w:rsid w:val="00763F45"/>
    <w:rsid w:val="007640AF"/>
    <w:rsid w:val="0076411C"/>
    <w:rsid w:val="00764120"/>
    <w:rsid w:val="00764463"/>
    <w:rsid w:val="007653C0"/>
    <w:rsid w:val="00765874"/>
    <w:rsid w:val="007661BF"/>
    <w:rsid w:val="007666F4"/>
    <w:rsid w:val="007668E4"/>
    <w:rsid w:val="007669E8"/>
    <w:rsid w:val="00770203"/>
    <w:rsid w:val="007702B5"/>
    <w:rsid w:val="00771ED4"/>
    <w:rsid w:val="00772B76"/>
    <w:rsid w:val="0077309C"/>
    <w:rsid w:val="0077334A"/>
    <w:rsid w:val="007739ED"/>
    <w:rsid w:val="00774844"/>
    <w:rsid w:val="007765E4"/>
    <w:rsid w:val="007769CA"/>
    <w:rsid w:val="00777ECF"/>
    <w:rsid w:val="00780033"/>
    <w:rsid w:val="007806C9"/>
    <w:rsid w:val="007813F8"/>
    <w:rsid w:val="00782B16"/>
    <w:rsid w:val="00782E41"/>
    <w:rsid w:val="007831D6"/>
    <w:rsid w:val="007836B2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AF3"/>
    <w:rsid w:val="007A0CA3"/>
    <w:rsid w:val="007A1589"/>
    <w:rsid w:val="007A1629"/>
    <w:rsid w:val="007A3921"/>
    <w:rsid w:val="007A3CA3"/>
    <w:rsid w:val="007A434E"/>
    <w:rsid w:val="007A43B5"/>
    <w:rsid w:val="007A4CDB"/>
    <w:rsid w:val="007A4D41"/>
    <w:rsid w:val="007A4FBB"/>
    <w:rsid w:val="007A5ABB"/>
    <w:rsid w:val="007A5D92"/>
    <w:rsid w:val="007A6DE7"/>
    <w:rsid w:val="007A75E4"/>
    <w:rsid w:val="007B0016"/>
    <w:rsid w:val="007B053B"/>
    <w:rsid w:val="007B0B6E"/>
    <w:rsid w:val="007B1122"/>
    <w:rsid w:val="007B148A"/>
    <w:rsid w:val="007B16B9"/>
    <w:rsid w:val="007B17D6"/>
    <w:rsid w:val="007B18F5"/>
    <w:rsid w:val="007B1C77"/>
    <w:rsid w:val="007B1C86"/>
    <w:rsid w:val="007B1F04"/>
    <w:rsid w:val="007B2138"/>
    <w:rsid w:val="007B269D"/>
    <w:rsid w:val="007B34E7"/>
    <w:rsid w:val="007B41E3"/>
    <w:rsid w:val="007B5380"/>
    <w:rsid w:val="007B6011"/>
    <w:rsid w:val="007B68A0"/>
    <w:rsid w:val="007B7B08"/>
    <w:rsid w:val="007C00D8"/>
    <w:rsid w:val="007C05DA"/>
    <w:rsid w:val="007C1D48"/>
    <w:rsid w:val="007C2510"/>
    <w:rsid w:val="007C2AD5"/>
    <w:rsid w:val="007C2DF0"/>
    <w:rsid w:val="007C30E0"/>
    <w:rsid w:val="007C46D8"/>
    <w:rsid w:val="007C4CA9"/>
    <w:rsid w:val="007C5132"/>
    <w:rsid w:val="007C5E72"/>
    <w:rsid w:val="007C665D"/>
    <w:rsid w:val="007C6E96"/>
    <w:rsid w:val="007C7F01"/>
    <w:rsid w:val="007D07DB"/>
    <w:rsid w:val="007D0A8F"/>
    <w:rsid w:val="007D14D7"/>
    <w:rsid w:val="007D1A2D"/>
    <w:rsid w:val="007D1AA2"/>
    <w:rsid w:val="007D281B"/>
    <w:rsid w:val="007D4A14"/>
    <w:rsid w:val="007D5391"/>
    <w:rsid w:val="007D556B"/>
    <w:rsid w:val="007D5E72"/>
    <w:rsid w:val="007D742E"/>
    <w:rsid w:val="007D7683"/>
    <w:rsid w:val="007D7B7F"/>
    <w:rsid w:val="007E046F"/>
    <w:rsid w:val="007E08B4"/>
    <w:rsid w:val="007E10DB"/>
    <w:rsid w:val="007E20FB"/>
    <w:rsid w:val="007E231C"/>
    <w:rsid w:val="007E2599"/>
    <w:rsid w:val="007E2C7B"/>
    <w:rsid w:val="007E31DB"/>
    <w:rsid w:val="007E435E"/>
    <w:rsid w:val="007E4A1D"/>
    <w:rsid w:val="007E4C81"/>
    <w:rsid w:val="007E5805"/>
    <w:rsid w:val="007E5D1A"/>
    <w:rsid w:val="007E5E5F"/>
    <w:rsid w:val="007E6388"/>
    <w:rsid w:val="007E684C"/>
    <w:rsid w:val="007E6A62"/>
    <w:rsid w:val="007E704F"/>
    <w:rsid w:val="007E779F"/>
    <w:rsid w:val="007E7A40"/>
    <w:rsid w:val="007E7A62"/>
    <w:rsid w:val="007E7D54"/>
    <w:rsid w:val="007F0ADA"/>
    <w:rsid w:val="007F1118"/>
    <w:rsid w:val="007F26BD"/>
    <w:rsid w:val="007F3A53"/>
    <w:rsid w:val="007F436B"/>
    <w:rsid w:val="007F5470"/>
    <w:rsid w:val="007F5F6C"/>
    <w:rsid w:val="007F655E"/>
    <w:rsid w:val="007F6905"/>
    <w:rsid w:val="007F6A82"/>
    <w:rsid w:val="007F6F66"/>
    <w:rsid w:val="007F7879"/>
    <w:rsid w:val="008002AD"/>
    <w:rsid w:val="00800B72"/>
    <w:rsid w:val="00802E5E"/>
    <w:rsid w:val="008033EC"/>
    <w:rsid w:val="00803AA5"/>
    <w:rsid w:val="0080409B"/>
    <w:rsid w:val="0080430D"/>
    <w:rsid w:val="008049BC"/>
    <w:rsid w:val="008049DE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1EAD"/>
    <w:rsid w:val="00812C0F"/>
    <w:rsid w:val="008137F0"/>
    <w:rsid w:val="00813B22"/>
    <w:rsid w:val="00813F34"/>
    <w:rsid w:val="00813F66"/>
    <w:rsid w:val="008144F5"/>
    <w:rsid w:val="008145A6"/>
    <w:rsid w:val="00814667"/>
    <w:rsid w:val="00814AB6"/>
    <w:rsid w:val="008159FD"/>
    <w:rsid w:val="0081620B"/>
    <w:rsid w:val="00816AE5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274"/>
    <w:rsid w:val="008255AA"/>
    <w:rsid w:val="00826E2A"/>
    <w:rsid w:val="00827D21"/>
    <w:rsid w:val="00830FC4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095"/>
    <w:rsid w:val="008441E1"/>
    <w:rsid w:val="00844928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4CD"/>
    <w:rsid w:val="0085375C"/>
    <w:rsid w:val="008548CA"/>
    <w:rsid w:val="00855841"/>
    <w:rsid w:val="00855966"/>
    <w:rsid w:val="008561FA"/>
    <w:rsid w:val="0085674A"/>
    <w:rsid w:val="008570D2"/>
    <w:rsid w:val="008575F9"/>
    <w:rsid w:val="00857633"/>
    <w:rsid w:val="00857A28"/>
    <w:rsid w:val="00857AB8"/>
    <w:rsid w:val="008609A3"/>
    <w:rsid w:val="00860A2F"/>
    <w:rsid w:val="00860EDE"/>
    <w:rsid w:val="00861F66"/>
    <w:rsid w:val="008620B6"/>
    <w:rsid w:val="0086230D"/>
    <w:rsid w:val="008626AE"/>
    <w:rsid w:val="00862BEC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82B"/>
    <w:rsid w:val="00873F21"/>
    <w:rsid w:val="00873FED"/>
    <w:rsid w:val="008742C4"/>
    <w:rsid w:val="00874842"/>
    <w:rsid w:val="00874B2F"/>
    <w:rsid w:val="00874B55"/>
    <w:rsid w:val="00875132"/>
    <w:rsid w:val="00875345"/>
    <w:rsid w:val="008758F4"/>
    <w:rsid w:val="00875CBC"/>
    <w:rsid w:val="008763ED"/>
    <w:rsid w:val="00876BEF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442"/>
    <w:rsid w:val="00882811"/>
    <w:rsid w:val="00882BC2"/>
    <w:rsid w:val="00882C88"/>
    <w:rsid w:val="00882E61"/>
    <w:rsid w:val="008834AC"/>
    <w:rsid w:val="00883973"/>
    <w:rsid w:val="00883C57"/>
    <w:rsid w:val="008845FC"/>
    <w:rsid w:val="00884D32"/>
    <w:rsid w:val="0088532D"/>
    <w:rsid w:val="008854AF"/>
    <w:rsid w:val="008854B8"/>
    <w:rsid w:val="00885783"/>
    <w:rsid w:val="00885AB7"/>
    <w:rsid w:val="00885EB8"/>
    <w:rsid w:val="00890431"/>
    <w:rsid w:val="00890C47"/>
    <w:rsid w:val="00891333"/>
    <w:rsid w:val="00891338"/>
    <w:rsid w:val="008924E4"/>
    <w:rsid w:val="00893469"/>
    <w:rsid w:val="0089427B"/>
    <w:rsid w:val="008942FF"/>
    <w:rsid w:val="0089475C"/>
    <w:rsid w:val="0089476E"/>
    <w:rsid w:val="0089562A"/>
    <w:rsid w:val="00895B8A"/>
    <w:rsid w:val="00895E7A"/>
    <w:rsid w:val="0089676C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0C"/>
    <w:rsid w:val="008A5C7F"/>
    <w:rsid w:val="008A5E2A"/>
    <w:rsid w:val="008A69AA"/>
    <w:rsid w:val="008A7117"/>
    <w:rsid w:val="008A763C"/>
    <w:rsid w:val="008A7671"/>
    <w:rsid w:val="008B013D"/>
    <w:rsid w:val="008B0554"/>
    <w:rsid w:val="008B1484"/>
    <w:rsid w:val="008B1BDA"/>
    <w:rsid w:val="008B2AE7"/>
    <w:rsid w:val="008B2B7A"/>
    <w:rsid w:val="008B2C8A"/>
    <w:rsid w:val="008B4049"/>
    <w:rsid w:val="008B44B6"/>
    <w:rsid w:val="008B5727"/>
    <w:rsid w:val="008B5D71"/>
    <w:rsid w:val="008B5F8E"/>
    <w:rsid w:val="008B5FFB"/>
    <w:rsid w:val="008B6744"/>
    <w:rsid w:val="008B6AC2"/>
    <w:rsid w:val="008B6B52"/>
    <w:rsid w:val="008B6E33"/>
    <w:rsid w:val="008B6F02"/>
    <w:rsid w:val="008B6FA5"/>
    <w:rsid w:val="008B796D"/>
    <w:rsid w:val="008C0BB0"/>
    <w:rsid w:val="008C1CEC"/>
    <w:rsid w:val="008C1FBA"/>
    <w:rsid w:val="008C27FA"/>
    <w:rsid w:val="008C2F61"/>
    <w:rsid w:val="008C50EE"/>
    <w:rsid w:val="008C719E"/>
    <w:rsid w:val="008C7C4C"/>
    <w:rsid w:val="008D01D9"/>
    <w:rsid w:val="008D0564"/>
    <w:rsid w:val="008D0BDF"/>
    <w:rsid w:val="008D1612"/>
    <w:rsid w:val="008D1950"/>
    <w:rsid w:val="008D1AB4"/>
    <w:rsid w:val="008D1D87"/>
    <w:rsid w:val="008D22DC"/>
    <w:rsid w:val="008D2595"/>
    <w:rsid w:val="008D2D0E"/>
    <w:rsid w:val="008D3678"/>
    <w:rsid w:val="008D3957"/>
    <w:rsid w:val="008D4039"/>
    <w:rsid w:val="008D44E7"/>
    <w:rsid w:val="008D4AF0"/>
    <w:rsid w:val="008D51ED"/>
    <w:rsid w:val="008D6457"/>
    <w:rsid w:val="008D71DA"/>
    <w:rsid w:val="008D7276"/>
    <w:rsid w:val="008D741B"/>
    <w:rsid w:val="008D7673"/>
    <w:rsid w:val="008E17D1"/>
    <w:rsid w:val="008E1E67"/>
    <w:rsid w:val="008E1ED3"/>
    <w:rsid w:val="008E2B9D"/>
    <w:rsid w:val="008E2E39"/>
    <w:rsid w:val="008E38D7"/>
    <w:rsid w:val="008E3B92"/>
    <w:rsid w:val="008E3DEB"/>
    <w:rsid w:val="008E567E"/>
    <w:rsid w:val="008E57AA"/>
    <w:rsid w:val="008E5A7A"/>
    <w:rsid w:val="008E5D2B"/>
    <w:rsid w:val="008E6A19"/>
    <w:rsid w:val="008E6C66"/>
    <w:rsid w:val="008E7082"/>
    <w:rsid w:val="008E7B1A"/>
    <w:rsid w:val="008E7B2B"/>
    <w:rsid w:val="008E7B92"/>
    <w:rsid w:val="008F193D"/>
    <w:rsid w:val="008F22D9"/>
    <w:rsid w:val="008F29A8"/>
    <w:rsid w:val="008F2A50"/>
    <w:rsid w:val="008F2AC8"/>
    <w:rsid w:val="008F2E0F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788"/>
    <w:rsid w:val="0091088B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024"/>
    <w:rsid w:val="00921916"/>
    <w:rsid w:val="00921D30"/>
    <w:rsid w:val="009230F2"/>
    <w:rsid w:val="00925642"/>
    <w:rsid w:val="00925B42"/>
    <w:rsid w:val="009260CD"/>
    <w:rsid w:val="00926F63"/>
    <w:rsid w:val="009275E5"/>
    <w:rsid w:val="009277B5"/>
    <w:rsid w:val="00927BFE"/>
    <w:rsid w:val="00930301"/>
    <w:rsid w:val="00930793"/>
    <w:rsid w:val="0093098B"/>
    <w:rsid w:val="00930E6C"/>
    <w:rsid w:val="00930FCF"/>
    <w:rsid w:val="00931129"/>
    <w:rsid w:val="009319E9"/>
    <w:rsid w:val="00931D78"/>
    <w:rsid w:val="0093273F"/>
    <w:rsid w:val="00932CC0"/>
    <w:rsid w:val="009342B6"/>
    <w:rsid w:val="009345C5"/>
    <w:rsid w:val="009353CE"/>
    <w:rsid w:val="00935859"/>
    <w:rsid w:val="00935F3B"/>
    <w:rsid w:val="00936185"/>
    <w:rsid w:val="00936186"/>
    <w:rsid w:val="009363D0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8D0"/>
    <w:rsid w:val="00943D83"/>
    <w:rsid w:val="0094445A"/>
    <w:rsid w:val="00944B18"/>
    <w:rsid w:val="00944D60"/>
    <w:rsid w:val="009459E7"/>
    <w:rsid w:val="00946B62"/>
    <w:rsid w:val="009477F4"/>
    <w:rsid w:val="00947997"/>
    <w:rsid w:val="0095033B"/>
    <w:rsid w:val="009506A6"/>
    <w:rsid w:val="00951434"/>
    <w:rsid w:val="0095155D"/>
    <w:rsid w:val="00952C88"/>
    <w:rsid w:val="00953CFD"/>
    <w:rsid w:val="00954312"/>
    <w:rsid w:val="009543BA"/>
    <w:rsid w:val="00955082"/>
    <w:rsid w:val="009563E8"/>
    <w:rsid w:val="009568C7"/>
    <w:rsid w:val="00957AEE"/>
    <w:rsid w:val="00957D06"/>
    <w:rsid w:val="00957DE7"/>
    <w:rsid w:val="00960DD1"/>
    <w:rsid w:val="00961A79"/>
    <w:rsid w:val="00961EC3"/>
    <w:rsid w:val="009626E2"/>
    <w:rsid w:val="00962A9C"/>
    <w:rsid w:val="00962AD6"/>
    <w:rsid w:val="0096355A"/>
    <w:rsid w:val="0096431A"/>
    <w:rsid w:val="00964443"/>
    <w:rsid w:val="00964851"/>
    <w:rsid w:val="0096490A"/>
    <w:rsid w:val="00965552"/>
    <w:rsid w:val="0096708D"/>
    <w:rsid w:val="009676F7"/>
    <w:rsid w:val="009678CB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3A7C"/>
    <w:rsid w:val="009743D7"/>
    <w:rsid w:val="00974609"/>
    <w:rsid w:val="00974F36"/>
    <w:rsid w:val="00975520"/>
    <w:rsid w:val="00975B42"/>
    <w:rsid w:val="009762FC"/>
    <w:rsid w:val="009766E8"/>
    <w:rsid w:val="0097676B"/>
    <w:rsid w:val="00976866"/>
    <w:rsid w:val="00976DEE"/>
    <w:rsid w:val="0097707B"/>
    <w:rsid w:val="0097736F"/>
    <w:rsid w:val="0098011A"/>
    <w:rsid w:val="009808E7"/>
    <w:rsid w:val="00982400"/>
    <w:rsid w:val="009827BB"/>
    <w:rsid w:val="00983A28"/>
    <w:rsid w:val="00984D25"/>
    <w:rsid w:val="00985A12"/>
    <w:rsid w:val="00986CAE"/>
    <w:rsid w:val="0098707D"/>
    <w:rsid w:val="00987C78"/>
    <w:rsid w:val="0099126A"/>
    <w:rsid w:val="00991556"/>
    <w:rsid w:val="0099258F"/>
    <w:rsid w:val="00992918"/>
    <w:rsid w:val="009929FA"/>
    <w:rsid w:val="009943F4"/>
    <w:rsid w:val="00994DCE"/>
    <w:rsid w:val="009956B4"/>
    <w:rsid w:val="00995931"/>
    <w:rsid w:val="009959B7"/>
    <w:rsid w:val="00995E0B"/>
    <w:rsid w:val="00996662"/>
    <w:rsid w:val="009967FB"/>
    <w:rsid w:val="00996BBA"/>
    <w:rsid w:val="00996D94"/>
    <w:rsid w:val="00997424"/>
    <w:rsid w:val="009A1554"/>
    <w:rsid w:val="009A18E9"/>
    <w:rsid w:val="009A2590"/>
    <w:rsid w:val="009A2D13"/>
    <w:rsid w:val="009A3785"/>
    <w:rsid w:val="009A39AA"/>
    <w:rsid w:val="009A3ADD"/>
    <w:rsid w:val="009A4268"/>
    <w:rsid w:val="009A4C0B"/>
    <w:rsid w:val="009A5A2D"/>
    <w:rsid w:val="009A5E9A"/>
    <w:rsid w:val="009A60BD"/>
    <w:rsid w:val="009A677E"/>
    <w:rsid w:val="009A6859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4D02"/>
    <w:rsid w:val="009B5304"/>
    <w:rsid w:val="009B5448"/>
    <w:rsid w:val="009B5B64"/>
    <w:rsid w:val="009B5EEA"/>
    <w:rsid w:val="009B6A1E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3CCF"/>
    <w:rsid w:val="009C4859"/>
    <w:rsid w:val="009C4B99"/>
    <w:rsid w:val="009C4EF1"/>
    <w:rsid w:val="009C5C1A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4A3"/>
    <w:rsid w:val="009D4AD8"/>
    <w:rsid w:val="009D5AA9"/>
    <w:rsid w:val="009D698D"/>
    <w:rsid w:val="009D6AB2"/>
    <w:rsid w:val="009D724E"/>
    <w:rsid w:val="009D73FB"/>
    <w:rsid w:val="009D76F6"/>
    <w:rsid w:val="009D7D3D"/>
    <w:rsid w:val="009D7D81"/>
    <w:rsid w:val="009E0136"/>
    <w:rsid w:val="009E0ACC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13A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2FBE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9F7C00"/>
    <w:rsid w:val="00A0089B"/>
    <w:rsid w:val="00A00C0B"/>
    <w:rsid w:val="00A01144"/>
    <w:rsid w:val="00A01386"/>
    <w:rsid w:val="00A01883"/>
    <w:rsid w:val="00A01E7D"/>
    <w:rsid w:val="00A023EA"/>
    <w:rsid w:val="00A02644"/>
    <w:rsid w:val="00A02A18"/>
    <w:rsid w:val="00A030A7"/>
    <w:rsid w:val="00A03C0B"/>
    <w:rsid w:val="00A03C34"/>
    <w:rsid w:val="00A04022"/>
    <w:rsid w:val="00A04F46"/>
    <w:rsid w:val="00A0567D"/>
    <w:rsid w:val="00A056D9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4D1A"/>
    <w:rsid w:val="00A1503D"/>
    <w:rsid w:val="00A15B93"/>
    <w:rsid w:val="00A15DB3"/>
    <w:rsid w:val="00A16128"/>
    <w:rsid w:val="00A1695C"/>
    <w:rsid w:val="00A16977"/>
    <w:rsid w:val="00A16C7A"/>
    <w:rsid w:val="00A179FD"/>
    <w:rsid w:val="00A17BD3"/>
    <w:rsid w:val="00A20F06"/>
    <w:rsid w:val="00A20FDF"/>
    <w:rsid w:val="00A2140E"/>
    <w:rsid w:val="00A217E5"/>
    <w:rsid w:val="00A21BD7"/>
    <w:rsid w:val="00A21DC1"/>
    <w:rsid w:val="00A21E06"/>
    <w:rsid w:val="00A22303"/>
    <w:rsid w:val="00A223EE"/>
    <w:rsid w:val="00A22D4B"/>
    <w:rsid w:val="00A23049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3542"/>
    <w:rsid w:val="00A34B64"/>
    <w:rsid w:val="00A37489"/>
    <w:rsid w:val="00A37A61"/>
    <w:rsid w:val="00A40C2D"/>
    <w:rsid w:val="00A4156B"/>
    <w:rsid w:val="00A415E4"/>
    <w:rsid w:val="00A41995"/>
    <w:rsid w:val="00A425E4"/>
    <w:rsid w:val="00A428E8"/>
    <w:rsid w:val="00A42F73"/>
    <w:rsid w:val="00A4344F"/>
    <w:rsid w:val="00A44293"/>
    <w:rsid w:val="00A449A7"/>
    <w:rsid w:val="00A449D6"/>
    <w:rsid w:val="00A44BA1"/>
    <w:rsid w:val="00A4524F"/>
    <w:rsid w:val="00A462EC"/>
    <w:rsid w:val="00A46381"/>
    <w:rsid w:val="00A46A64"/>
    <w:rsid w:val="00A47083"/>
    <w:rsid w:val="00A470FA"/>
    <w:rsid w:val="00A4743B"/>
    <w:rsid w:val="00A4746E"/>
    <w:rsid w:val="00A504ED"/>
    <w:rsid w:val="00A52AA2"/>
    <w:rsid w:val="00A53365"/>
    <w:rsid w:val="00A53FFB"/>
    <w:rsid w:val="00A5502E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1FC1"/>
    <w:rsid w:val="00A62E80"/>
    <w:rsid w:val="00A63651"/>
    <w:rsid w:val="00A63D49"/>
    <w:rsid w:val="00A64B56"/>
    <w:rsid w:val="00A654DC"/>
    <w:rsid w:val="00A65726"/>
    <w:rsid w:val="00A65A9C"/>
    <w:rsid w:val="00A668C4"/>
    <w:rsid w:val="00A6695C"/>
    <w:rsid w:val="00A67215"/>
    <w:rsid w:val="00A6798C"/>
    <w:rsid w:val="00A701B5"/>
    <w:rsid w:val="00A710BD"/>
    <w:rsid w:val="00A71197"/>
    <w:rsid w:val="00A712D6"/>
    <w:rsid w:val="00A724D6"/>
    <w:rsid w:val="00A72859"/>
    <w:rsid w:val="00A739C2"/>
    <w:rsid w:val="00A73B1E"/>
    <w:rsid w:val="00A73FD5"/>
    <w:rsid w:val="00A74073"/>
    <w:rsid w:val="00A746C0"/>
    <w:rsid w:val="00A75347"/>
    <w:rsid w:val="00A75381"/>
    <w:rsid w:val="00A75B24"/>
    <w:rsid w:val="00A761EB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497B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16A"/>
    <w:rsid w:val="00A904DB"/>
    <w:rsid w:val="00A90E48"/>
    <w:rsid w:val="00A914AB"/>
    <w:rsid w:val="00A9156A"/>
    <w:rsid w:val="00A91ACB"/>
    <w:rsid w:val="00A91CF4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A6"/>
    <w:rsid w:val="00AA28F8"/>
    <w:rsid w:val="00AA29AB"/>
    <w:rsid w:val="00AA2D0D"/>
    <w:rsid w:val="00AA3BF0"/>
    <w:rsid w:val="00AA46FD"/>
    <w:rsid w:val="00AA47C8"/>
    <w:rsid w:val="00AA49E5"/>
    <w:rsid w:val="00AA4CFF"/>
    <w:rsid w:val="00AA5BFD"/>
    <w:rsid w:val="00AA6AAA"/>
    <w:rsid w:val="00AA7B92"/>
    <w:rsid w:val="00AA7F8C"/>
    <w:rsid w:val="00AB0CAB"/>
    <w:rsid w:val="00AB0E18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209"/>
    <w:rsid w:val="00AB7779"/>
    <w:rsid w:val="00AB7BDB"/>
    <w:rsid w:val="00AC007D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D2E"/>
    <w:rsid w:val="00AD5E13"/>
    <w:rsid w:val="00AD6267"/>
    <w:rsid w:val="00AD68D4"/>
    <w:rsid w:val="00AD69D4"/>
    <w:rsid w:val="00AE043B"/>
    <w:rsid w:val="00AE092F"/>
    <w:rsid w:val="00AE0C69"/>
    <w:rsid w:val="00AE1E03"/>
    <w:rsid w:val="00AE3540"/>
    <w:rsid w:val="00AE38F8"/>
    <w:rsid w:val="00AE3C3F"/>
    <w:rsid w:val="00AE3F3E"/>
    <w:rsid w:val="00AE462F"/>
    <w:rsid w:val="00AE5EC1"/>
    <w:rsid w:val="00AE6609"/>
    <w:rsid w:val="00AE697D"/>
    <w:rsid w:val="00AE6BCE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591E"/>
    <w:rsid w:val="00AF5D76"/>
    <w:rsid w:val="00AF6E0F"/>
    <w:rsid w:val="00B00037"/>
    <w:rsid w:val="00B00238"/>
    <w:rsid w:val="00B012DD"/>
    <w:rsid w:val="00B01521"/>
    <w:rsid w:val="00B01CD6"/>
    <w:rsid w:val="00B021F0"/>
    <w:rsid w:val="00B0231F"/>
    <w:rsid w:val="00B02C06"/>
    <w:rsid w:val="00B034F9"/>
    <w:rsid w:val="00B03A04"/>
    <w:rsid w:val="00B03B7E"/>
    <w:rsid w:val="00B04D4E"/>
    <w:rsid w:val="00B05069"/>
    <w:rsid w:val="00B0514A"/>
    <w:rsid w:val="00B05DA0"/>
    <w:rsid w:val="00B0626C"/>
    <w:rsid w:val="00B0633A"/>
    <w:rsid w:val="00B06947"/>
    <w:rsid w:val="00B06BD7"/>
    <w:rsid w:val="00B0799F"/>
    <w:rsid w:val="00B07CBA"/>
    <w:rsid w:val="00B07FB8"/>
    <w:rsid w:val="00B10FB6"/>
    <w:rsid w:val="00B11102"/>
    <w:rsid w:val="00B1241B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0628"/>
    <w:rsid w:val="00B30A8F"/>
    <w:rsid w:val="00B31450"/>
    <w:rsid w:val="00B31D6D"/>
    <w:rsid w:val="00B323C8"/>
    <w:rsid w:val="00B328EE"/>
    <w:rsid w:val="00B3294C"/>
    <w:rsid w:val="00B33309"/>
    <w:rsid w:val="00B33966"/>
    <w:rsid w:val="00B33D6C"/>
    <w:rsid w:val="00B34FCB"/>
    <w:rsid w:val="00B3568D"/>
    <w:rsid w:val="00B35E74"/>
    <w:rsid w:val="00B36151"/>
    <w:rsid w:val="00B366CD"/>
    <w:rsid w:val="00B36A14"/>
    <w:rsid w:val="00B36E8B"/>
    <w:rsid w:val="00B36F8F"/>
    <w:rsid w:val="00B371B0"/>
    <w:rsid w:val="00B37F2E"/>
    <w:rsid w:val="00B40954"/>
    <w:rsid w:val="00B40BCB"/>
    <w:rsid w:val="00B4198E"/>
    <w:rsid w:val="00B41FD1"/>
    <w:rsid w:val="00B424E6"/>
    <w:rsid w:val="00B42D12"/>
    <w:rsid w:val="00B43BF2"/>
    <w:rsid w:val="00B46AFC"/>
    <w:rsid w:val="00B47BA5"/>
    <w:rsid w:val="00B50366"/>
    <w:rsid w:val="00B50509"/>
    <w:rsid w:val="00B51235"/>
    <w:rsid w:val="00B51415"/>
    <w:rsid w:val="00B5177C"/>
    <w:rsid w:val="00B51911"/>
    <w:rsid w:val="00B51AD1"/>
    <w:rsid w:val="00B524E5"/>
    <w:rsid w:val="00B5289E"/>
    <w:rsid w:val="00B52DBC"/>
    <w:rsid w:val="00B53343"/>
    <w:rsid w:val="00B53AA7"/>
    <w:rsid w:val="00B53C43"/>
    <w:rsid w:val="00B54283"/>
    <w:rsid w:val="00B542E7"/>
    <w:rsid w:val="00B55909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046"/>
    <w:rsid w:val="00B6270D"/>
    <w:rsid w:val="00B63666"/>
    <w:rsid w:val="00B63DF7"/>
    <w:rsid w:val="00B63FDE"/>
    <w:rsid w:val="00B64065"/>
    <w:rsid w:val="00B641C7"/>
    <w:rsid w:val="00B65B89"/>
    <w:rsid w:val="00B65D0C"/>
    <w:rsid w:val="00B65D3B"/>
    <w:rsid w:val="00B66ACC"/>
    <w:rsid w:val="00B66E4C"/>
    <w:rsid w:val="00B741C3"/>
    <w:rsid w:val="00B7494A"/>
    <w:rsid w:val="00B7595B"/>
    <w:rsid w:val="00B767E4"/>
    <w:rsid w:val="00B770A2"/>
    <w:rsid w:val="00B77DB8"/>
    <w:rsid w:val="00B80B42"/>
    <w:rsid w:val="00B80E6A"/>
    <w:rsid w:val="00B812E4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8A1"/>
    <w:rsid w:val="00B95FC2"/>
    <w:rsid w:val="00B96633"/>
    <w:rsid w:val="00B966AA"/>
    <w:rsid w:val="00B96D3B"/>
    <w:rsid w:val="00B975F4"/>
    <w:rsid w:val="00B97F04"/>
    <w:rsid w:val="00BA037A"/>
    <w:rsid w:val="00BA06E0"/>
    <w:rsid w:val="00BA0A9F"/>
    <w:rsid w:val="00BA25CA"/>
    <w:rsid w:val="00BA3623"/>
    <w:rsid w:val="00BA3810"/>
    <w:rsid w:val="00BA443C"/>
    <w:rsid w:val="00BA4587"/>
    <w:rsid w:val="00BA4DAB"/>
    <w:rsid w:val="00BA5A9B"/>
    <w:rsid w:val="00BA7236"/>
    <w:rsid w:val="00BA7735"/>
    <w:rsid w:val="00BB05B4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3F6F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3C1"/>
    <w:rsid w:val="00BC14C1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5484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4D6"/>
    <w:rsid w:val="00BD26D0"/>
    <w:rsid w:val="00BD34BD"/>
    <w:rsid w:val="00BD3DAC"/>
    <w:rsid w:val="00BD3E68"/>
    <w:rsid w:val="00BD4902"/>
    <w:rsid w:val="00BD4F97"/>
    <w:rsid w:val="00BD5BB8"/>
    <w:rsid w:val="00BD5E52"/>
    <w:rsid w:val="00BD60AB"/>
    <w:rsid w:val="00BD6175"/>
    <w:rsid w:val="00BD64B0"/>
    <w:rsid w:val="00BD6CCF"/>
    <w:rsid w:val="00BD7473"/>
    <w:rsid w:val="00BD76D3"/>
    <w:rsid w:val="00BE00B4"/>
    <w:rsid w:val="00BE00E5"/>
    <w:rsid w:val="00BE0389"/>
    <w:rsid w:val="00BE0BB1"/>
    <w:rsid w:val="00BE12C1"/>
    <w:rsid w:val="00BE1329"/>
    <w:rsid w:val="00BE210F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7D8"/>
    <w:rsid w:val="00BF6008"/>
    <w:rsid w:val="00BF655F"/>
    <w:rsid w:val="00BF6A27"/>
    <w:rsid w:val="00BF6BC4"/>
    <w:rsid w:val="00BF72A5"/>
    <w:rsid w:val="00BF74A4"/>
    <w:rsid w:val="00BF76E4"/>
    <w:rsid w:val="00C002BD"/>
    <w:rsid w:val="00C00EDD"/>
    <w:rsid w:val="00C01201"/>
    <w:rsid w:val="00C01377"/>
    <w:rsid w:val="00C0212E"/>
    <w:rsid w:val="00C02497"/>
    <w:rsid w:val="00C02A2C"/>
    <w:rsid w:val="00C02A83"/>
    <w:rsid w:val="00C02D27"/>
    <w:rsid w:val="00C0392D"/>
    <w:rsid w:val="00C03A71"/>
    <w:rsid w:val="00C03AA1"/>
    <w:rsid w:val="00C03D19"/>
    <w:rsid w:val="00C03DA6"/>
    <w:rsid w:val="00C04329"/>
    <w:rsid w:val="00C045E7"/>
    <w:rsid w:val="00C04A86"/>
    <w:rsid w:val="00C04C31"/>
    <w:rsid w:val="00C04CA1"/>
    <w:rsid w:val="00C052A5"/>
    <w:rsid w:val="00C05498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BAB"/>
    <w:rsid w:val="00C11D4C"/>
    <w:rsid w:val="00C11F02"/>
    <w:rsid w:val="00C12CC9"/>
    <w:rsid w:val="00C1407A"/>
    <w:rsid w:val="00C14B5D"/>
    <w:rsid w:val="00C14D19"/>
    <w:rsid w:val="00C150B2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681"/>
    <w:rsid w:val="00C257DE"/>
    <w:rsid w:val="00C25874"/>
    <w:rsid w:val="00C26B13"/>
    <w:rsid w:val="00C26C66"/>
    <w:rsid w:val="00C273D6"/>
    <w:rsid w:val="00C27831"/>
    <w:rsid w:val="00C27DBA"/>
    <w:rsid w:val="00C30A17"/>
    <w:rsid w:val="00C30ADD"/>
    <w:rsid w:val="00C30DF4"/>
    <w:rsid w:val="00C30F60"/>
    <w:rsid w:val="00C31400"/>
    <w:rsid w:val="00C317E4"/>
    <w:rsid w:val="00C325FC"/>
    <w:rsid w:val="00C32659"/>
    <w:rsid w:val="00C3339D"/>
    <w:rsid w:val="00C33674"/>
    <w:rsid w:val="00C33C61"/>
    <w:rsid w:val="00C33F89"/>
    <w:rsid w:val="00C344C6"/>
    <w:rsid w:val="00C34A1F"/>
    <w:rsid w:val="00C35FCC"/>
    <w:rsid w:val="00C36534"/>
    <w:rsid w:val="00C36744"/>
    <w:rsid w:val="00C367D1"/>
    <w:rsid w:val="00C36B4D"/>
    <w:rsid w:val="00C3705B"/>
    <w:rsid w:val="00C37153"/>
    <w:rsid w:val="00C3761E"/>
    <w:rsid w:val="00C405BB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385"/>
    <w:rsid w:val="00C47CED"/>
    <w:rsid w:val="00C50027"/>
    <w:rsid w:val="00C50586"/>
    <w:rsid w:val="00C5138F"/>
    <w:rsid w:val="00C51D10"/>
    <w:rsid w:val="00C530FD"/>
    <w:rsid w:val="00C54F7F"/>
    <w:rsid w:val="00C55E9C"/>
    <w:rsid w:val="00C5621C"/>
    <w:rsid w:val="00C56307"/>
    <w:rsid w:val="00C566A7"/>
    <w:rsid w:val="00C56751"/>
    <w:rsid w:val="00C56A28"/>
    <w:rsid w:val="00C578EF"/>
    <w:rsid w:val="00C6017C"/>
    <w:rsid w:val="00C6030E"/>
    <w:rsid w:val="00C60F9F"/>
    <w:rsid w:val="00C613E3"/>
    <w:rsid w:val="00C6211D"/>
    <w:rsid w:val="00C621C1"/>
    <w:rsid w:val="00C6268E"/>
    <w:rsid w:val="00C628C1"/>
    <w:rsid w:val="00C6324F"/>
    <w:rsid w:val="00C6416B"/>
    <w:rsid w:val="00C642AA"/>
    <w:rsid w:val="00C64384"/>
    <w:rsid w:val="00C64A7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2636"/>
    <w:rsid w:val="00C7300E"/>
    <w:rsid w:val="00C73382"/>
    <w:rsid w:val="00C73401"/>
    <w:rsid w:val="00C73E16"/>
    <w:rsid w:val="00C73E4C"/>
    <w:rsid w:val="00C746B7"/>
    <w:rsid w:val="00C74F42"/>
    <w:rsid w:val="00C751AC"/>
    <w:rsid w:val="00C757D2"/>
    <w:rsid w:val="00C758D7"/>
    <w:rsid w:val="00C7643E"/>
    <w:rsid w:val="00C7705E"/>
    <w:rsid w:val="00C772ED"/>
    <w:rsid w:val="00C77AA9"/>
    <w:rsid w:val="00C80245"/>
    <w:rsid w:val="00C807D5"/>
    <w:rsid w:val="00C80AF3"/>
    <w:rsid w:val="00C80DF0"/>
    <w:rsid w:val="00C8116F"/>
    <w:rsid w:val="00C813F5"/>
    <w:rsid w:val="00C82016"/>
    <w:rsid w:val="00C82B18"/>
    <w:rsid w:val="00C83227"/>
    <w:rsid w:val="00C8345F"/>
    <w:rsid w:val="00C83A86"/>
    <w:rsid w:val="00C83E52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5A9"/>
    <w:rsid w:val="00C92D2E"/>
    <w:rsid w:val="00C9351B"/>
    <w:rsid w:val="00C9355F"/>
    <w:rsid w:val="00C9366D"/>
    <w:rsid w:val="00C93A27"/>
    <w:rsid w:val="00C93C87"/>
    <w:rsid w:val="00C93DFF"/>
    <w:rsid w:val="00C93FC6"/>
    <w:rsid w:val="00C9428B"/>
    <w:rsid w:val="00C94587"/>
    <w:rsid w:val="00C946F1"/>
    <w:rsid w:val="00C95A50"/>
    <w:rsid w:val="00C96A35"/>
    <w:rsid w:val="00C96B14"/>
    <w:rsid w:val="00C9753B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3F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35A"/>
    <w:rsid w:val="00CB0C13"/>
    <w:rsid w:val="00CB1B5E"/>
    <w:rsid w:val="00CB215E"/>
    <w:rsid w:val="00CB238D"/>
    <w:rsid w:val="00CB3958"/>
    <w:rsid w:val="00CB3A2A"/>
    <w:rsid w:val="00CB3E3B"/>
    <w:rsid w:val="00CB46B3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78E"/>
    <w:rsid w:val="00CC09B0"/>
    <w:rsid w:val="00CC0B31"/>
    <w:rsid w:val="00CC1119"/>
    <w:rsid w:val="00CC13B5"/>
    <w:rsid w:val="00CC2846"/>
    <w:rsid w:val="00CC2BD8"/>
    <w:rsid w:val="00CC3EFB"/>
    <w:rsid w:val="00CC42D4"/>
    <w:rsid w:val="00CC474E"/>
    <w:rsid w:val="00CC4D0E"/>
    <w:rsid w:val="00CC5AD0"/>
    <w:rsid w:val="00CC5B79"/>
    <w:rsid w:val="00CC64B1"/>
    <w:rsid w:val="00CC6798"/>
    <w:rsid w:val="00CC6AC4"/>
    <w:rsid w:val="00CC6DCB"/>
    <w:rsid w:val="00CC6F79"/>
    <w:rsid w:val="00CC7E66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2D26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C7B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CF7DAE"/>
    <w:rsid w:val="00D0003C"/>
    <w:rsid w:val="00D001AA"/>
    <w:rsid w:val="00D00A8E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2B"/>
    <w:rsid w:val="00D04E1F"/>
    <w:rsid w:val="00D05336"/>
    <w:rsid w:val="00D05391"/>
    <w:rsid w:val="00D054CF"/>
    <w:rsid w:val="00D0674A"/>
    <w:rsid w:val="00D06A1F"/>
    <w:rsid w:val="00D079F4"/>
    <w:rsid w:val="00D07CB8"/>
    <w:rsid w:val="00D1047B"/>
    <w:rsid w:val="00D10602"/>
    <w:rsid w:val="00D109A4"/>
    <w:rsid w:val="00D10AF3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3BEB"/>
    <w:rsid w:val="00D14595"/>
    <w:rsid w:val="00D14B12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B32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6AF3"/>
    <w:rsid w:val="00D26CAB"/>
    <w:rsid w:val="00D2732B"/>
    <w:rsid w:val="00D27419"/>
    <w:rsid w:val="00D27FF8"/>
    <w:rsid w:val="00D30D7B"/>
    <w:rsid w:val="00D30FAA"/>
    <w:rsid w:val="00D3152F"/>
    <w:rsid w:val="00D31701"/>
    <w:rsid w:val="00D319E2"/>
    <w:rsid w:val="00D32579"/>
    <w:rsid w:val="00D3352B"/>
    <w:rsid w:val="00D335F0"/>
    <w:rsid w:val="00D33D02"/>
    <w:rsid w:val="00D34E9B"/>
    <w:rsid w:val="00D35473"/>
    <w:rsid w:val="00D356EA"/>
    <w:rsid w:val="00D35743"/>
    <w:rsid w:val="00D35F30"/>
    <w:rsid w:val="00D36223"/>
    <w:rsid w:val="00D3700F"/>
    <w:rsid w:val="00D37115"/>
    <w:rsid w:val="00D374D1"/>
    <w:rsid w:val="00D37C3E"/>
    <w:rsid w:val="00D40E79"/>
    <w:rsid w:val="00D41633"/>
    <w:rsid w:val="00D41F4F"/>
    <w:rsid w:val="00D436BF"/>
    <w:rsid w:val="00D436C2"/>
    <w:rsid w:val="00D43977"/>
    <w:rsid w:val="00D441D5"/>
    <w:rsid w:val="00D4457E"/>
    <w:rsid w:val="00D44EA7"/>
    <w:rsid w:val="00D45719"/>
    <w:rsid w:val="00D45790"/>
    <w:rsid w:val="00D4680D"/>
    <w:rsid w:val="00D46D64"/>
    <w:rsid w:val="00D47107"/>
    <w:rsid w:val="00D47174"/>
    <w:rsid w:val="00D475FB"/>
    <w:rsid w:val="00D50631"/>
    <w:rsid w:val="00D50EEB"/>
    <w:rsid w:val="00D5143D"/>
    <w:rsid w:val="00D518A3"/>
    <w:rsid w:val="00D53058"/>
    <w:rsid w:val="00D5346E"/>
    <w:rsid w:val="00D54693"/>
    <w:rsid w:val="00D55C5F"/>
    <w:rsid w:val="00D55E57"/>
    <w:rsid w:val="00D560BC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643"/>
    <w:rsid w:val="00D717E0"/>
    <w:rsid w:val="00D72481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030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5F57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7CA"/>
    <w:rsid w:val="00D919A8"/>
    <w:rsid w:val="00D92A87"/>
    <w:rsid w:val="00D92C8E"/>
    <w:rsid w:val="00D941B7"/>
    <w:rsid w:val="00D948FE"/>
    <w:rsid w:val="00D9574B"/>
    <w:rsid w:val="00D95E31"/>
    <w:rsid w:val="00D963BF"/>
    <w:rsid w:val="00D975F5"/>
    <w:rsid w:val="00D979D6"/>
    <w:rsid w:val="00D97B29"/>
    <w:rsid w:val="00DA0C3D"/>
    <w:rsid w:val="00DA1239"/>
    <w:rsid w:val="00DA1985"/>
    <w:rsid w:val="00DA2AAA"/>
    <w:rsid w:val="00DA2DD3"/>
    <w:rsid w:val="00DA3520"/>
    <w:rsid w:val="00DA5898"/>
    <w:rsid w:val="00DA64C4"/>
    <w:rsid w:val="00DA65AA"/>
    <w:rsid w:val="00DA6C27"/>
    <w:rsid w:val="00DA6DFB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539"/>
    <w:rsid w:val="00DB7FED"/>
    <w:rsid w:val="00DC02CF"/>
    <w:rsid w:val="00DC02DB"/>
    <w:rsid w:val="00DC1421"/>
    <w:rsid w:val="00DC1743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5D7D"/>
    <w:rsid w:val="00DC6394"/>
    <w:rsid w:val="00DC6F18"/>
    <w:rsid w:val="00DC6FB9"/>
    <w:rsid w:val="00DC7328"/>
    <w:rsid w:val="00DC7445"/>
    <w:rsid w:val="00DD0D31"/>
    <w:rsid w:val="00DD1A21"/>
    <w:rsid w:val="00DD2127"/>
    <w:rsid w:val="00DD2CE5"/>
    <w:rsid w:val="00DD3FF2"/>
    <w:rsid w:val="00DD6163"/>
    <w:rsid w:val="00DD648D"/>
    <w:rsid w:val="00DD674B"/>
    <w:rsid w:val="00DD6792"/>
    <w:rsid w:val="00DD6AC8"/>
    <w:rsid w:val="00DD6E73"/>
    <w:rsid w:val="00DD7BDE"/>
    <w:rsid w:val="00DD7CEA"/>
    <w:rsid w:val="00DD7E76"/>
    <w:rsid w:val="00DE1278"/>
    <w:rsid w:val="00DE1354"/>
    <w:rsid w:val="00DE152C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33C"/>
    <w:rsid w:val="00E0690C"/>
    <w:rsid w:val="00E06AA3"/>
    <w:rsid w:val="00E07FC8"/>
    <w:rsid w:val="00E10130"/>
    <w:rsid w:val="00E109D3"/>
    <w:rsid w:val="00E109F8"/>
    <w:rsid w:val="00E10A0B"/>
    <w:rsid w:val="00E10A0C"/>
    <w:rsid w:val="00E11CA1"/>
    <w:rsid w:val="00E12D38"/>
    <w:rsid w:val="00E14D03"/>
    <w:rsid w:val="00E1593E"/>
    <w:rsid w:val="00E161EB"/>
    <w:rsid w:val="00E168E6"/>
    <w:rsid w:val="00E16B3A"/>
    <w:rsid w:val="00E16BC6"/>
    <w:rsid w:val="00E17552"/>
    <w:rsid w:val="00E205FA"/>
    <w:rsid w:val="00E212FF"/>
    <w:rsid w:val="00E2228E"/>
    <w:rsid w:val="00E22694"/>
    <w:rsid w:val="00E236F1"/>
    <w:rsid w:val="00E240CA"/>
    <w:rsid w:val="00E243B4"/>
    <w:rsid w:val="00E258C1"/>
    <w:rsid w:val="00E258CD"/>
    <w:rsid w:val="00E26040"/>
    <w:rsid w:val="00E274D9"/>
    <w:rsid w:val="00E27972"/>
    <w:rsid w:val="00E27C58"/>
    <w:rsid w:val="00E306E8"/>
    <w:rsid w:val="00E306F8"/>
    <w:rsid w:val="00E3130D"/>
    <w:rsid w:val="00E31BC6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0C9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697"/>
    <w:rsid w:val="00E47CC4"/>
    <w:rsid w:val="00E47E29"/>
    <w:rsid w:val="00E47F72"/>
    <w:rsid w:val="00E500A0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3BA"/>
    <w:rsid w:val="00E67B50"/>
    <w:rsid w:val="00E70439"/>
    <w:rsid w:val="00E7129B"/>
    <w:rsid w:val="00E716F7"/>
    <w:rsid w:val="00E740B1"/>
    <w:rsid w:val="00E741BA"/>
    <w:rsid w:val="00E74272"/>
    <w:rsid w:val="00E74BF9"/>
    <w:rsid w:val="00E74C0C"/>
    <w:rsid w:val="00E74C1F"/>
    <w:rsid w:val="00E754BA"/>
    <w:rsid w:val="00E75B01"/>
    <w:rsid w:val="00E7606A"/>
    <w:rsid w:val="00E76499"/>
    <w:rsid w:val="00E7656A"/>
    <w:rsid w:val="00E76585"/>
    <w:rsid w:val="00E77574"/>
    <w:rsid w:val="00E77BE2"/>
    <w:rsid w:val="00E800A5"/>
    <w:rsid w:val="00E81C07"/>
    <w:rsid w:val="00E81F9B"/>
    <w:rsid w:val="00E82707"/>
    <w:rsid w:val="00E82CEF"/>
    <w:rsid w:val="00E832B3"/>
    <w:rsid w:val="00E83852"/>
    <w:rsid w:val="00E83AA3"/>
    <w:rsid w:val="00E83B8F"/>
    <w:rsid w:val="00E84413"/>
    <w:rsid w:val="00E84664"/>
    <w:rsid w:val="00E8549D"/>
    <w:rsid w:val="00E85CD9"/>
    <w:rsid w:val="00E85D62"/>
    <w:rsid w:val="00E85ECB"/>
    <w:rsid w:val="00E862EF"/>
    <w:rsid w:val="00E86878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977B4"/>
    <w:rsid w:val="00E97B42"/>
    <w:rsid w:val="00EA0BD3"/>
    <w:rsid w:val="00EA0ECB"/>
    <w:rsid w:val="00EA14FA"/>
    <w:rsid w:val="00EA1A6A"/>
    <w:rsid w:val="00EA1B10"/>
    <w:rsid w:val="00EA229A"/>
    <w:rsid w:val="00EA237C"/>
    <w:rsid w:val="00EA23FF"/>
    <w:rsid w:val="00EA31A4"/>
    <w:rsid w:val="00EA33FB"/>
    <w:rsid w:val="00EA4378"/>
    <w:rsid w:val="00EA453A"/>
    <w:rsid w:val="00EA4963"/>
    <w:rsid w:val="00EA4BA9"/>
    <w:rsid w:val="00EA4CD7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6C9"/>
    <w:rsid w:val="00EC5AF7"/>
    <w:rsid w:val="00EC5EFB"/>
    <w:rsid w:val="00EC669F"/>
    <w:rsid w:val="00EC6E57"/>
    <w:rsid w:val="00EC7562"/>
    <w:rsid w:val="00ED040E"/>
    <w:rsid w:val="00ED04A8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2E08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1FB1"/>
    <w:rsid w:val="00EF3E92"/>
    <w:rsid w:val="00EF3F80"/>
    <w:rsid w:val="00EF4380"/>
    <w:rsid w:val="00EF44B3"/>
    <w:rsid w:val="00EF45DC"/>
    <w:rsid w:val="00EF498A"/>
    <w:rsid w:val="00EF4E5D"/>
    <w:rsid w:val="00EF55BC"/>
    <w:rsid w:val="00EF6994"/>
    <w:rsid w:val="00EF7792"/>
    <w:rsid w:val="00EF7BAC"/>
    <w:rsid w:val="00F007CE"/>
    <w:rsid w:val="00F00B6E"/>
    <w:rsid w:val="00F025B2"/>
    <w:rsid w:val="00F02878"/>
    <w:rsid w:val="00F0322C"/>
    <w:rsid w:val="00F04134"/>
    <w:rsid w:val="00F05904"/>
    <w:rsid w:val="00F05D3F"/>
    <w:rsid w:val="00F072C2"/>
    <w:rsid w:val="00F07D91"/>
    <w:rsid w:val="00F100D6"/>
    <w:rsid w:val="00F118DB"/>
    <w:rsid w:val="00F11EFB"/>
    <w:rsid w:val="00F123DD"/>
    <w:rsid w:val="00F12956"/>
    <w:rsid w:val="00F131F5"/>
    <w:rsid w:val="00F135F0"/>
    <w:rsid w:val="00F13CA1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20AA"/>
    <w:rsid w:val="00F23278"/>
    <w:rsid w:val="00F23614"/>
    <w:rsid w:val="00F25B2D"/>
    <w:rsid w:val="00F25C2D"/>
    <w:rsid w:val="00F25C45"/>
    <w:rsid w:val="00F25C4B"/>
    <w:rsid w:val="00F262D9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6E5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51B"/>
    <w:rsid w:val="00F52D6D"/>
    <w:rsid w:val="00F53666"/>
    <w:rsid w:val="00F53B48"/>
    <w:rsid w:val="00F54052"/>
    <w:rsid w:val="00F546F4"/>
    <w:rsid w:val="00F54ACF"/>
    <w:rsid w:val="00F55288"/>
    <w:rsid w:val="00F553C7"/>
    <w:rsid w:val="00F55E11"/>
    <w:rsid w:val="00F56ADC"/>
    <w:rsid w:val="00F60692"/>
    <w:rsid w:val="00F612FE"/>
    <w:rsid w:val="00F61464"/>
    <w:rsid w:val="00F61FA2"/>
    <w:rsid w:val="00F62030"/>
    <w:rsid w:val="00F62BCD"/>
    <w:rsid w:val="00F6385E"/>
    <w:rsid w:val="00F64700"/>
    <w:rsid w:val="00F64A74"/>
    <w:rsid w:val="00F6692E"/>
    <w:rsid w:val="00F66D01"/>
    <w:rsid w:val="00F70BD4"/>
    <w:rsid w:val="00F7118F"/>
    <w:rsid w:val="00F714BD"/>
    <w:rsid w:val="00F71986"/>
    <w:rsid w:val="00F71BE4"/>
    <w:rsid w:val="00F73292"/>
    <w:rsid w:val="00F734CE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1E3B"/>
    <w:rsid w:val="00F8214F"/>
    <w:rsid w:val="00F82650"/>
    <w:rsid w:val="00F83941"/>
    <w:rsid w:val="00F83D17"/>
    <w:rsid w:val="00F83EC2"/>
    <w:rsid w:val="00F8420B"/>
    <w:rsid w:val="00F852DA"/>
    <w:rsid w:val="00F8530C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456E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0F7E"/>
    <w:rsid w:val="00FA11F4"/>
    <w:rsid w:val="00FA1766"/>
    <w:rsid w:val="00FA17D2"/>
    <w:rsid w:val="00FA1D9D"/>
    <w:rsid w:val="00FA1F51"/>
    <w:rsid w:val="00FA208E"/>
    <w:rsid w:val="00FA2124"/>
    <w:rsid w:val="00FA28FB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5F15"/>
    <w:rsid w:val="00FA61AA"/>
    <w:rsid w:val="00FA6875"/>
    <w:rsid w:val="00FA68DB"/>
    <w:rsid w:val="00FA698B"/>
    <w:rsid w:val="00FA7691"/>
    <w:rsid w:val="00FB04DA"/>
    <w:rsid w:val="00FB0C30"/>
    <w:rsid w:val="00FB1C4F"/>
    <w:rsid w:val="00FB2609"/>
    <w:rsid w:val="00FB306E"/>
    <w:rsid w:val="00FB37BC"/>
    <w:rsid w:val="00FB5100"/>
    <w:rsid w:val="00FB55A6"/>
    <w:rsid w:val="00FB592B"/>
    <w:rsid w:val="00FB5AB6"/>
    <w:rsid w:val="00FB5BAA"/>
    <w:rsid w:val="00FB6046"/>
    <w:rsid w:val="00FB6250"/>
    <w:rsid w:val="00FB62FC"/>
    <w:rsid w:val="00FB6AF0"/>
    <w:rsid w:val="00FB6F7B"/>
    <w:rsid w:val="00FB710D"/>
    <w:rsid w:val="00FB7171"/>
    <w:rsid w:val="00FB7AC5"/>
    <w:rsid w:val="00FC0634"/>
    <w:rsid w:val="00FC0A0D"/>
    <w:rsid w:val="00FC0FAF"/>
    <w:rsid w:val="00FC12DD"/>
    <w:rsid w:val="00FC1317"/>
    <w:rsid w:val="00FC1C4F"/>
    <w:rsid w:val="00FC3130"/>
    <w:rsid w:val="00FC39C0"/>
    <w:rsid w:val="00FC45BB"/>
    <w:rsid w:val="00FC513C"/>
    <w:rsid w:val="00FC52A3"/>
    <w:rsid w:val="00FC5B30"/>
    <w:rsid w:val="00FC61B7"/>
    <w:rsid w:val="00FC62C0"/>
    <w:rsid w:val="00FC725D"/>
    <w:rsid w:val="00FC7421"/>
    <w:rsid w:val="00FC75FC"/>
    <w:rsid w:val="00FC765A"/>
    <w:rsid w:val="00FC7AD6"/>
    <w:rsid w:val="00FC7C00"/>
    <w:rsid w:val="00FD014B"/>
    <w:rsid w:val="00FD0BAF"/>
    <w:rsid w:val="00FD13CC"/>
    <w:rsid w:val="00FD150D"/>
    <w:rsid w:val="00FD167D"/>
    <w:rsid w:val="00FD1813"/>
    <w:rsid w:val="00FD18CD"/>
    <w:rsid w:val="00FD1FF3"/>
    <w:rsid w:val="00FD26FF"/>
    <w:rsid w:val="00FD2A7E"/>
    <w:rsid w:val="00FD345D"/>
    <w:rsid w:val="00FD3608"/>
    <w:rsid w:val="00FD3972"/>
    <w:rsid w:val="00FD3B90"/>
    <w:rsid w:val="00FD3E0C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49F"/>
    <w:rsid w:val="00FD752E"/>
    <w:rsid w:val="00FD7EE4"/>
    <w:rsid w:val="00FE02A6"/>
    <w:rsid w:val="00FE03C4"/>
    <w:rsid w:val="00FE04D6"/>
    <w:rsid w:val="00FE0A70"/>
    <w:rsid w:val="00FE1819"/>
    <w:rsid w:val="00FE1A87"/>
    <w:rsid w:val="00FE1FCA"/>
    <w:rsid w:val="00FE2206"/>
    <w:rsid w:val="00FE2307"/>
    <w:rsid w:val="00FE284B"/>
    <w:rsid w:val="00FE2F1C"/>
    <w:rsid w:val="00FE31DC"/>
    <w:rsid w:val="00FE3245"/>
    <w:rsid w:val="00FE3E19"/>
    <w:rsid w:val="00FE41C9"/>
    <w:rsid w:val="00FE49D1"/>
    <w:rsid w:val="00FE4BFE"/>
    <w:rsid w:val="00FE52D4"/>
    <w:rsid w:val="00FE59C8"/>
    <w:rsid w:val="00FE5D0D"/>
    <w:rsid w:val="00FE68BD"/>
    <w:rsid w:val="00FE68D0"/>
    <w:rsid w:val="00FF0820"/>
    <w:rsid w:val="00FF1593"/>
    <w:rsid w:val="00FF3B9B"/>
    <w:rsid w:val="00FF456D"/>
    <w:rsid w:val="00FF4768"/>
    <w:rsid w:val="00FF4E4D"/>
    <w:rsid w:val="00FF558B"/>
    <w:rsid w:val="00FF5E32"/>
    <w:rsid w:val="00FF609D"/>
    <w:rsid w:val="00FF6295"/>
    <w:rsid w:val="00FF6355"/>
    <w:rsid w:val="00FF66CD"/>
    <w:rsid w:val="00FF6827"/>
    <w:rsid w:val="00FF6F17"/>
    <w:rsid w:val="00FF77F1"/>
    <w:rsid w:val="0391700A"/>
    <w:rsid w:val="03E43D39"/>
    <w:rsid w:val="060ED700"/>
    <w:rsid w:val="07AAA761"/>
    <w:rsid w:val="1454F37F"/>
    <w:rsid w:val="1A308C7E"/>
    <w:rsid w:val="1B324E28"/>
    <w:rsid w:val="1B69316E"/>
    <w:rsid w:val="1E8365C3"/>
    <w:rsid w:val="1FDB6E25"/>
    <w:rsid w:val="201F3624"/>
    <w:rsid w:val="24168368"/>
    <w:rsid w:val="2746B3A6"/>
    <w:rsid w:val="2C1627CF"/>
    <w:rsid w:val="2F305C24"/>
    <w:rsid w:val="32C4ED42"/>
    <w:rsid w:val="3BAA4B41"/>
    <w:rsid w:val="3F8776CD"/>
    <w:rsid w:val="4047719C"/>
    <w:rsid w:val="40B63A46"/>
    <w:rsid w:val="429A731F"/>
    <w:rsid w:val="44AD753C"/>
    <w:rsid w:val="46158A80"/>
    <w:rsid w:val="470CEA19"/>
    <w:rsid w:val="4E13B6C4"/>
    <w:rsid w:val="53908F9E"/>
    <w:rsid w:val="56C7B160"/>
    <w:rsid w:val="585534C6"/>
    <w:rsid w:val="59608C85"/>
    <w:rsid w:val="5BDA78C1"/>
    <w:rsid w:val="5C8FA5B2"/>
    <w:rsid w:val="60D56DE3"/>
    <w:rsid w:val="68CB3E4A"/>
    <w:rsid w:val="726EC50A"/>
    <w:rsid w:val="73496127"/>
    <w:rsid w:val="75283693"/>
    <w:rsid w:val="78583DBD"/>
    <w:rsid w:val="7B62E159"/>
    <w:rsid w:val="7C88C0A5"/>
    <w:rsid w:val="7E0BC697"/>
    <w:rsid w:val="7E599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1CFB5A0"/>
  <w15:docId w15:val="{E72B6857-B0E3-46AD-911C-80708AAE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libri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 w:qFormat="1"/>
    <w:lsdException w:name="header" w:locked="1" w:semiHidden="1" w:unhideWhenUsed="1" w:qFormat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B5590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 w:cs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 w:cs="Times New Roman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character" w:customStyle="1" w:styleId="Nagwek4Znak">
    <w:name w:val="Nagłówek 4 Znak"/>
    <w:link w:val="Nagwek4"/>
    <w:uiPriority w:val="99"/>
    <w:locked/>
    <w:rsid w:val="00F36F12"/>
    <w:rPr>
      <w:rFonts w:ascii="Cambria" w:hAnsi="Cambria" w:cs="Times New Roman"/>
      <w:b/>
      <w:bCs/>
      <w:i/>
      <w:iCs/>
      <w:color w:val="4F81BD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 w:cs="Times New Roman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qFormat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uiPriority w:val="99"/>
    <w:qFormat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table" w:styleId="Tabela-Siatka">
    <w:name w:val="Table Grid"/>
    <w:basedOn w:val="Standardowy"/>
    <w:uiPriority w:val="5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 w:cs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 w:cs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qFormat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qFormat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qFormat/>
    <w:locked/>
    <w:rsid w:val="0055403B"/>
    <w:rPr>
      <w:rFonts w:ascii="Times New Roman" w:hAnsi="Times New Roman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 w:cs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Akapitzlist">
    <w:name w:val="List Paragraph"/>
    <w:aliases w:val="General Header,L1,Akapit z listą5,maz_wyliczenie,opis dzialania,K-P_odwolanie,A_wyliczenie,Akapit z listą51,normalny tekst,T_SZ_List Paragraph,Akapit z listą 1,Table of contents numbered,BulletC,Wyliczanie,CW_Lista,Wypunktowanie,BULLET,lp"/>
    <w:basedOn w:val="Normalny"/>
    <w:link w:val="AkapitzlistZnak"/>
    <w:uiPriority w:val="34"/>
    <w:qFormat/>
    <w:rsid w:val="004F32EB"/>
    <w:pPr>
      <w:ind w:left="720"/>
      <w:contextualSpacing/>
    </w:pPr>
    <w:rPr>
      <w:rFonts w:eastAsia="Calibri"/>
      <w:szCs w:val="20"/>
    </w:r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 w:cs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aliases w:val="General Header Znak,L1 Znak,Akapit z listą5 Znak,maz_wyliczenie Znak,opis dzialania Znak,K-P_odwolanie Znak,A_wyliczenie Znak,Akapit z listą51 Znak,normalny tekst Znak,T_SZ_List Paragraph Znak,Akapit z listą 1 Znak,BulletC Znak"/>
    <w:link w:val="Akapitzlist"/>
    <w:uiPriority w:val="34"/>
    <w:qFormat/>
    <w:locked/>
    <w:rsid w:val="00050B3D"/>
    <w:rPr>
      <w:rFonts w:ascii="Times New Roman" w:hAnsi="Times New Roman"/>
      <w:sz w:val="24"/>
    </w:rPr>
  </w:style>
  <w:style w:type="character" w:customStyle="1" w:styleId="5yl5">
    <w:name w:val="_5yl5"/>
    <w:uiPriority w:val="99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Calibri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InternetLink">
    <w:name w:val="Internet Link"/>
    <w:uiPriority w:val="99"/>
    <w:rsid w:val="0069242D"/>
    <w:rPr>
      <w:color w:val="0000FF"/>
      <w:u w:val="single"/>
    </w:rPr>
  </w:style>
  <w:style w:type="character" w:customStyle="1" w:styleId="Domylnaczcionkaakapitu3">
    <w:name w:val="Domyœlna czcionka akapitu3"/>
    <w:uiPriority w:val="99"/>
    <w:rsid w:val="0069242D"/>
  </w:style>
  <w:style w:type="paragraph" w:customStyle="1" w:styleId="TableContents">
    <w:name w:val="Table Contents"/>
    <w:basedOn w:val="Normalny"/>
    <w:uiPriority w:val="99"/>
    <w:rsid w:val="0069242D"/>
    <w:pPr>
      <w:suppressLineNumbers/>
      <w:overflowPunct w:val="0"/>
    </w:pPr>
    <w:rPr>
      <w:rFonts w:ascii="Liberation Serif" w:eastAsia="Calibri" w:hAnsi="Liberation Serif" w:cs="FreeSans"/>
      <w:color w:val="00000A"/>
      <w:lang w:eastAsia="zh-CN" w:bidi="hi-IN"/>
    </w:rPr>
  </w:style>
  <w:style w:type="table" w:customStyle="1" w:styleId="Tabela-Siatka3">
    <w:name w:val="Tabela - Siatka3"/>
    <w:uiPriority w:val="99"/>
    <w:rsid w:val="00CA076C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uiPriority w:val="99"/>
    <w:rsid w:val="0068299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stree-node">
    <w:name w:val="jstree-node"/>
    <w:basedOn w:val="Normalny"/>
    <w:rsid w:val="00D14595"/>
    <w:pPr>
      <w:spacing w:before="100" w:beforeAutospacing="1" w:after="100" w:afterAutospacing="1"/>
    </w:pPr>
  </w:style>
  <w:style w:type="paragraph" w:customStyle="1" w:styleId="gmail-msoplaintext">
    <w:name w:val="gmail-msoplaintext"/>
    <w:basedOn w:val="Normalny"/>
    <w:rsid w:val="00EA4CD7"/>
    <w:pPr>
      <w:spacing w:before="100" w:beforeAutospacing="1" w:after="100" w:afterAutospacing="1"/>
    </w:pPr>
    <w:rPr>
      <w:rFonts w:eastAsia="Calibri"/>
    </w:rPr>
  </w:style>
  <w:style w:type="character" w:customStyle="1" w:styleId="gmail-msocommentreference">
    <w:name w:val="gmail-msocommentreference"/>
    <w:rsid w:val="00EA4CD7"/>
  </w:style>
  <w:style w:type="paragraph" w:customStyle="1" w:styleId="pkt">
    <w:name w:val="pkt"/>
    <w:basedOn w:val="Normalny"/>
    <w:link w:val="pktZnak"/>
    <w:rsid w:val="00B65D0C"/>
    <w:pPr>
      <w:suppressAutoHyphens/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B65D0C"/>
    <w:rPr>
      <w:rFonts w:ascii="Times New Roman" w:eastAsia="Times New Roman" w:hAnsi="Times New Roman"/>
      <w:sz w:val="24"/>
    </w:rPr>
  </w:style>
  <w:style w:type="paragraph" w:customStyle="1" w:styleId="Standardowy0">
    <w:name w:val="Standardowy.+"/>
    <w:rsid w:val="006223C9"/>
    <w:pPr>
      <w:suppressAutoHyphens/>
      <w:autoSpaceDE w:val="0"/>
    </w:pPr>
    <w:rPr>
      <w:rFonts w:ascii="Arial" w:eastAsia="Times New Roman" w:hAnsi="Arial"/>
    </w:rPr>
  </w:style>
  <w:style w:type="paragraph" w:customStyle="1" w:styleId="paragraph">
    <w:name w:val="paragraph"/>
    <w:basedOn w:val="Normalny"/>
    <w:rsid w:val="006223C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6223C9"/>
  </w:style>
  <w:style w:type="character" w:customStyle="1" w:styleId="eop">
    <w:name w:val="eop"/>
    <w:basedOn w:val="Domylnaczcionkaakapitu"/>
    <w:rsid w:val="006223C9"/>
  </w:style>
  <w:style w:type="character" w:customStyle="1" w:styleId="scxw214442002">
    <w:name w:val="scxw214442002"/>
    <w:basedOn w:val="Domylnaczcionkaakapitu"/>
    <w:rsid w:val="006223C9"/>
  </w:style>
  <w:style w:type="paragraph" w:customStyle="1" w:styleId="rozdzia">
    <w:name w:val="rozdział"/>
    <w:basedOn w:val="Normalny"/>
    <w:uiPriority w:val="99"/>
    <w:rsid w:val="001B0DEB"/>
    <w:pPr>
      <w:pageBreakBefore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240"/>
      <w:jc w:val="center"/>
    </w:pPr>
    <w:rPr>
      <w:rFonts w:ascii="Calibri" w:hAnsi="Calibri" w:cs="Arial"/>
      <w:b/>
      <w:bCs/>
      <w:sz w:val="22"/>
      <w:szCs w:val="22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217342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217342"/>
    <w:rPr>
      <w:color w:val="2B579A"/>
      <w:shd w:val="clear" w:color="auto" w:fill="E1DFDD"/>
    </w:rPr>
  </w:style>
  <w:style w:type="paragraph" w:styleId="Bezodstpw">
    <w:name w:val="No Spacing"/>
    <w:aliases w:val="Odstępy"/>
    <w:qFormat/>
    <w:rsid w:val="00B55909"/>
    <w:rPr>
      <w:rFonts w:ascii="Arial" w:eastAsia="Arial" w:hAnsi="Arial" w:cs="Arial"/>
      <w:color w:val="262626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B5590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ARTartustawynprozporzdzenia">
    <w:name w:val="ART(§) – art. ustawy (§ np. rozporządzenia)"/>
    <w:uiPriority w:val="11"/>
    <w:qFormat/>
    <w:rsid w:val="007B148A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09B0"/>
    <w:rPr>
      <w:color w:val="605E5C"/>
      <w:shd w:val="clear" w:color="auto" w:fill="E1DFDD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EF55BC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EF55BC"/>
    <w:rPr>
      <w:rFonts w:ascii="Times New Roman" w:eastAsia="Times New Roman" w:hAnsi="Times New Roman"/>
      <w:sz w:val="16"/>
      <w:szCs w:val="16"/>
    </w:rPr>
  </w:style>
  <w:style w:type="paragraph" w:customStyle="1" w:styleId="tytu">
    <w:name w:val="tytuł"/>
    <w:basedOn w:val="Normalny"/>
    <w:next w:val="Normalny"/>
    <w:autoRedefine/>
    <w:rsid w:val="00EF55BC"/>
    <w:pPr>
      <w:ind w:right="-2"/>
      <w:jc w:val="center"/>
    </w:pPr>
    <w:rPr>
      <w:rFonts w:ascii="Calibri" w:eastAsia="Batang" w:hAnsi="Calibri" w:cs="Calibri"/>
      <w:b/>
      <w:bCs/>
      <w:kern w:val="1"/>
      <w:sz w:val="22"/>
      <w:szCs w:val="22"/>
      <w:lang w:eastAsia="ar-SA"/>
    </w:rPr>
  </w:style>
  <w:style w:type="paragraph" w:customStyle="1" w:styleId="Punkt">
    <w:name w:val="Punkt"/>
    <w:basedOn w:val="Normalny"/>
    <w:rsid w:val="00EF55BC"/>
    <w:pPr>
      <w:suppressAutoHyphens/>
      <w:jc w:val="both"/>
    </w:pPr>
    <w:rPr>
      <w:rFonts w:ascii="Arial" w:hAnsi="Arial"/>
      <w:kern w:val="1"/>
      <w:sz w:val="20"/>
      <w:lang w:eastAsia="ar-SA"/>
    </w:rPr>
  </w:style>
  <w:style w:type="character" w:customStyle="1" w:styleId="st">
    <w:name w:val="st"/>
    <w:basedOn w:val="Domylnaczcionkaakapitu"/>
    <w:rsid w:val="004772B9"/>
  </w:style>
  <w:style w:type="character" w:styleId="Uwydatnienie">
    <w:name w:val="Emphasis"/>
    <w:basedOn w:val="Domylnaczcionkaakapitu"/>
    <w:uiPriority w:val="20"/>
    <w:qFormat/>
    <w:rsid w:val="004772B9"/>
    <w:rPr>
      <w:i/>
      <w:iCs/>
    </w:rPr>
  </w:style>
  <w:style w:type="character" w:customStyle="1" w:styleId="il">
    <w:name w:val="il"/>
    <w:basedOn w:val="Domylnaczcionkaakapitu"/>
    <w:rsid w:val="001B0646"/>
  </w:style>
  <w:style w:type="character" w:customStyle="1" w:styleId="ui-provider">
    <w:name w:val="ui-provider"/>
    <w:basedOn w:val="Domylnaczcionkaakapitu"/>
    <w:rsid w:val="009678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8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1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4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1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7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5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8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5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9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5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7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5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4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8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3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2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9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6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33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1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3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5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4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8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8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3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0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983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0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83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0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DC11BFF4F68640A268B63DF94727A2" ma:contentTypeVersion="13" ma:contentTypeDescription="Create a new document." ma:contentTypeScope="" ma:versionID="cd019e5c21e77dda3b6257c98f5ae04e">
  <xsd:schema xmlns:xsd="http://www.w3.org/2001/XMLSchema" xmlns:xs="http://www.w3.org/2001/XMLSchema" xmlns:p="http://schemas.microsoft.com/office/2006/metadata/properties" xmlns:ns3="297cacc7-00e0-48f7-af04-096c733eb455" xmlns:ns4="47b5601e-5dc6-4248-bbd6-6a1d24b8d0e0" targetNamespace="http://schemas.microsoft.com/office/2006/metadata/properties" ma:root="true" ma:fieldsID="1c9972d7199b90e61b7040c4e2df5f4b" ns3:_="" ns4:_="">
    <xsd:import namespace="297cacc7-00e0-48f7-af04-096c733eb455"/>
    <xsd:import namespace="47b5601e-5dc6-4248-bbd6-6a1d24b8d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cacc7-00e0-48f7-af04-096c733eb4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5601e-5dc6-4248-bbd6-6a1d24b8d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BEBC3C-9588-45E6-81B6-79FA1C84E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788DFE-D8A9-472B-AA9E-200CC2D223BC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7b5601e-5dc6-4248-bbd6-6a1d24b8d0e0"/>
    <ds:schemaRef ds:uri="297cacc7-00e0-48f7-af04-096c733eb45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A7571B3-E5AE-44A4-ADA0-3E972D617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cacc7-00e0-48f7-af04-096c733eb455"/>
    <ds:schemaRef ds:uri="47b5601e-5dc6-4248-bbd6-6a1d24b8d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981978-5237-4305-A3A6-C07D9EFDEA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842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4379</CharactersWithSpaces>
  <SharedDoc>false</SharedDoc>
  <HLinks>
    <vt:vector size="24" baseType="variant">
      <vt:variant>
        <vt:i4>8126556</vt:i4>
      </vt:variant>
      <vt:variant>
        <vt:i4>9</vt:i4>
      </vt:variant>
      <vt:variant>
        <vt:i4>0</vt:i4>
      </vt:variant>
      <vt:variant>
        <vt:i4>5</vt:i4>
      </vt:variant>
      <vt:variant>
        <vt:lpwstr>mailto:iod@odosc.pl</vt:lpwstr>
      </vt:variant>
      <vt:variant>
        <vt:lpwstr/>
      </vt:variant>
      <vt:variant>
        <vt:i4>126</vt:i4>
      </vt:variant>
      <vt:variant>
        <vt:i4>6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  <vt:variant>
        <vt:i4>2490400</vt:i4>
      </vt:variant>
      <vt:variant>
        <vt:i4>3</vt:i4>
      </vt:variant>
      <vt:variant>
        <vt:i4>0</vt:i4>
      </vt:variant>
      <vt:variant>
        <vt:i4>5</vt:i4>
      </vt:variant>
      <vt:variant>
        <vt:lpwstr>http://www.ibib.waw.pl/</vt:lpwstr>
      </vt:variant>
      <vt:variant>
        <vt:lpwstr/>
      </vt:variant>
      <vt:variant>
        <vt:i4>126</vt:i4>
      </vt:variant>
      <vt:variant>
        <vt:i4>0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tega@iimcb.gov.pl</dc:creator>
  <cp:keywords/>
  <dc:description/>
  <cp:lastModifiedBy>Agata Szulim</cp:lastModifiedBy>
  <cp:revision>2</cp:revision>
  <cp:lastPrinted>2023-06-19T06:44:00Z</cp:lastPrinted>
  <dcterms:created xsi:type="dcterms:W3CDTF">2024-06-19T13:40:00Z</dcterms:created>
  <dcterms:modified xsi:type="dcterms:W3CDTF">2024-06-1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C11BFF4F68640A268B63DF94727A2</vt:lpwstr>
  </property>
</Properties>
</file>